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AC242" w14:textId="2C269D28" w:rsidR="00DB5230" w:rsidRDefault="002D1D8D">
      <w:pPr>
        <w:pStyle w:val="BodyText"/>
        <w:spacing w:before="8"/>
        <w:rPr>
          <w:rFonts w:ascii="Times New Roman"/>
          <w:sz w:val="17"/>
        </w:rPr>
      </w:pPr>
      <w:r>
        <w:rPr>
          <w:noProof/>
        </w:rPr>
        <w:drawing>
          <wp:anchor distT="0" distB="0" distL="0" distR="0" simplePos="0" relativeHeight="251658240" behindDoc="0" locked="0" layoutInCell="1" allowOverlap="1" wp14:anchorId="0F9B16AA" wp14:editId="408F5163">
            <wp:simplePos x="0" y="0"/>
            <wp:positionH relativeFrom="page">
              <wp:posOffset>542643</wp:posOffset>
            </wp:positionH>
            <wp:positionV relativeFrom="page">
              <wp:posOffset>73013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0BFB15E0" w14:textId="77777777" w:rsidR="00DB5230" w:rsidRDefault="000C77F4">
      <w:pPr>
        <w:pStyle w:val="BodyText"/>
        <w:spacing w:line="29" w:lineRule="exact"/>
        <w:ind w:left="107"/>
        <w:rPr>
          <w:rFonts w:ascii="Times New Roman"/>
          <w:sz w:val="2"/>
        </w:rPr>
      </w:pPr>
      <w:r>
        <w:rPr>
          <w:rFonts w:ascii="Times New Roman"/>
          <w:noProof/>
          <w:sz w:val="2"/>
        </w:rPr>
        <mc:AlternateContent>
          <mc:Choice Requires="wpg">
            <w:drawing>
              <wp:inline distT="0" distB="0" distL="0" distR="0" wp14:anchorId="7D99E2D2" wp14:editId="139F9EDC">
                <wp:extent cx="6696075" cy="19050"/>
                <wp:effectExtent l="4445" t="0" r="0" b="1905"/>
                <wp:docPr id="94" name="docshapegroup5"/>
                <wp:cNvGraphicFramePr/>
                <a:graphic xmlns:a="http://schemas.openxmlformats.org/drawingml/2006/main">
                  <a:graphicData uri="http://schemas.microsoft.com/office/word/2010/wordprocessingGroup">
                    <wpg:wgp>
                      <wpg:cNvGrpSpPr/>
                      <wpg:grpSpPr>
                        <a:xfrm>
                          <a:off x="0" y="0"/>
                          <a:ext cx="6696075" cy="19050"/>
                          <a:chOff x="0" y="0"/>
                          <a:chExt cx="10545" cy="30"/>
                        </a:xfrm>
                      </wpg:grpSpPr>
                      <wps:wsp>
                        <wps:cNvPr id="95" name="docshape6"/>
                        <wps:cNvSpPr>
                          <a:spLocks noChangeArrowheads="1"/>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g:wgp>
                  </a:graphicData>
                </a:graphic>
              </wp:inline>
            </w:drawing>
          </mc:Choice>
          <mc:Fallback>
            <w:pict>
              <v:group id="docshapegroup5" o:spid="_x0000_i1025" style="width:527.25pt;height:1.5pt;mso-position-horizontal-relative:char;mso-position-vertical-relative:line" coordsize="10545,30">
                <v:rect id="docshape6" o:spid="_x0000_s1026" style="width:10545;height:30;mso-wrap-style:square;position:absolute;v-text-anchor:top;visibility:visible" fillcolor="black" stroked="f"/>
                <w10:wrap type="none"/>
                <w10:anchorlock/>
              </v:group>
            </w:pict>
          </mc:Fallback>
        </mc:AlternateContent>
      </w:r>
    </w:p>
    <w:p w14:paraId="3A82F92F" w14:textId="77777777" w:rsidR="00DB5230" w:rsidRDefault="000C77F4">
      <w:pPr>
        <w:pStyle w:val="Heading1"/>
        <w:bidi/>
        <w:ind w:left="3532"/>
      </w:pPr>
      <w:r>
        <w:rPr>
          <w:rtl/>
          <w:lang w:val="ar"/>
        </w:rPr>
        <w:t>النتائج الإجمالية</w:t>
      </w:r>
    </w:p>
    <w:p w14:paraId="4D9E637F" w14:textId="6C7912B6" w:rsidR="00DB5230" w:rsidRDefault="000C77F4" w:rsidP="004D24C9">
      <w:pPr>
        <w:pStyle w:val="BodyText"/>
        <w:bidi/>
        <w:spacing w:before="61" w:line="256" w:lineRule="auto"/>
        <w:ind w:left="107" w:right="224"/>
        <w:rPr>
          <w:sz w:val="20"/>
        </w:rPr>
      </w:pPr>
      <w:r>
        <w:rPr>
          <w:rtl/>
          <w:lang w:val="ar"/>
        </w:rPr>
        <w:t xml:space="preserve">تتيح مادة آداب اللغة الإنجليزية للصف الثالث للطلبة إظهار إنجازهم في 50 مهارة متصلة بعشرة عناصر أساسية. لقد أتقن </w:t>
      </w:r>
      <w:r w:rsidR="004D24C9">
        <w:rPr>
          <w:rFonts w:hint="cs"/>
          <w:color w:val="26282A"/>
          <w:rtl/>
        </w:rPr>
        <w:t>[اسم الطالب]</w:t>
      </w:r>
      <w:r w:rsidR="004D24C9">
        <w:rPr>
          <w:color w:val="26282A"/>
        </w:rPr>
        <w:t xml:space="preserve"> </w:t>
      </w:r>
      <w:r>
        <w:rPr>
          <w:rtl/>
          <w:lang w:val="ar"/>
        </w:rPr>
        <w:t xml:space="preserve">__ من هذه المهارات الـ27 خلال ربيع </w:t>
      </w:r>
      <w:r w:rsidR="002174BA">
        <w:rPr>
          <w:rtl/>
          <w:lang w:val="ar"/>
        </w:rPr>
        <w:t xml:space="preserve">2023 </w:t>
      </w:r>
      <w:r>
        <w:rPr>
          <w:rtl/>
          <w:lang w:val="ar"/>
        </w:rPr>
        <w:t xml:space="preserve">. إجمالاً، يقع مستوى إتقان </w:t>
      </w:r>
      <w:r w:rsidR="004D24C9">
        <w:rPr>
          <w:rFonts w:hint="cs"/>
          <w:color w:val="26282A"/>
          <w:rtl/>
        </w:rPr>
        <w:t>[اسم الطالب]</w:t>
      </w:r>
      <w:r w:rsidR="004D24C9">
        <w:rPr>
          <w:color w:val="26282A"/>
        </w:rPr>
        <w:t xml:space="preserve"> </w:t>
      </w:r>
      <w:r>
        <w:rPr>
          <w:rtl/>
          <w:lang w:val="ar"/>
        </w:rPr>
        <w:t xml:space="preserve">لمادة آداب اللغة الإنجليزية ضمن _____ من أربع فئات للأداء: _______. يمكن الاطلاع على المهارات المحددة التي أتقنها والتي لم يتقنها </w:t>
      </w:r>
      <w:r w:rsidR="004D24C9">
        <w:rPr>
          <w:rFonts w:hint="cs"/>
          <w:color w:val="26282A"/>
          <w:rtl/>
        </w:rPr>
        <w:t>[اسم الطالب]</w:t>
      </w:r>
      <w:r w:rsidR="004D24C9">
        <w:rPr>
          <w:color w:val="26282A"/>
        </w:rPr>
        <w:t xml:space="preserve"> </w:t>
      </w:r>
      <w:r>
        <w:rPr>
          <w:rtl/>
          <w:lang w:val="ar"/>
        </w:rPr>
        <w:t>في الملف التعليمي ل</w:t>
      </w:r>
      <w:r w:rsidR="00A3392A">
        <w:rPr>
          <w:rFonts w:hint="cs"/>
          <w:rtl/>
          <w:lang w:val="ar"/>
        </w:rPr>
        <w:t>ـ</w:t>
      </w:r>
      <w:r w:rsidR="004D24C9">
        <w:rPr>
          <w:rFonts w:hint="cs"/>
          <w:rtl/>
          <w:lang w:val="ar" w:bidi="ar"/>
        </w:rPr>
        <w:t xml:space="preserve"> </w:t>
      </w:r>
      <w:r w:rsidR="004D24C9">
        <w:rPr>
          <w:rFonts w:hint="cs"/>
          <w:color w:val="26282A"/>
          <w:rtl/>
        </w:rPr>
        <w:t>[اسم الطالب]</w:t>
      </w:r>
      <w:r w:rsidR="004D24C9">
        <w:rPr>
          <w:color w:val="26282A"/>
        </w:rPr>
        <w:t>.</w:t>
      </w:r>
    </w:p>
    <w:p w14:paraId="505BCB1D" w14:textId="77777777" w:rsidR="00DB5230" w:rsidRDefault="00DB5230">
      <w:pPr>
        <w:pStyle w:val="BodyText"/>
        <w:rPr>
          <w:sz w:val="20"/>
        </w:rPr>
      </w:pPr>
    </w:p>
    <w:p w14:paraId="6C8BF86A" w14:textId="77777777" w:rsidR="00DB5230" w:rsidRDefault="000C77F4">
      <w:pPr>
        <w:pStyle w:val="BodyText"/>
        <w:spacing w:before="11"/>
        <w:rPr>
          <w:sz w:val="25"/>
        </w:rPr>
      </w:pPr>
      <w:r>
        <w:rPr>
          <w:noProof/>
        </w:rPr>
        <mc:AlternateContent>
          <mc:Choice Requires="wpg">
            <w:drawing>
              <wp:anchor distT="0" distB="0" distL="0" distR="0" simplePos="0" relativeHeight="251680768" behindDoc="1" locked="0" layoutInCell="1" allowOverlap="1" wp14:anchorId="6D9E081B" wp14:editId="62A9D7C3">
                <wp:simplePos x="0" y="0"/>
                <wp:positionH relativeFrom="page">
                  <wp:posOffset>2407920</wp:posOffset>
                </wp:positionH>
                <wp:positionV relativeFrom="paragraph">
                  <wp:posOffset>205105</wp:posOffset>
                </wp:positionV>
                <wp:extent cx="2957195" cy="137160"/>
                <wp:effectExtent l="0" t="0" r="33655" b="15240"/>
                <wp:wrapTopAndBottom/>
                <wp:docPr id="81" name="docshapegroup7"/>
                <wp:cNvGraphicFramePr/>
                <a:graphic xmlns:a="http://schemas.openxmlformats.org/drawingml/2006/main">
                  <a:graphicData uri="http://schemas.microsoft.com/office/word/2010/wordprocessingGroup">
                    <wpg:wgp>
                      <wpg:cNvGrpSpPr/>
                      <wpg:grpSpPr>
                        <a:xfrm>
                          <a:off x="0" y="0"/>
                          <a:ext cx="2957195" cy="137160"/>
                          <a:chOff x="3792" y="323"/>
                          <a:chExt cx="4657" cy="216"/>
                        </a:xfrm>
                        <a:solidFill>
                          <a:schemeClr val="bg1">
                            <a:lumMod val="85000"/>
                          </a:schemeClr>
                        </a:solidFill>
                      </wpg:grpSpPr>
                      <wps:wsp>
                        <wps:cNvPr id="82" name="docshape8"/>
                        <wps:cNvSpPr/>
                        <wps:spPr bwMode="auto">
                          <a:xfrm>
                            <a:off x="3791" y="430"/>
                            <a:ext cx="1572" cy="2"/>
                          </a:xfrm>
                          <a:custGeom>
                            <a:avLst/>
                            <a:gdLst>
                              <a:gd name="T0" fmla="+- 0 3792 3792"/>
                              <a:gd name="T1" fmla="*/ T0 w 1572"/>
                              <a:gd name="T2" fmla="+- 0 4199 3792"/>
                              <a:gd name="T3" fmla="*/ T2 w 1572"/>
                              <a:gd name="T4" fmla="+- 0 4548 3792"/>
                              <a:gd name="T5" fmla="*/ T4 w 1572"/>
                              <a:gd name="T6" fmla="+- 0 5363 3792"/>
                              <a:gd name="T7" fmla="*/ T6 w 1572"/>
                            </a:gdLst>
                            <a:ahLst/>
                            <a:cxnLst>
                              <a:cxn ang="0">
                                <a:pos x="T1" y="0"/>
                              </a:cxn>
                              <a:cxn ang="0">
                                <a:pos x="T3" y="0"/>
                              </a:cxn>
                              <a:cxn ang="0">
                                <a:pos x="T5" y="0"/>
                              </a:cxn>
                              <a:cxn ang="0">
                                <a:pos x="T7" y="0"/>
                              </a:cxn>
                            </a:cxnLst>
                            <a:rect l="0" t="0" r="r" b="b"/>
                            <a:pathLst>
                              <a:path w="1572">
                                <a:moveTo>
                                  <a:pt x="0" y="0"/>
                                </a:moveTo>
                                <a:lnTo>
                                  <a:pt x="407" y="0"/>
                                </a:lnTo>
                                <a:moveTo>
                                  <a:pt x="756" y="0"/>
                                </a:moveTo>
                                <a:lnTo>
                                  <a:pt x="1571" y="0"/>
                                </a:lnTo>
                              </a:path>
                            </a:pathLst>
                          </a:custGeom>
                          <a:grpFill/>
                          <a:ln w="5940">
                            <a:solidFill>
                              <a:srgbClr val="000000"/>
                            </a:solidFill>
                            <a:prstDash val="solid"/>
                            <a:round/>
                            <a:headEnd/>
                            <a:tailEnd/>
                          </a:ln>
                        </wps:spPr>
                        <wps:bodyPr rot="0" vert="horz" wrap="square" anchor="t" anchorCtr="0" upright="1"/>
                      </wps:wsp>
                      <wps:wsp>
                        <wps:cNvPr id="83" name="docshape9"/>
                        <wps:cNvSpPr>
                          <a:spLocks noChangeArrowheads="1"/>
                        </wps:cNvSpPr>
                        <wps:spPr bwMode="auto">
                          <a:xfrm>
                            <a:off x="4199" y="327"/>
                            <a:ext cx="350" cy="20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s:wsp>
                        <wps:cNvPr id="84" name="docshape10"/>
                        <wps:cNvSpPr>
                          <a:spLocks noChangeArrowheads="1"/>
                        </wps:cNvSpPr>
                        <wps:spPr bwMode="auto">
                          <a:xfrm>
                            <a:off x="4199" y="327"/>
                            <a:ext cx="350" cy="206"/>
                          </a:xfrm>
                          <a:prstGeom prst="rect">
                            <a:avLst/>
                          </a:prstGeom>
                          <a:grpFill/>
                          <a:ln w="5940">
                            <a:solidFill>
                              <a:srgbClr val="000000"/>
                            </a:solidFill>
                            <a:prstDash val="solid"/>
                            <a:miter lim="800000"/>
                            <a:headEnd/>
                            <a:tailEnd/>
                          </a:ln>
                        </wps:spPr>
                        <wps:bodyPr rot="0" vert="horz" wrap="square" anchor="t" anchorCtr="0" upright="1"/>
                      </wps:wsp>
                      <wps:wsp>
                        <wps:cNvPr id="85" name="Line 80"/>
                        <wps:cNvCnPr>
                          <a:cxnSpLocks noChangeShapeType="1"/>
                        </wps:cNvCnPr>
                        <wps:spPr bwMode="auto">
                          <a:xfrm>
                            <a:off x="5713" y="431"/>
                            <a:ext cx="815" cy="0"/>
                          </a:xfrm>
                          <a:prstGeom prst="line">
                            <a:avLst/>
                          </a:prstGeom>
                          <a:grpFill/>
                          <a:ln w="5940">
                            <a:solidFill>
                              <a:srgbClr val="000000"/>
                            </a:solidFill>
                            <a:prstDash val="solid"/>
                            <a:round/>
                            <a:headEnd/>
                            <a:tailEnd/>
                          </a:ln>
                        </wps:spPr>
                        <wps:bodyPr/>
                      </wps:wsp>
                      <wps:wsp>
                        <wps:cNvPr id="86" name="docshape11"/>
                        <wps:cNvSpPr>
                          <a:spLocks noChangeArrowheads="1"/>
                        </wps:cNvSpPr>
                        <wps:spPr bwMode="auto">
                          <a:xfrm>
                            <a:off x="5363" y="327"/>
                            <a:ext cx="350" cy="20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s:wsp>
                        <wps:cNvPr id="87" name="docshape12"/>
                        <wps:cNvSpPr>
                          <a:spLocks noChangeArrowheads="1"/>
                        </wps:cNvSpPr>
                        <wps:spPr bwMode="auto">
                          <a:xfrm>
                            <a:off x="5363" y="327"/>
                            <a:ext cx="350" cy="206"/>
                          </a:xfrm>
                          <a:prstGeom prst="rect">
                            <a:avLst/>
                          </a:prstGeom>
                          <a:grpFill/>
                          <a:ln w="5940">
                            <a:solidFill>
                              <a:srgbClr val="000000"/>
                            </a:solidFill>
                            <a:prstDash val="solid"/>
                            <a:miter lim="800000"/>
                            <a:headEnd/>
                            <a:tailEnd/>
                          </a:ln>
                        </wps:spPr>
                        <wps:bodyPr rot="0" vert="horz" wrap="square" anchor="t" anchorCtr="0" upright="1"/>
                      </wps:wsp>
                      <wps:wsp>
                        <wps:cNvPr id="88" name="Line 77"/>
                        <wps:cNvCnPr>
                          <a:cxnSpLocks noChangeShapeType="1"/>
                        </wps:cNvCnPr>
                        <wps:spPr bwMode="auto">
                          <a:xfrm>
                            <a:off x="6877" y="431"/>
                            <a:ext cx="815" cy="0"/>
                          </a:xfrm>
                          <a:prstGeom prst="line">
                            <a:avLst/>
                          </a:prstGeom>
                          <a:grpFill/>
                          <a:ln w="5940">
                            <a:solidFill>
                              <a:srgbClr val="000000"/>
                            </a:solidFill>
                            <a:prstDash val="solid"/>
                            <a:round/>
                            <a:headEnd/>
                            <a:tailEnd/>
                          </a:ln>
                        </wps:spPr>
                        <wps:bodyPr/>
                      </wps:wsp>
                      <wps:wsp>
                        <wps:cNvPr id="89" name="docshape13"/>
                        <wps:cNvSpPr>
                          <a:spLocks noChangeArrowheads="1"/>
                        </wps:cNvSpPr>
                        <wps:spPr bwMode="auto">
                          <a:xfrm>
                            <a:off x="6527" y="327"/>
                            <a:ext cx="350" cy="20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s:wsp>
                        <wps:cNvPr id="90" name="docshape14"/>
                        <wps:cNvSpPr>
                          <a:spLocks noChangeArrowheads="1"/>
                        </wps:cNvSpPr>
                        <wps:spPr bwMode="auto">
                          <a:xfrm>
                            <a:off x="6527" y="327"/>
                            <a:ext cx="350" cy="206"/>
                          </a:xfrm>
                          <a:prstGeom prst="rect">
                            <a:avLst/>
                          </a:prstGeom>
                          <a:grpFill/>
                          <a:ln w="5940">
                            <a:solidFill>
                              <a:srgbClr val="000000"/>
                            </a:solidFill>
                            <a:prstDash val="solid"/>
                            <a:miter lim="800000"/>
                            <a:headEnd/>
                            <a:tailEnd/>
                          </a:ln>
                        </wps:spPr>
                        <wps:bodyPr rot="0" vert="horz" wrap="square" anchor="t" anchorCtr="0" upright="1"/>
                      </wps:wsp>
                      <wps:wsp>
                        <wps:cNvPr id="91" name="Line 74"/>
                        <wps:cNvCnPr>
                          <a:cxnSpLocks noChangeShapeType="1"/>
                        </wps:cNvCnPr>
                        <wps:spPr bwMode="auto">
                          <a:xfrm>
                            <a:off x="8041" y="431"/>
                            <a:ext cx="407" cy="0"/>
                          </a:xfrm>
                          <a:prstGeom prst="line">
                            <a:avLst/>
                          </a:prstGeom>
                          <a:grpFill/>
                          <a:ln w="5940">
                            <a:solidFill>
                              <a:srgbClr val="000000"/>
                            </a:solidFill>
                            <a:prstDash val="solid"/>
                            <a:round/>
                            <a:headEnd/>
                            <a:tailEnd/>
                          </a:ln>
                        </wps:spPr>
                        <wps:bodyPr/>
                      </wps:wsp>
                      <wps:wsp>
                        <wps:cNvPr id="92" name="docshape15"/>
                        <wps:cNvSpPr>
                          <a:spLocks noChangeArrowheads="1"/>
                        </wps:cNvSpPr>
                        <wps:spPr bwMode="auto">
                          <a:xfrm>
                            <a:off x="7691" y="327"/>
                            <a:ext cx="350" cy="20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s:wsp>
                        <wps:cNvPr id="93" name="docshape16"/>
                        <wps:cNvSpPr>
                          <a:spLocks noChangeArrowheads="1"/>
                        </wps:cNvSpPr>
                        <wps:spPr bwMode="auto">
                          <a:xfrm>
                            <a:off x="7691" y="327"/>
                            <a:ext cx="350" cy="206"/>
                          </a:xfrm>
                          <a:prstGeom prst="rect">
                            <a:avLst/>
                          </a:prstGeom>
                          <a:grpFill/>
                          <a:ln w="5940">
                            <a:solidFill>
                              <a:srgbClr val="000000"/>
                            </a:solidFill>
                            <a:prstDash val="solid"/>
                            <a:miter lim="800000"/>
                            <a:headEnd/>
                            <a:tailEnd/>
                          </a:ln>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id="docshapegroup7" o:spid="_x0000_s1027" style="width:232.85pt;height:10.8pt;margin-top:16.15pt;margin-left:189.6pt;mso-position-horizontal-relative:page;mso-wrap-distance-left:0;mso-wrap-distance-right:0;position:absolute;z-index:-251634688" coordorigin="3792,323" coordsize="4657,216">
                <v:shape id="docshape8" o:spid="_x0000_s1028" style="width:1572;height:2;left:3791;mso-wrap-style:square;position:absolute;top:430;v-text-anchor:top;visibility:visible" coordsize="1572,2" path="m,l407,m756,l1571,e" filled="f" strokeweight="0.47pt">
                  <v:path arrowok="t" o:connecttype="custom" o:connectlocs="0,0;407,0;756,0;1571,0" o:connectangles="0,0,0,0"/>
                </v:shape>
                <v:rect id="docshape9" o:spid="_x0000_s1029" style="width:350;height:206;left:4199;mso-wrap-style:square;position:absolute;top:327;v-text-anchor:top;visibility:visible" filled="f" stroked="f"/>
                <v:rect id="docshape10" o:spid="_x0000_s1030" style="width:350;height:206;left:4199;mso-wrap-style:square;position:absolute;top:327;v-text-anchor:top;visibility:visible" filled="f" strokeweight="0.47pt"/>
                <v:line id="Line 80" o:spid="_x0000_s1031" style="mso-wrap-style:square;position:absolute;visibility:visible" from="5713,431" to="6528,431" o:connectortype="straight" strokeweight="0.47pt"/>
                <v:rect id="docshape11" o:spid="_x0000_s1032" style="width:350;height:206;left:5363;mso-wrap-style:square;position:absolute;top:327;v-text-anchor:top;visibility:visible" filled="f" stroked="f"/>
                <v:rect id="docshape12" o:spid="_x0000_s1033" style="width:350;height:206;left:5363;mso-wrap-style:square;position:absolute;top:327;v-text-anchor:top;visibility:visible" filled="f" strokeweight="0.47pt"/>
                <v:line id="Line 77" o:spid="_x0000_s1034" style="mso-wrap-style:square;position:absolute;visibility:visible" from="6877,431" to="7692,431" o:connectortype="straight" strokeweight="0.47pt"/>
                <v:rect id="docshape13" o:spid="_x0000_s1035" style="width:350;height:206;left:6527;mso-wrap-style:square;position:absolute;top:327;v-text-anchor:top;visibility:visible" filled="f" stroked="f"/>
                <v:rect id="docshape14" o:spid="_x0000_s1036" style="width:350;height:206;left:6527;mso-wrap-style:square;position:absolute;top:327;v-text-anchor:top;visibility:visible" filled="f" strokeweight="0.47pt"/>
                <v:line id="Line 74" o:spid="_x0000_s1037" style="mso-wrap-style:square;position:absolute;visibility:visible" from="8041,431" to="8448,431" o:connectortype="straight" strokeweight="0.47pt"/>
                <v:rect id="docshape15" o:spid="_x0000_s1038" style="width:350;height:206;left:7691;mso-wrap-style:square;position:absolute;top:327;v-text-anchor:top;visibility:visible" filled="f" stroked="f"/>
                <v:rect id="docshape16" o:spid="_x0000_s1039" style="width:350;height:206;left:7691;mso-wrap-style:square;position:absolute;top:327;v-text-anchor:top;visibility:visible" filled="f" strokeweight="0.47pt"/>
                <w10:wrap type="topAndBottom"/>
              </v:group>
            </w:pict>
          </mc:Fallback>
        </mc:AlternateContent>
      </w:r>
    </w:p>
    <w:p w14:paraId="50C5F564" w14:textId="77777777" w:rsidR="00DB5230" w:rsidRDefault="00DB5230">
      <w:pPr>
        <w:pStyle w:val="BodyText"/>
        <w:spacing w:before="11"/>
        <w:rPr>
          <w:sz w:val="12"/>
        </w:rPr>
      </w:pPr>
    </w:p>
    <w:p w14:paraId="5563D2F8" w14:textId="77777777" w:rsidR="00DB5230" w:rsidRDefault="00DB5230">
      <w:pPr>
        <w:rPr>
          <w:sz w:val="12"/>
        </w:rPr>
        <w:sectPr w:rsidR="00DB5230">
          <w:headerReference w:type="default" r:id="rId10"/>
          <w:type w:val="continuous"/>
          <w:pgSz w:w="12240" w:h="15840"/>
          <w:pgMar w:top="2980" w:right="740" w:bottom="280" w:left="740" w:header="1209" w:footer="0" w:gutter="0"/>
          <w:pgNumType w:start="1"/>
          <w:cols w:space="720"/>
        </w:sectPr>
      </w:pPr>
    </w:p>
    <w:p w14:paraId="71A16588" w14:textId="77777777" w:rsidR="00DB5230" w:rsidRDefault="000C77F4" w:rsidP="002D1D8D">
      <w:pPr>
        <w:tabs>
          <w:tab w:val="left" w:pos="1100"/>
        </w:tabs>
        <w:bidi/>
        <w:spacing w:before="107" w:line="213" w:lineRule="auto"/>
        <w:ind w:left="4481" w:hanging="4232"/>
        <w:rPr>
          <w:sz w:val="15"/>
        </w:rPr>
      </w:pPr>
      <w:r>
        <w:rPr>
          <w:position w:val="-2"/>
          <w:sz w:val="15"/>
          <w:rtl/>
          <w:lang w:val="ar"/>
        </w:rPr>
        <w:t>ناشئ</w:t>
      </w:r>
      <w:r>
        <w:rPr>
          <w:position w:val="-2"/>
          <w:sz w:val="15"/>
          <w:rtl/>
          <w:lang w:val="ar"/>
        </w:rPr>
        <w:tab/>
        <w:t>يقترب من الوصول إلى الهدف</w:t>
      </w:r>
    </w:p>
    <w:p w14:paraId="57C112C2" w14:textId="77777777" w:rsidR="00DB5230" w:rsidRDefault="000C77F4" w:rsidP="002D1D8D">
      <w:pPr>
        <w:tabs>
          <w:tab w:val="left" w:pos="4658"/>
        </w:tabs>
        <w:bidi/>
        <w:spacing w:before="125"/>
        <w:ind w:left="3099"/>
        <w:rPr>
          <w:sz w:val="15"/>
        </w:rPr>
      </w:pPr>
      <w:r>
        <w:rPr>
          <w:rtl/>
          <w:lang w:val="ar"/>
        </w:rPr>
        <w:br w:type="column"/>
      </w:r>
      <w:r>
        <w:rPr>
          <w:sz w:val="15"/>
          <w:rtl/>
          <w:lang w:val="ar"/>
        </w:rPr>
        <w:t>وصل إلى الهدف</w:t>
      </w:r>
      <w:r>
        <w:rPr>
          <w:sz w:val="15"/>
          <w:rtl/>
          <w:lang w:val="ar"/>
        </w:rPr>
        <w:tab/>
        <w:t>متقدم</w:t>
      </w:r>
    </w:p>
    <w:p w14:paraId="24F97C29" w14:textId="77777777" w:rsidR="00DB5230" w:rsidRDefault="00DB5230">
      <w:pPr>
        <w:rPr>
          <w:sz w:val="15"/>
        </w:rPr>
        <w:sectPr w:rsidR="00DB5230">
          <w:type w:val="continuous"/>
          <w:pgSz w:w="12240" w:h="15840"/>
          <w:pgMar w:top="2980" w:right="740" w:bottom="280" w:left="740" w:header="1209" w:footer="0" w:gutter="0"/>
          <w:cols w:num="2" w:space="720" w:equalWidth="0">
            <w:col w:w="5211" w:space="40"/>
            <w:col w:w="5509"/>
          </w:cols>
        </w:sectPr>
      </w:pPr>
    </w:p>
    <w:p w14:paraId="121D0903" w14:textId="77777777" w:rsidR="00DB5230" w:rsidRDefault="00DB5230">
      <w:pPr>
        <w:pStyle w:val="BodyText"/>
        <w:rPr>
          <w:sz w:val="20"/>
        </w:rPr>
      </w:pPr>
    </w:p>
    <w:p w14:paraId="7EEF82F1" w14:textId="77777777" w:rsidR="00DB5230" w:rsidRDefault="00DB5230">
      <w:pPr>
        <w:pStyle w:val="BodyText"/>
        <w:spacing w:before="7"/>
        <w:rPr>
          <w:sz w:val="21"/>
        </w:rPr>
      </w:pPr>
    </w:p>
    <w:p w14:paraId="457F42FF" w14:textId="77777777" w:rsidR="00DB5230" w:rsidRDefault="000C77F4">
      <w:pPr>
        <w:pStyle w:val="BodyText"/>
        <w:ind w:left="103"/>
        <w:rPr>
          <w:sz w:val="20"/>
        </w:rPr>
      </w:pPr>
      <w:r>
        <w:rPr>
          <w:noProof/>
          <w:sz w:val="20"/>
        </w:rPr>
        <mc:AlternateContent>
          <mc:Choice Requires="wpg">
            <w:drawing>
              <wp:inline distT="0" distB="0" distL="0" distR="0" wp14:anchorId="28C739AB" wp14:editId="02572A9C">
                <wp:extent cx="6695440" cy="1820545"/>
                <wp:effectExtent l="0" t="0" r="29210" b="27305"/>
                <wp:docPr id="73" name="docshapegroup17"/>
                <wp:cNvGraphicFramePr/>
                <a:graphic xmlns:a="http://schemas.openxmlformats.org/drawingml/2006/main">
                  <a:graphicData uri="http://schemas.microsoft.com/office/word/2010/wordprocessingGroup">
                    <wpg:wgp>
                      <wpg:cNvGrpSpPr/>
                      <wpg:grpSpPr>
                        <a:xfrm>
                          <a:off x="0" y="0"/>
                          <a:ext cx="6695440" cy="1820545"/>
                          <a:chOff x="0" y="4"/>
                          <a:chExt cx="10544" cy="2867"/>
                        </a:xfrm>
                      </wpg:grpSpPr>
                      <wps:wsp>
                        <wps:cNvPr id="74" name="Line 70"/>
                        <wps:cNvCnPr>
                          <a:cxnSpLocks noChangeShapeType="1"/>
                        </wps:cNvCnPr>
                        <wps:spPr bwMode="auto">
                          <a:xfrm>
                            <a:off x="0" y="4"/>
                            <a:ext cx="10061"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 name="Line 69"/>
                        <wps:cNvCnPr>
                          <a:cxnSpLocks noChangeShapeType="1"/>
                        </wps:cNvCnPr>
                        <wps:spPr bwMode="auto">
                          <a:xfrm>
                            <a:off x="4" y="2843"/>
                            <a:ext cx="0"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 name="Line 68"/>
                        <wps:cNvCnPr>
                          <a:cxnSpLocks noChangeShapeType="1"/>
                        </wps:cNvCnPr>
                        <wps:spPr bwMode="auto">
                          <a:xfrm>
                            <a:off x="10057" y="2843"/>
                            <a:ext cx="0"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 name="Line 67"/>
                        <wps:cNvCnPr>
                          <a:cxnSpLocks noChangeShapeType="1"/>
                        </wps:cNvCnPr>
                        <wps:spPr bwMode="auto">
                          <a:xfrm>
                            <a:off x="0" y="2843"/>
                            <a:ext cx="10061"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 name="Line 66"/>
                        <wps:cNvCnPr>
                          <a:cxnSpLocks noChangeShapeType="1"/>
                        </wps:cNvCnPr>
                        <wps:spPr bwMode="auto">
                          <a:xfrm>
                            <a:off x="0" y="2871"/>
                            <a:ext cx="10544"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 name="docshape18"/>
                        <wps:cNvSpPr txBox="1">
                          <a:spLocks noChangeArrowheads="1"/>
                        </wps:cNvSpPr>
                        <wps:spPr bwMode="auto">
                          <a:xfrm>
                            <a:off x="2480" y="181"/>
                            <a:ext cx="7348" cy="2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950CAE" w14:textId="77777777" w:rsidR="00DB5230" w:rsidRDefault="000C77F4" w:rsidP="002D1D8D">
                              <w:pPr>
                                <w:bidi/>
                                <w:spacing w:before="2"/>
                                <w:ind w:right="839"/>
                                <w:rPr>
                                  <w:sz w:val="18"/>
                                </w:rPr>
                              </w:pPr>
                              <w:r>
                                <w:rPr>
                                  <w:sz w:val="18"/>
                                  <w:rtl/>
                                  <w:lang w:val="ar"/>
                                </w:rPr>
                                <w:t xml:space="preserve">يُظهر الطالب قدرةً </w:t>
                              </w:r>
                              <w:r>
                                <w:rPr>
                                  <w:b/>
                                  <w:sz w:val="18"/>
                                  <w:rtl/>
                                  <w:lang w:val="ar"/>
                                </w:rPr>
                                <w:t xml:space="preserve">وفهمًا ناشئًا في تطبيق مهارات </w:t>
                              </w:r>
                              <w:r>
                                <w:rPr>
                                  <w:sz w:val="18"/>
                                  <w:rtl/>
                                  <w:lang w:val="ar"/>
                                </w:rPr>
                                <w:t>ومعارف المحتوى المتمثلة في العناصر الأساسية.</w:t>
                              </w:r>
                            </w:p>
                            <w:p w14:paraId="041435DF" w14:textId="77777777" w:rsidR="00DB5230" w:rsidRDefault="000C77F4" w:rsidP="002D1D8D">
                              <w:pPr>
                                <w:bidi/>
                                <w:spacing w:before="135"/>
                                <w:ind w:right="310"/>
                                <w:rPr>
                                  <w:sz w:val="18"/>
                                </w:rPr>
                              </w:pPr>
                              <w:r>
                                <w:rPr>
                                  <w:sz w:val="18"/>
                                  <w:rtl/>
                                  <w:lang w:val="ar"/>
                                </w:rPr>
                                <w:t xml:space="preserve">فهم الطالب وقدرته على تطبيق مهارات ومعارف المحتوى المُستهدف المتمثلة في المهارات الأساسية يقترب من </w:t>
                              </w:r>
                              <w:r>
                                <w:rPr>
                                  <w:b/>
                                  <w:sz w:val="18"/>
                                  <w:rtl/>
                                  <w:lang w:val="ar"/>
                                </w:rPr>
                                <w:t>الوصول للهدف</w:t>
                              </w:r>
                              <w:r>
                                <w:rPr>
                                  <w:sz w:val="18"/>
                                  <w:rtl/>
                                  <w:lang w:val="ar"/>
                                </w:rPr>
                                <w:t>.</w:t>
                              </w:r>
                            </w:p>
                            <w:p w14:paraId="16636A81" w14:textId="77777777" w:rsidR="00DB5230" w:rsidRDefault="000C77F4" w:rsidP="002D1D8D">
                              <w:pPr>
                                <w:bidi/>
                                <w:spacing w:before="136"/>
                                <w:ind w:right="11"/>
                                <w:rPr>
                                  <w:sz w:val="18"/>
                                </w:rPr>
                              </w:pPr>
                              <w:r>
                                <w:rPr>
                                  <w:sz w:val="18"/>
                                  <w:rtl/>
                                  <w:lang w:val="ar"/>
                                </w:rPr>
                                <w:t xml:space="preserve">فهم الطالب وقدرته على تطبيق مهارات ومعارف المحتوى المُستهدف المتمثلة في المهارات الأساسية قد وصل </w:t>
                              </w:r>
                              <w:r>
                                <w:rPr>
                                  <w:b/>
                                  <w:sz w:val="18"/>
                                  <w:rtl/>
                                  <w:lang w:val="ar"/>
                                </w:rPr>
                                <w:t>إلى الهدف</w:t>
                              </w:r>
                              <w:r>
                                <w:rPr>
                                  <w:sz w:val="18"/>
                                  <w:rtl/>
                                  <w:lang w:val="ar"/>
                                </w:rPr>
                                <w:t>.</w:t>
                              </w:r>
                            </w:p>
                            <w:p w14:paraId="7EF99D11" w14:textId="77777777" w:rsidR="00DB5230" w:rsidRDefault="000C77F4" w:rsidP="002D1D8D">
                              <w:pPr>
                                <w:bidi/>
                                <w:spacing w:before="72"/>
                                <w:ind w:right="116"/>
                                <w:rPr>
                                  <w:sz w:val="18"/>
                                </w:rPr>
                              </w:pPr>
                              <w:r>
                                <w:rPr>
                                  <w:sz w:val="18"/>
                                  <w:rtl/>
                                  <w:lang w:val="ar"/>
                                </w:rPr>
                                <w:t xml:space="preserve">يُظهر الطالب فهمًا وقدرة </w:t>
                              </w:r>
                              <w:r>
                                <w:rPr>
                                  <w:b/>
                                  <w:sz w:val="18"/>
                                  <w:rtl/>
                                  <w:lang w:val="ar"/>
                                </w:rPr>
                                <w:t>متقدمة</w:t>
                              </w:r>
                              <w:r>
                                <w:rPr>
                                  <w:sz w:val="18"/>
                                  <w:rtl/>
                                  <w:lang w:val="ar"/>
                                </w:rPr>
                                <w:t xml:space="preserve"> لتطبيق مهارات ومعارف المحتوى المُستهدف المتمثلة في المهارات الأساسية.</w:t>
                              </w:r>
                            </w:p>
                          </w:txbxContent>
                        </wps:txbx>
                        <wps:bodyPr rot="0" vert="horz" wrap="square" lIns="0" tIns="0" rIns="0" bIns="0" anchor="t" anchorCtr="0" upright="1"/>
                      </wps:wsp>
                      <wps:wsp>
                        <wps:cNvPr id="80" name="docshape19"/>
                        <wps:cNvSpPr txBox="1">
                          <a:spLocks noChangeArrowheads="1"/>
                        </wps:cNvSpPr>
                        <wps:spPr bwMode="auto">
                          <a:xfrm>
                            <a:off x="715" y="279"/>
                            <a:ext cx="1757" cy="2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90CED9" w14:textId="77777777" w:rsidR="00DB5230" w:rsidRPr="00FB6EED" w:rsidRDefault="000C77F4" w:rsidP="00E85EB6">
                              <w:pPr>
                                <w:bidi/>
                                <w:rPr>
                                  <w:sz w:val="17"/>
                                  <w:szCs w:val="17"/>
                                </w:rPr>
                              </w:pPr>
                              <w:r w:rsidRPr="00FB6EED">
                                <w:rPr>
                                  <w:sz w:val="17"/>
                                  <w:szCs w:val="17"/>
                                  <w:rtl/>
                                  <w:lang w:val="ar"/>
                                </w:rPr>
                                <w:t>ناشئ:</w:t>
                              </w:r>
                            </w:p>
                            <w:p w14:paraId="175C39FE" w14:textId="77777777" w:rsidR="00DB5230" w:rsidRPr="00E85EB6" w:rsidRDefault="00DB5230" w:rsidP="00E85EB6">
                              <w:pPr>
                                <w:rPr>
                                  <w:sz w:val="32"/>
                                  <w:szCs w:val="32"/>
                                </w:rPr>
                              </w:pPr>
                            </w:p>
                            <w:p w14:paraId="482992F9" w14:textId="77777777" w:rsidR="00DB5230" w:rsidRPr="00FB6EED" w:rsidRDefault="000C77F4" w:rsidP="00E85EB6">
                              <w:pPr>
                                <w:bidi/>
                                <w:rPr>
                                  <w:sz w:val="17"/>
                                  <w:szCs w:val="17"/>
                                </w:rPr>
                              </w:pPr>
                              <w:r w:rsidRPr="00FB6EED">
                                <w:rPr>
                                  <w:sz w:val="17"/>
                                  <w:szCs w:val="17"/>
                                  <w:rtl/>
                                  <w:lang w:val="ar"/>
                                </w:rPr>
                                <w:t>يقترب من الوصول إلى الهدف:</w:t>
                              </w:r>
                            </w:p>
                            <w:p w14:paraId="7DF84228" w14:textId="77777777" w:rsidR="00DB5230" w:rsidRPr="00E85EB6" w:rsidRDefault="00DB5230" w:rsidP="00E85EB6">
                              <w:pPr>
                                <w:rPr>
                                  <w:sz w:val="36"/>
                                  <w:szCs w:val="36"/>
                                </w:rPr>
                              </w:pPr>
                            </w:p>
                            <w:p w14:paraId="380EE15B" w14:textId="77777777" w:rsidR="00DB5230" w:rsidRPr="00FB6EED" w:rsidRDefault="000C77F4" w:rsidP="00E85EB6">
                              <w:pPr>
                                <w:bidi/>
                                <w:rPr>
                                  <w:sz w:val="17"/>
                                  <w:szCs w:val="17"/>
                                </w:rPr>
                              </w:pPr>
                              <w:r w:rsidRPr="00FB6EED">
                                <w:rPr>
                                  <w:sz w:val="17"/>
                                  <w:szCs w:val="17"/>
                                  <w:rtl/>
                                  <w:lang w:val="ar"/>
                                </w:rPr>
                                <w:t>وصل إلى الهدف:</w:t>
                              </w:r>
                            </w:p>
                            <w:p w14:paraId="2DE83E65" w14:textId="77777777" w:rsidR="00DB5230" w:rsidRPr="00E85EB6" w:rsidRDefault="00DB5230" w:rsidP="00E85EB6">
                              <w:pPr>
                                <w:rPr>
                                  <w:sz w:val="36"/>
                                  <w:szCs w:val="36"/>
                                </w:rPr>
                              </w:pPr>
                            </w:p>
                            <w:p w14:paraId="41AE7678" w14:textId="77777777" w:rsidR="00DB5230" w:rsidRPr="00FB6EED" w:rsidRDefault="000C77F4" w:rsidP="00E85EB6">
                              <w:pPr>
                                <w:bidi/>
                                <w:rPr>
                                  <w:sz w:val="17"/>
                                  <w:szCs w:val="17"/>
                                </w:rPr>
                              </w:pPr>
                              <w:r w:rsidRPr="00FB6EED">
                                <w:rPr>
                                  <w:sz w:val="17"/>
                                  <w:szCs w:val="17"/>
                                  <w:rtl/>
                                  <w:lang w:val="ar"/>
                                </w:rPr>
                                <w:t>متقدم:</w:t>
                              </w:r>
                            </w:p>
                          </w:txbxContent>
                        </wps:txbx>
                        <wps:bodyPr rot="0" vert="horz" wrap="square" lIns="0" tIns="0" rIns="0" bIns="0" anchor="t" anchorCtr="0" upright="1"/>
                      </wps:wsp>
                    </wpg:wgp>
                  </a:graphicData>
                </a:graphic>
              </wp:inline>
            </w:drawing>
          </mc:Choice>
          <mc:Fallback>
            <w:pict>
              <v:group w14:anchorId="28C739AB" id="docshapegroup17" o:spid="_x0000_s1026" style="width:527.2pt;height:143.35pt;mso-position-horizontal-relative:char;mso-position-vertical-relative:line" coordorigin=",4" coordsize="10544,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">
                <v:line id="Line 70" o:spid="_x0000_s1027"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" strokeweight=".14047mm"/>
                <v:line id="Line 69"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" strokeweight=".14047mm"/>
                <v:line id="Line 68" o:spid="_x0000_s1029"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" strokeweight=".14047mm"/>
                <v:line id="Line 67" o:spid="_x0000_s1030"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" strokeweight=".14047mm"/>
                <v:line id="Line 66" o:spid="_x0000_s1031"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" strokeweight=".14047mm"/>
                <v:shapetype id="_x0000_t202" coordsize="21600,21600" o:spt="202" path="m,l,21600r21600,l21600,xe">
                  <v:stroke joinstyle="miter"/>
                  <v:path gradientshapeok="t" o:connecttype="rect"/>
                </v:shapetype>
                <v:shape id="docshape18" o:spid="_x0000_s1032" type="#_x0000_t202" style="position:absolute;left:2480;top:181;width:7348;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2F950CAE" w14:textId="77777777" w:rsidR="00DB5230" w:rsidRDefault="000C77F4" w:rsidP="002D1D8D">
                        <w:pPr>
                          <w:bidi/>
                          <w:spacing w:before="2"/>
                          <w:ind w:right="839"/>
                          <w:rPr>
                            <w:sz w:val="18"/>
                          </w:rPr>
                        </w:pPr>
                        <w:r>
                          <w:rPr>
                            <w:sz w:val="18"/>
                            <w:rtl/>
                            <w:lang w:val="ar"/>
                          </w:rPr>
                          <w:t xml:space="preserve">يُظهر الطالب قدرةً </w:t>
                        </w:r>
                        <w:r>
                          <w:rPr>
                            <w:b/>
                            <w:sz w:val="18"/>
                            <w:rtl/>
                            <w:lang w:val="ar"/>
                          </w:rPr>
                          <w:t xml:space="preserve">وفهمًا ناشئًا في تطبيق مهارات </w:t>
                        </w:r>
                        <w:r>
                          <w:rPr>
                            <w:sz w:val="18"/>
                            <w:rtl/>
                            <w:lang w:val="ar"/>
                          </w:rPr>
                          <w:t>ومعارف المحتوى المتمثلة في العناصر الأساسية.</w:t>
                        </w:r>
                      </w:p>
                      <w:p w14:paraId="041435DF" w14:textId="77777777" w:rsidR="00DB5230" w:rsidRDefault="000C77F4" w:rsidP="002D1D8D">
                        <w:pPr>
                          <w:bidi/>
                          <w:spacing w:before="135"/>
                          <w:ind w:right="310"/>
                          <w:rPr>
                            <w:sz w:val="18"/>
                          </w:rPr>
                        </w:pPr>
                        <w:r>
                          <w:rPr>
                            <w:sz w:val="18"/>
                            <w:rtl/>
                            <w:lang w:val="ar"/>
                          </w:rPr>
                          <w:t xml:space="preserve">فهم الطالب وقدرته على تطبيق مهارات ومعارف المحتوى المُستهدف المتمثلة في المهارات الأساسية يقترب من </w:t>
                        </w:r>
                        <w:r>
                          <w:rPr>
                            <w:b/>
                            <w:sz w:val="18"/>
                            <w:rtl/>
                            <w:lang w:val="ar"/>
                          </w:rPr>
                          <w:t>الوصول للهدف</w:t>
                        </w:r>
                        <w:r>
                          <w:rPr>
                            <w:sz w:val="18"/>
                            <w:rtl/>
                            <w:lang w:val="ar"/>
                          </w:rPr>
                          <w:t>.</w:t>
                        </w:r>
                      </w:p>
                      <w:p w14:paraId="16636A81" w14:textId="77777777" w:rsidR="00DB5230" w:rsidRDefault="000C77F4" w:rsidP="002D1D8D">
                        <w:pPr>
                          <w:bidi/>
                          <w:spacing w:before="136"/>
                          <w:ind w:right="11"/>
                          <w:rPr>
                            <w:sz w:val="18"/>
                          </w:rPr>
                        </w:pPr>
                        <w:r>
                          <w:rPr>
                            <w:sz w:val="18"/>
                            <w:rtl/>
                            <w:lang w:val="ar"/>
                          </w:rPr>
                          <w:t xml:space="preserve">فهم الطالب وقدرته على تطبيق مهارات ومعارف المحتوى المُستهدف المتمثلة في المهارات الأساسية قد وصل </w:t>
                        </w:r>
                        <w:r>
                          <w:rPr>
                            <w:b/>
                            <w:sz w:val="18"/>
                            <w:rtl/>
                            <w:lang w:val="ar"/>
                          </w:rPr>
                          <w:t>إلى الهدف</w:t>
                        </w:r>
                        <w:r>
                          <w:rPr>
                            <w:sz w:val="18"/>
                            <w:rtl/>
                            <w:lang w:val="ar"/>
                          </w:rPr>
                          <w:t>.</w:t>
                        </w:r>
                      </w:p>
                      <w:p w14:paraId="7EF99D11" w14:textId="77777777" w:rsidR="00DB5230" w:rsidRDefault="000C77F4" w:rsidP="002D1D8D">
                        <w:pPr>
                          <w:bidi/>
                          <w:spacing w:before="72"/>
                          <w:ind w:right="116"/>
                          <w:rPr>
                            <w:sz w:val="18"/>
                          </w:rPr>
                        </w:pPr>
                        <w:r>
                          <w:rPr>
                            <w:sz w:val="18"/>
                            <w:rtl/>
                            <w:lang w:val="ar"/>
                          </w:rPr>
                          <w:t xml:space="preserve">يُظهر الطالب فهمًا وقدرة </w:t>
                        </w:r>
                        <w:r>
                          <w:rPr>
                            <w:b/>
                            <w:sz w:val="18"/>
                            <w:rtl/>
                            <w:lang w:val="ar"/>
                          </w:rPr>
                          <w:t>متقدمة</w:t>
                        </w:r>
                        <w:r>
                          <w:rPr>
                            <w:sz w:val="18"/>
                            <w:rtl/>
                            <w:lang w:val="ar"/>
                          </w:rPr>
                          <w:t xml:space="preserve"> لتطبيق مهارات ومعارف المحتوى المُستهدف المتمثلة في المهارات الأساسية.</w:t>
                        </w:r>
                      </w:p>
                    </w:txbxContent>
                  </v:textbox>
                </v:shape>
                <v:shape id="docshape19" o:spid="_x0000_s1033" type="#_x0000_t202" style="position:absolute;left:715;top:279;width:1757;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5D90CED9" w14:textId="77777777" w:rsidR="00DB5230" w:rsidRPr="00FB6EED" w:rsidRDefault="000C77F4" w:rsidP="00E85EB6">
                        <w:pPr>
                          <w:bidi/>
                          <w:rPr>
                            <w:sz w:val="17"/>
                            <w:szCs w:val="17"/>
                          </w:rPr>
                        </w:pPr>
                        <w:r w:rsidRPr="00FB6EED">
                          <w:rPr>
                            <w:sz w:val="17"/>
                            <w:szCs w:val="17"/>
                            <w:rtl/>
                            <w:lang w:val="ar"/>
                          </w:rPr>
                          <w:t>ناشئ:</w:t>
                        </w:r>
                      </w:p>
                      <w:p w14:paraId="175C39FE" w14:textId="77777777" w:rsidR="00DB5230" w:rsidRPr="00E85EB6" w:rsidRDefault="00DB5230" w:rsidP="00E85EB6">
                        <w:pPr>
                          <w:rPr>
                            <w:sz w:val="32"/>
                            <w:szCs w:val="32"/>
                          </w:rPr>
                        </w:pPr>
                      </w:p>
                      <w:p w14:paraId="482992F9" w14:textId="77777777" w:rsidR="00DB5230" w:rsidRPr="00FB6EED" w:rsidRDefault="000C77F4" w:rsidP="00E85EB6">
                        <w:pPr>
                          <w:bidi/>
                          <w:rPr>
                            <w:sz w:val="17"/>
                            <w:szCs w:val="17"/>
                          </w:rPr>
                        </w:pPr>
                        <w:r w:rsidRPr="00FB6EED">
                          <w:rPr>
                            <w:sz w:val="17"/>
                            <w:szCs w:val="17"/>
                            <w:rtl/>
                            <w:lang w:val="ar"/>
                          </w:rPr>
                          <w:t>يقترب من الوصول إلى الهدف:</w:t>
                        </w:r>
                      </w:p>
                      <w:p w14:paraId="7DF84228" w14:textId="77777777" w:rsidR="00DB5230" w:rsidRPr="00E85EB6" w:rsidRDefault="00DB5230" w:rsidP="00E85EB6">
                        <w:pPr>
                          <w:rPr>
                            <w:sz w:val="36"/>
                            <w:szCs w:val="36"/>
                          </w:rPr>
                        </w:pPr>
                      </w:p>
                      <w:p w14:paraId="380EE15B" w14:textId="77777777" w:rsidR="00DB5230" w:rsidRPr="00FB6EED" w:rsidRDefault="000C77F4" w:rsidP="00E85EB6">
                        <w:pPr>
                          <w:bidi/>
                          <w:rPr>
                            <w:sz w:val="17"/>
                            <w:szCs w:val="17"/>
                          </w:rPr>
                        </w:pPr>
                        <w:r w:rsidRPr="00FB6EED">
                          <w:rPr>
                            <w:sz w:val="17"/>
                            <w:szCs w:val="17"/>
                            <w:rtl/>
                            <w:lang w:val="ar"/>
                          </w:rPr>
                          <w:t>وصل إلى الهدف:</w:t>
                        </w:r>
                      </w:p>
                      <w:p w14:paraId="2DE83E65" w14:textId="77777777" w:rsidR="00DB5230" w:rsidRPr="00E85EB6" w:rsidRDefault="00DB5230" w:rsidP="00E85EB6">
                        <w:pPr>
                          <w:rPr>
                            <w:sz w:val="36"/>
                            <w:szCs w:val="36"/>
                          </w:rPr>
                        </w:pPr>
                      </w:p>
                      <w:p w14:paraId="41AE7678" w14:textId="77777777" w:rsidR="00DB5230" w:rsidRPr="00FB6EED" w:rsidRDefault="000C77F4" w:rsidP="00E85EB6">
                        <w:pPr>
                          <w:bidi/>
                          <w:rPr>
                            <w:sz w:val="17"/>
                            <w:szCs w:val="17"/>
                          </w:rPr>
                        </w:pPr>
                        <w:r w:rsidRPr="00FB6EED">
                          <w:rPr>
                            <w:sz w:val="17"/>
                            <w:szCs w:val="17"/>
                            <w:rtl/>
                            <w:lang w:val="ar"/>
                          </w:rPr>
                          <w:t>متقدم:</w:t>
                        </w:r>
                      </w:p>
                    </w:txbxContent>
                  </v:textbox>
                </v:shape>
                <w10:anchorlock/>
              </v:group>
            </w:pict>
          </mc:Fallback>
        </mc:AlternateContent>
      </w:r>
    </w:p>
    <w:p w14:paraId="3E3A1CC2" w14:textId="77777777" w:rsidR="00DB5230" w:rsidRDefault="00DB5230">
      <w:pPr>
        <w:pStyle w:val="BodyText"/>
        <w:spacing w:before="10"/>
        <w:rPr>
          <w:sz w:val="25"/>
        </w:rPr>
      </w:pPr>
    </w:p>
    <w:p w14:paraId="566E1C70" w14:textId="77777777" w:rsidR="00DB5230" w:rsidRDefault="000C77F4">
      <w:pPr>
        <w:pStyle w:val="Heading1"/>
        <w:bidi/>
        <w:spacing w:before="110"/>
      </w:pPr>
      <w:r>
        <w:rPr>
          <w:rtl/>
          <w:lang w:val="ar"/>
        </w:rPr>
        <w:t>المجال</w:t>
      </w:r>
    </w:p>
    <w:p w14:paraId="5945C5FC" w14:textId="77777777" w:rsidR="00DB5230" w:rsidRDefault="000C77F4">
      <w:pPr>
        <w:pStyle w:val="BodyText"/>
        <w:bidi/>
        <w:spacing w:before="266" w:line="256" w:lineRule="auto"/>
        <w:ind w:left="107" w:right="1602"/>
      </w:pPr>
      <w:r>
        <w:rPr>
          <w:rtl/>
          <w:lang w:val="ar"/>
        </w:rPr>
        <w:t>تُلخص الرسوم البيانية الشريطية النسبة المئوية لإتقان المهارات حسب المجال. لا يُختبر كل الطلاب في كل المهارات بسبب توفر المحتوى على مستويات مختلفة لكل معيار.</w:t>
      </w:r>
    </w:p>
    <w:p w14:paraId="64C93175" w14:textId="77777777" w:rsidR="00DB5230" w:rsidRDefault="00DB5230">
      <w:pPr>
        <w:pStyle w:val="BodyText"/>
        <w:spacing w:before="5"/>
        <w:rPr>
          <w:sz w:val="27"/>
        </w:rPr>
      </w:pPr>
    </w:p>
    <w:p w14:paraId="157B3856" w14:textId="77777777" w:rsidR="00DB5230" w:rsidRDefault="00DB5230">
      <w:pPr>
        <w:rPr>
          <w:sz w:val="27"/>
        </w:rPr>
        <w:sectPr w:rsidR="00DB5230">
          <w:type w:val="continuous"/>
          <w:pgSz w:w="12240" w:h="15840"/>
          <w:pgMar w:top="2980" w:right="740" w:bottom="280" w:left="740" w:header="1209" w:footer="0" w:gutter="0"/>
          <w:cols w:space="720"/>
        </w:sectPr>
      </w:pPr>
    </w:p>
    <w:p w14:paraId="332D051F" w14:textId="77777777" w:rsidR="00DB5230" w:rsidRDefault="000C77F4">
      <w:pPr>
        <w:pStyle w:val="BodyText"/>
        <w:bidi/>
        <w:spacing w:before="101" w:line="256" w:lineRule="auto"/>
        <w:ind w:left="107" w:right="25"/>
      </w:pPr>
      <w:r>
        <w:rPr>
          <w:rtl/>
          <w:lang w:val="ar"/>
        </w:rPr>
        <w:t>ELA.C1.1: تحدد عناصر النص الجوهرية</w:t>
      </w:r>
    </w:p>
    <w:p w14:paraId="612A53D8" w14:textId="77777777" w:rsidR="00DB5230" w:rsidRDefault="000C77F4">
      <w:pPr>
        <w:rPr>
          <w:sz w:val="18"/>
        </w:rPr>
      </w:pPr>
      <w:r>
        <w:br w:type="column"/>
      </w:r>
    </w:p>
    <w:p w14:paraId="2FDF80A7" w14:textId="77777777" w:rsidR="00DB5230" w:rsidRDefault="00DB5230">
      <w:pPr>
        <w:pStyle w:val="BodyText"/>
        <w:rPr>
          <w:sz w:val="16"/>
        </w:rPr>
      </w:pPr>
    </w:p>
    <w:p w14:paraId="2C5751D3" w14:textId="77777777" w:rsidR="00DB5230" w:rsidRDefault="000C77F4">
      <w:pPr>
        <w:bidi/>
        <w:ind w:left="147"/>
        <w:rPr>
          <w:b/>
          <w:sz w:val="15"/>
        </w:rPr>
      </w:pPr>
      <w:r>
        <w:rPr>
          <w:b/>
          <w:w w:val="105"/>
          <w:sz w:val="15"/>
          <w:rtl/>
          <w:lang w:val="ar"/>
        </w:rPr>
        <w:t>__ %</w:t>
      </w:r>
    </w:p>
    <w:p w14:paraId="2CEAC63F" w14:textId="77777777" w:rsidR="00DB5230" w:rsidRDefault="00DB5230">
      <w:pPr>
        <w:pStyle w:val="BodyText"/>
        <w:spacing w:before="2"/>
        <w:rPr>
          <w:b/>
          <w:sz w:val="16"/>
        </w:rPr>
      </w:pPr>
    </w:p>
    <w:p w14:paraId="45C43A60" w14:textId="77777777" w:rsidR="00DB5230" w:rsidRDefault="000C77F4" w:rsidP="00E85EB6">
      <w:pPr>
        <w:bidi/>
        <w:ind w:left="-164"/>
        <w:rPr>
          <w:i/>
          <w:sz w:val="14"/>
        </w:rPr>
      </w:pPr>
      <w:r>
        <w:rPr>
          <w:i/>
          <w:sz w:val="14"/>
          <w:rtl/>
          <w:lang w:val="ar"/>
        </w:rPr>
        <w:t>أتقن__من 20 مهارة</w:t>
      </w:r>
    </w:p>
    <w:p w14:paraId="14004666" w14:textId="77777777" w:rsidR="00DB5230" w:rsidRDefault="000C77F4">
      <w:pPr>
        <w:spacing w:before="7"/>
        <w:rPr>
          <w:i/>
          <w:sz w:val="20"/>
        </w:rPr>
      </w:pPr>
      <w:r>
        <w:br w:type="column"/>
      </w:r>
    </w:p>
    <w:p w14:paraId="69998281" w14:textId="77777777" w:rsidR="00DB5230" w:rsidRDefault="000C77F4">
      <w:pPr>
        <w:pStyle w:val="BodyText"/>
        <w:bidi/>
        <w:spacing w:line="256" w:lineRule="auto"/>
        <w:ind w:left="107" w:right="35"/>
      </w:pPr>
      <w:r>
        <w:rPr>
          <w:rtl/>
          <w:lang w:val="ar"/>
        </w:rPr>
        <w:t>ELA.C1.2: صياغة مفاهيم النص</w:t>
      </w:r>
    </w:p>
    <w:p w14:paraId="41308BB2" w14:textId="77777777" w:rsidR="00DB5230" w:rsidRDefault="000C77F4">
      <w:pPr>
        <w:rPr>
          <w:sz w:val="18"/>
        </w:rPr>
      </w:pPr>
      <w:r>
        <w:br w:type="column"/>
      </w:r>
    </w:p>
    <w:p w14:paraId="7E6BF6AA" w14:textId="77777777" w:rsidR="00DB5230" w:rsidRDefault="00DB5230">
      <w:pPr>
        <w:pStyle w:val="BodyText"/>
        <w:rPr>
          <w:sz w:val="16"/>
        </w:rPr>
      </w:pPr>
    </w:p>
    <w:p w14:paraId="0EE2D125" w14:textId="77777777" w:rsidR="00DB5230" w:rsidRDefault="000C77F4">
      <w:pPr>
        <w:bidi/>
        <w:ind w:left="107"/>
        <w:rPr>
          <w:b/>
          <w:sz w:val="15"/>
        </w:rPr>
      </w:pPr>
      <w:r>
        <w:rPr>
          <w:noProof/>
        </w:rPr>
        <mc:AlternateContent>
          <mc:Choice Requires="wpg">
            <w:drawing>
              <wp:anchor distT="0" distB="0" distL="114300" distR="114300" simplePos="0" relativeHeight="251659264" behindDoc="0" locked="0" layoutInCell="1" allowOverlap="1" wp14:anchorId="4DC50EFF" wp14:editId="1BDD3085">
                <wp:simplePos x="0" y="0"/>
                <wp:positionH relativeFrom="page">
                  <wp:posOffset>5664200</wp:posOffset>
                </wp:positionH>
                <wp:positionV relativeFrom="paragraph">
                  <wp:posOffset>-157480</wp:posOffset>
                </wp:positionV>
                <wp:extent cx="20955" cy="534035"/>
                <wp:effectExtent l="0" t="0" r="0" b="0"/>
                <wp:wrapNone/>
                <wp:docPr id="63" name="docshapegroup24"/>
                <wp:cNvGraphicFramePr/>
                <a:graphic xmlns:a="http://schemas.openxmlformats.org/drawingml/2006/main">
                  <a:graphicData uri="http://schemas.microsoft.com/office/word/2010/wordprocessingGroup">
                    <wpg:wgp>
                      <wpg:cNvGrpSpPr/>
                      <wpg:grpSpPr>
                        <a:xfrm>
                          <a:off x="0" y="0"/>
                          <a:ext cx="20955" cy="534035"/>
                          <a:chOff x="8920" y="-248"/>
                          <a:chExt cx="33" cy="841"/>
                        </a:xfrm>
                      </wpg:grpSpPr>
                      <wps:wsp>
                        <wps:cNvPr id="64" name="docshape25"/>
                        <wps:cNvSpPr/>
                        <wps:spPr bwMode="auto">
                          <a:xfrm>
                            <a:off x="8936" y="-76"/>
                            <a:ext cx="2" cy="358"/>
                          </a:xfrm>
                          <a:custGeom>
                            <a:avLst/>
                            <a:gdLst>
                              <a:gd name="T0" fmla="+- 0 -76 -76"/>
                              <a:gd name="T1" fmla="*/ -76 h 358"/>
                              <a:gd name="T2" fmla="+- 0 282 -76"/>
                              <a:gd name="T3" fmla="*/ 282 h 358"/>
                              <a:gd name="T4" fmla="+- 0 -76 -76"/>
                              <a:gd name="T5" fmla="*/ -76 h 358"/>
                            </a:gdLst>
                            <a:ahLst/>
                            <a:cxnLst>
                              <a:cxn ang="0">
                                <a:pos x="0" y="T1"/>
                              </a:cxn>
                              <a:cxn ang="0">
                                <a:pos x="0" y="T3"/>
                              </a:cxn>
                              <a:cxn ang="0">
                                <a:pos x="0" y="T5"/>
                              </a:cxn>
                            </a:cxnLst>
                            <a:rect l="0" t="0" r="r" b="b"/>
                            <a:pathLst>
                              <a:path h="358">
                                <a:moveTo>
                                  <a:pt x="0" y="0"/>
                                </a:moveTo>
                                <a:lnTo>
                                  <a:pt x="0" y="358"/>
                                </a:lnTo>
                                <a:lnTo>
                                  <a:pt x="0" y="0"/>
                                </a:lnTo>
                                <a:close/>
                              </a:path>
                            </a:pathLst>
                          </a:custGeom>
                          <a:solidFill>
                            <a:srgbClr val="283B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65" name="docshape26"/>
                        <wps:cNvSpPr/>
                        <wps:spPr bwMode="auto">
                          <a:xfrm>
                            <a:off x="8936" y="-76"/>
                            <a:ext cx="2" cy="358"/>
                          </a:xfrm>
                          <a:custGeom>
                            <a:avLst/>
                            <a:gdLst>
                              <a:gd name="T0" fmla="+- 0 282 -76"/>
                              <a:gd name="T1" fmla="*/ 282 h 358"/>
                              <a:gd name="T2" fmla="+- 0 -76 -76"/>
                              <a:gd name="T3" fmla="*/ -76 h 358"/>
                              <a:gd name="T4" fmla="+- 0 282 -76"/>
                              <a:gd name="T5" fmla="*/ 282 h 358"/>
                            </a:gdLst>
                            <a:ahLst/>
                            <a:cxnLst>
                              <a:cxn ang="0">
                                <a:pos x="0" y="T1"/>
                              </a:cxn>
                              <a:cxn ang="0">
                                <a:pos x="0" y="T3"/>
                              </a:cxn>
                              <a:cxn ang="0">
                                <a:pos x="0" y="T5"/>
                              </a:cxn>
                            </a:cxnLst>
                            <a:rect l="0" t="0" r="r" b="b"/>
                            <a:pathLst>
                              <a:path h="358">
                                <a:moveTo>
                                  <a:pt x="0" y="358"/>
                                </a:moveTo>
                                <a:lnTo>
                                  <a:pt x="0" y="0"/>
                                </a:lnTo>
                                <a:lnTo>
                                  <a:pt x="0" y="358"/>
                                </a:lnTo>
                                <a:close/>
                              </a:path>
                            </a:pathLst>
                          </a:custGeom>
                          <a:noFill/>
                          <a:ln w="683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s:wsp>
                        <wps:cNvPr id="66" name="Line 55"/>
                        <wps:cNvCnPr>
                          <a:cxnSpLocks noChangeShapeType="1"/>
                        </wps:cNvCnPr>
                        <wps:spPr bwMode="auto">
                          <a:xfrm>
                            <a:off x="8936" y="576"/>
                            <a:ext cx="0" cy="0"/>
                          </a:xfrm>
                          <a:prstGeom prst="line">
                            <a:avLst/>
                          </a:prstGeom>
                          <a:noFill/>
                          <a:ln w="2051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 name="docshape27"/>
                        <wps:cNvSpPr/>
                        <wps:spPr bwMode="auto">
                          <a:xfrm>
                            <a:off x="8919" y="-249"/>
                            <a:ext cx="33" cy="841"/>
                          </a:xfrm>
                          <a:custGeom>
                            <a:avLst/>
                            <a:gdLst>
                              <a:gd name="T0" fmla="+- 0 8952 8920"/>
                              <a:gd name="T1" fmla="*/ T0 w 33"/>
                              <a:gd name="T2" fmla="+- 0 576 -248"/>
                              <a:gd name="T3" fmla="*/ 576 h 841"/>
                              <a:gd name="T4" fmla="+- 0 8947 8920"/>
                              <a:gd name="T5" fmla="*/ T4 w 33"/>
                              <a:gd name="T6" fmla="+- 0 565 -248"/>
                              <a:gd name="T7" fmla="*/ 565 h 841"/>
                              <a:gd name="T8" fmla="+- 0 8936 8920"/>
                              <a:gd name="T9" fmla="*/ T8 w 33"/>
                              <a:gd name="T10" fmla="+- 0 560 -248"/>
                              <a:gd name="T11" fmla="*/ 560 h 841"/>
                              <a:gd name="T12" fmla="+- 0 8925 8920"/>
                              <a:gd name="T13" fmla="*/ T12 w 33"/>
                              <a:gd name="T14" fmla="+- 0 565 -248"/>
                              <a:gd name="T15" fmla="*/ 565 h 841"/>
                              <a:gd name="T16" fmla="+- 0 8920 8920"/>
                              <a:gd name="T17" fmla="*/ T16 w 33"/>
                              <a:gd name="T18" fmla="+- 0 576 -248"/>
                              <a:gd name="T19" fmla="*/ 576 h 841"/>
                              <a:gd name="T20" fmla="+- 0 8925 8920"/>
                              <a:gd name="T21" fmla="*/ T20 w 33"/>
                              <a:gd name="T22" fmla="+- 0 588 -248"/>
                              <a:gd name="T23" fmla="*/ 588 h 841"/>
                              <a:gd name="T24" fmla="+- 0 8936 8920"/>
                              <a:gd name="T25" fmla="*/ T24 w 33"/>
                              <a:gd name="T26" fmla="+- 0 593 -248"/>
                              <a:gd name="T27" fmla="*/ 593 h 841"/>
                              <a:gd name="T28" fmla="+- 0 8947 8920"/>
                              <a:gd name="T29" fmla="*/ T28 w 33"/>
                              <a:gd name="T30" fmla="+- 0 588 -248"/>
                              <a:gd name="T31" fmla="*/ 588 h 841"/>
                              <a:gd name="T32" fmla="+- 0 8952 8920"/>
                              <a:gd name="T33" fmla="*/ T32 w 33"/>
                              <a:gd name="T34" fmla="+- 0 576 -248"/>
                              <a:gd name="T35" fmla="*/ 576 h 841"/>
                              <a:gd name="T36" fmla="+- 0 8952 8920"/>
                              <a:gd name="T37" fmla="*/ T36 w 33"/>
                              <a:gd name="T38" fmla="+- 0 -232 -248"/>
                              <a:gd name="T39" fmla="*/ -232 h 841"/>
                              <a:gd name="T40" fmla="+- 0 8947 8920"/>
                              <a:gd name="T41" fmla="*/ T40 w 33"/>
                              <a:gd name="T42" fmla="+- 0 -244 -248"/>
                              <a:gd name="T43" fmla="*/ -244 h 841"/>
                              <a:gd name="T44" fmla="+- 0 8936 8920"/>
                              <a:gd name="T45" fmla="*/ T44 w 33"/>
                              <a:gd name="T46" fmla="+- 0 -248 -248"/>
                              <a:gd name="T47" fmla="*/ -248 h 841"/>
                              <a:gd name="T48" fmla="+- 0 8925 8920"/>
                              <a:gd name="T49" fmla="*/ T48 w 33"/>
                              <a:gd name="T50" fmla="+- 0 -244 -248"/>
                              <a:gd name="T51" fmla="*/ -244 h 841"/>
                              <a:gd name="T52" fmla="+- 0 8920 8920"/>
                              <a:gd name="T53" fmla="*/ T52 w 33"/>
                              <a:gd name="T54" fmla="+- 0 -232 -248"/>
                              <a:gd name="T55" fmla="*/ -232 h 841"/>
                              <a:gd name="T56" fmla="+- 0 8925 8920"/>
                              <a:gd name="T57" fmla="*/ T56 w 33"/>
                              <a:gd name="T58" fmla="+- 0 -221 -248"/>
                              <a:gd name="T59" fmla="*/ -221 h 841"/>
                              <a:gd name="T60" fmla="+- 0 8936 8920"/>
                              <a:gd name="T61" fmla="*/ T60 w 33"/>
                              <a:gd name="T62" fmla="+- 0 -216 -248"/>
                              <a:gd name="T63" fmla="*/ -216 h 841"/>
                              <a:gd name="T64" fmla="+- 0 8947 8920"/>
                              <a:gd name="T65" fmla="*/ T64 w 33"/>
                              <a:gd name="T66" fmla="+- 0 -221 -248"/>
                              <a:gd name="T67" fmla="*/ -221 h 841"/>
                              <a:gd name="T68" fmla="+- 0 8952 8920"/>
                              <a:gd name="T69" fmla="*/ T68 w 33"/>
                              <a:gd name="T70" fmla="+- 0 -232 -248"/>
                              <a:gd name="T71" fmla="*/ -232 h 8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3" h="841">
                                <a:moveTo>
                                  <a:pt x="32" y="824"/>
                                </a:moveTo>
                                <a:lnTo>
                                  <a:pt x="27" y="813"/>
                                </a:lnTo>
                                <a:lnTo>
                                  <a:pt x="16" y="808"/>
                                </a:lnTo>
                                <a:lnTo>
                                  <a:pt x="5" y="813"/>
                                </a:lnTo>
                                <a:lnTo>
                                  <a:pt x="0" y="824"/>
                                </a:lnTo>
                                <a:lnTo>
                                  <a:pt x="5" y="836"/>
                                </a:lnTo>
                                <a:lnTo>
                                  <a:pt x="16" y="841"/>
                                </a:lnTo>
                                <a:lnTo>
                                  <a:pt x="27" y="836"/>
                                </a:lnTo>
                                <a:lnTo>
                                  <a:pt x="32" y="824"/>
                                </a:lnTo>
                                <a:close/>
                                <a:moveTo>
                                  <a:pt x="32" y="16"/>
                                </a:moveTo>
                                <a:lnTo>
                                  <a:pt x="27" y="4"/>
                                </a:lnTo>
                                <a:lnTo>
                                  <a:pt x="16" y="0"/>
                                </a:lnTo>
                                <a:lnTo>
                                  <a:pt x="5" y="4"/>
                                </a:lnTo>
                                <a:lnTo>
                                  <a:pt x="0" y="16"/>
                                </a:lnTo>
                                <a:lnTo>
                                  <a:pt x="5" y="27"/>
                                </a:lnTo>
                                <a:lnTo>
                                  <a:pt x="16" y="32"/>
                                </a:lnTo>
                                <a:lnTo>
                                  <a:pt x="27" y="27"/>
                                </a:lnTo>
                                <a:lnTo>
                                  <a:pt x="3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id="docshapegroup24" o:spid="_x0000_s1048" style="width:1.65pt;height:42.05pt;margin-top:-12.4pt;margin-left:446pt;mso-position-horizontal-relative:page;position:absolute;z-index:251660288" coordorigin="8920,-248" coordsize="33,841">
                <v:shape id="docshape25" o:spid="_x0000_s1049" style="width:2;height:358;left:8936;mso-wrap-style:square;position:absolute;top:-76;v-text-anchor:top;visibility:visible" coordsize="2,358" path="m,l,358,,xe" fillcolor="#283b8c" stroked="f">
                  <v:path arrowok="t" o:connecttype="custom" o:connectlocs="0,-76;0,282;0,-76" o:connectangles="0,0,0"/>
                </v:shape>
                <v:shape id="docshape26" o:spid="_x0000_s1050" style="width:2;height:358;left:8936;mso-wrap-style:square;position:absolute;top:-76;v-text-anchor:top;visibility:visible" coordsize="2,358" path="m,358l,,,358xe" filled="f" strokeweight="0.54pt">
                  <v:path arrowok="t" o:connecttype="custom" o:connectlocs="0,282;0,-76;0,282" o:connectangles="0,0,0"/>
                </v:shape>
                <v:line id="Line 55" o:spid="_x0000_s1051" style="mso-wrap-style:square;position:absolute;visibility:visible" from="8936,576" to="8936,576" o:connectortype="straight" strokeweight="1.62pt"/>
                <v:shape id="docshape27" o:spid="_x0000_s1052" style="width:33;height:841;left:8919;mso-wrap-style:square;position:absolute;top:-249;v-text-anchor:top;visibility:visible" coordsize="33,841" path="m32,824l27,813,16,808,5,813,,824l5,836l16,841l27,836l32,824xm32,16l27,4,16,,5,4,,16,5,27l16,32l27,27,32,16xe" fillcolor="black" stroked="f">
                  <v:path arrowok="t" o:connecttype="custom" o:connectlocs="32,576;27,565;16,560;5,565;0,576;5,588;16,593;27,588;32,576;32,-232;27,-244;16,-248;5,-244;0,-232;5,-221;16,-216;27,-221;32,-232" o:connectangles="0,0,0,0,0,0,0,0,0,0,0,0,0,0,0,0,0,0"/>
                </v:shape>
              </v:group>
            </w:pict>
          </mc:Fallback>
        </mc:AlternateContent>
      </w:r>
      <w:r>
        <w:rPr>
          <w:b/>
          <w:w w:val="105"/>
          <w:sz w:val="15"/>
          <w:rtl/>
          <w:lang w:val="ar"/>
        </w:rPr>
        <w:t>__ %</w:t>
      </w:r>
    </w:p>
    <w:p w14:paraId="2E7E35CF" w14:textId="77777777" w:rsidR="00DB5230" w:rsidRDefault="00DB5230">
      <w:pPr>
        <w:pStyle w:val="BodyText"/>
        <w:spacing w:before="2"/>
        <w:rPr>
          <w:b/>
          <w:sz w:val="16"/>
        </w:rPr>
      </w:pPr>
    </w:p>
    <w:p w14:paraId="3AE316F9" w14:textId="77777777" w:rsidR="00DB5230" w:rsidRDefault="000C77F4">
      <w:pPr>
        <w:bidi/>
        <w:ind w:left="159"/>
        <w:rPr>
          <w:i/>
          <w:sz w:val="14"/>
        </w:rPr>
      </w:pPr>
      <w:r>
        <w:rPr>
          <w:i/>
          <w:sz w:val="14"/>
          <w:rtl/>
          <w:lang w:val="ar"/>
        </w:rPr>
        <w:t>أتقن _ من 15 مهارة</w:t>
      </w:r>
    </w:p>
    <w:p w14:paraId="34F520F4" w14:textId="77777777" w:rsidR="00DB5230" w:rsidRDefault="00DB5230">
      <w:pPr>
        <w:rPr>
          <w:sz w:val="14"/>
        </w:rPr>
        <w:sectPr w:rsidR="00DB5230">
          <w:type w:val="continuous"/>
          <w:pgSz w:w="12240" w:h="15840"/>
          <w:pgMar w:top="2980" w:right="740" w:bottom="280" w:left="740" w:header="1209" w:footer="0" w:gutter="0"/>
          <w:cols w:num="4" w:space="720" w:equalWidth="0">
            <w:col w:w="2231" w:space="391"/>
            <w:col w:w="1537" w:space="1380"/>
            <w:col w:w="2372" w:space="198"/>
            <w:col w:w="2651"/>
          </w:cols>
        </w:sectPr>
      </w:pPr>
    </w:p>
    <w:p w14:paraId="3AFE09F5" w14:textId="0E3F4429" w:rsidR="00DB5230" w:rsidRDefault="00DB5230">
      <w:pPr>
        <w:pStyle w:val="BodyText"/>
        <w:rPr>
          <w:i/>
          <w:sz w:val="20"/>
        </w:rPr>
      </w:pPr>
    </w:p>
    <w:p w14:paraId="3ED0C343" w14:textId="77777777" w:rsidR="00DB5230" w:rsidRDefault="00DB5230">
      <w:pPr>
        <w:pStyle w:val="BodyText"/>
        <w:rPr>
          <w:i/>
          <w:sz w:val="20"/>
        </w:rPr>
      </w:pPr>
    </w:p>
    <w:p w14:paraId="69DFB136" w14:textId="77777777" w:rsidR="00DB5230" w:rsidRDefault="00DB5230">
      <w:pPr>
        <w:pStyle w:val="BodyText"/>
        <w:spacing w:before="6"/>
        <w:rPr>
          <w:i/>
          <w:sz w:val="24"/>
        </w:rPr>
      </w:pPr>
    </w:p>
    <w:p w14:paraId="459E5695" w14:textId="77777777" w:rsidR="00DB5230" w:rsidRDefault="000C77F4">
      <w:pPr>
        <w:pStyle w:val="BodyText"/>
        <w:bidi/>
        <w:spacing w:before="102"/>
        <w:ind w:left="9524"/>
      </w:pPr>
      <w:r>
        <w:rPr>
          <w:rtl/>
          <w:lang w:val="ar"/>
        </w:rPr>
        <w:t>صفحة 1 من 2</w:t>
      </w:r>
    </w:p>
    <w:p w14:paraId="666C7688" w14:textId="77777777" w:rsidR="00DB5230" w:rsidRDefault="000C77F4">
      <w:pPr>
        <w:bidi/>
        <w:spacing w:before="32"/>
        <w:ind w:left="107"/>
        <w:rPr>
          <w:sz w:val="20"/>
        </w:rPr>
      </w:pPr>
      <w:r>
        <w:rPr>
          <w:sz w:val="20"/>
          <w:rtl/>
          <w:lang w:val="ar"/>
        </w:rPr>
        <w:t>للحصول على معلومات أوفى بما يشمل المصادر، يرجى زيارة https://dynamiclearningmaps.org/states.</w:t>
      </w:r>
    </w:p>
    <w:p w14:paraId="6A0C2887" w14:textId="77777777" w:rsidR="00DB5230" w:rsidRDefault="000C77F4">
      <w:pPr>
        <w:bidi/>
        <w:spacing w:before="44"/>
        <w:ind w:left="107" w:firstLine="43"/>
        <w:rPr>
          <w:sz w:val="12"/>
        </w:rPr>
      </w:pPr>
      <w:r>
        <w:rPr>
          <w:noProof/>
        </w:rPr>
        <mc:AlternateContent>
          <mc:Choice Requires="wps">
            <w:drawing>
              <wp:anchor distT="0" distB="0" distL="114300" distR="114300" simplePos="0" relativeHeight="251678720" behindDoc="1" locked="0" layoutInCell="1" allowOverlap="1" wp14:anchorId="500E4727" wp14:editId="4ECC89BF">
                <wp:simplePos x="0" y="0"/>
                <wp:positionH relativeFrom="page">
                  <wp:posOffset>538480</wp:posOffset>
                </wp:positionH>
                <wp:positionV relativeFrom="paragraph">
                  <wp:posOffset>40005</wp:posOffset>
                </wp:positionV>
                <wp:extent cx="27940" cy="132080"/>
                <wp:effectExtent l="0" t="0" r="0" b="0"/>
                <wp:wrapNone/>
                <wp:docPr id="62" name="docshape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 cy="132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66D941" w14:textId="77777777" w:rsidR="00DB5230" w:rsidRDefault="000C77F4">
                            <w:pPr>
                              <w:spacing w:line="119" w:lineRule="exact"/>
                              <w:rPr>
                                <w:i/>
                                <w:sz w:val="12"/>
                              </w:rPr>
                            </w:pPr>
                            <w:r>
                              <w:rPr>
                                <w:i/>
                                <w:spacing w:val="-103"/>
                                <w:w w:val="438"/>
                                <w:sz w:val="12"/>
                              </w:rPr>
                              <w:t xml:space="preserve">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500E4727" id="docshape28" o:spid="_x0000_s1034" type="#_x0000_t202" style="position:absolute;left:0;text-align:left;margin-left:42.4pt;margin-top:3.15pt;width:2.2pt;height:10.4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" filled="f" stroked="f">
                <v:textbox inset="0,0,0,0">
                  <w:txbxContent>
                    <w:p w14:paraId="6F66D941" w14:textId="77777777" w:rsidR="00DB5230" w:rsidRDefault="000C77F4">
                      <w:pPr>
                        <w:spacing w:line="119" w:lineRule="exact"/>
                        <w:rPr>
                          <w:i/>
                          <w:sz w:val="12"/>
                        </w:rPr>
                      </w:pPr>
                      <w:r>
                        <w:rPr>
                          <w:i/>
                          <w:spacing w:val="-103"/>
                          <w:w w:val="438"/>
                          <w:sz w:val="12"/>
                        </w:rPr>
                        <w:t xml:space="preserve"> </w:t>
                      </w:r>
                    </w:p>
                  </w:txbxContent>
                </v:textbox>
                <w10:wrap anchorx="page"/>
              </v:shape>
            </w:pict>
          </mc:Fallback>
        </mc:AlternateContent>
      </w:r>
      <w:r>
        <w:rPr>
          <w:sz w:val="12"/>
          <w:rtl/>
          <w:lang w:val="ar"/>
        </w:rPr>
        <w:t>(c) جامعة كانساس. جميع الحقوق محفوظة. لغايات تعليمية فقط. لا يجوز استخدامها لغايات تجارية أو غايات أخرى دون أخذ الموافقة. "خرائط التعلم الدينامية" هي علامة تجارية لجامعة كانساس.</w:t>
      </w:r>
    </w:p>
    <w:p w14:paraId="6F7BBD2C" w14:textId="77777777" w:rsidR="00DB5230" w:rsidRDefault="00DB5230">
      <w:pPr>
        <w:rPr>
          <w:sz w:val="12"/>
        </w:rPr>
        <w:sectPr w:rsidR="00DB5230">
          <w:type w:val="continuous"/>
          <w:pgSz w:w="12240" w:h="15840"/>
          <w:pgMar w:top="2980" w:right="740" w:bottom="280" w:left="740" w:header="1209" w:footer="0" w:gutter="0"/>
          <w:cols w:space="720"/>
        </w:sectPr>
      </w:pPr>
    </w:p>
    <w:p w14:paraId="79154408" w14:textId="686FB529" w:rsidR="00DB5230" w:rsidRDefault="00E85EB6">
      <w:pPr>
        <w:pStyle w:val="BodyText"/>
        <w:rPr>
          <w:sz w:val="3"/>
        </w:rPr>
      </w:pPr>
      <w:r>
        <w:rPr>
          <w:noProof/>
        </w:rPr>
        <w:lastRenderedPageBreak/>
        <w:drawing>
          <wp:anchor distT="0" distB="0" distL="0" distR="0" simplePos="0" relativeHeight="251661312" behindDoc="0" locked="0" layoutInCell="1" allowOverlap="1" wp14:anchorId="04FC2B43" wp14:editId="47633AB7">
            <wp:simplePos x="0" y="0"/>
            <wp:positionH relativeFrom="page">
              <wp:posOffset>484216</wp:posOffset>
            </wp:positionH>
            <wp:positionV relativeFrom="page">
              <wp:posOffset>652665</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3FDFDB45" w14:textId="77777777" w:rsidR="00DB5230" w:rsidRDefault="000C77F4">
      <w:pPr>
        <w:pStyle w:val="BodyText"/>
        <w:spacing w:line="29" w:lineRule="exact"/>
        <w:ind w:left="107"/>
        <w:rPr>
          <w:sz w:val="2"/>
        </w:rPr>
      </w:pPr>
      <w:r>
        <w:rPr>
          <w:noProof/>
          <w:sz w:val="2"/>
        </w:rPr>
        <mc:AlternateContent>
          <mc:Choice Requires="wpg">
            <w:drawing>
              <wp:inline distT="0" distB="0" distL="0" distR="0" wp14:anchorId="17CD316A" wp14:editId="35ED7EDC">
                <wp:extent cx="6696075" cy="19050"/>
                <wp:effectExtent l="4445" t="0" r="0" b="4445"/>
                <wp:docPr id="60" name="docshapegroup29"/>
                <wp:cNvGraphicFramePr/>
                <a:graphic xmlns:a="http://schemas.openxmlformats.org/drawingml/2006/main">
                  <a:graphicData uri="http://schemas.microsoft.com/office/word/2010/wordprocessingGroup">
                    <wpg:wgp>
                      <wpg:cNvGrpSpPr/>
                      <wpg:grpSpPr>
                        <a:xfrm>
                          <a:off x="0" y="0"/>
                          <a:ext cx="6696075" cy="19050"/>
                          <a:chOff x="0" y="0"/>
                          <a:chExt cx="10545" cy="30"/>
                        </a:xfrm>
                      </wpg:grpSpPr>
                      <wps:wsp>
                        <wps:cNvPr id="61" name="docshape30"/>
                        <wps:cNvSpPr>
                          <a:spLocks noChangeArrowheads="1"/>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g:wgp>
                  </a:graphicData>
                </a:graphic>
              </wp:inline>
            </w:drawing>
          </mc:Choice>
          <mc:Fallback>
            <w:pict>
              <v:group id="docshapegroup29" o:spid="_x0000_i1054" style="width:527.25pt;height:1.5pt;mso-position-horizontal-relative:char;mso-position-vertical-relative:line" coordsize="10545,30">
                <v:rect id="docshape30" o:spid="_x0000_s1055" style="width:10545;height:30;mso-wrap-style:square;position:absolute;v-text-anchor:top;visibility:visible" fillcolor="black" stroked="f"/>
                <w10:wrap type="none"/>
                <w10:anchorlock/>
              </v:group>
            </w:pict>
          </mc:Fallback>
        </mc:AlternateContent>
      </w:r>
    </w:p>
    <w:p w14:paraId="09EBC35B" w14:textId="77777777" w:rsidR="00DB5230" w:rsidRDefault="000C77F4">
      <w:pPr>
        <w:pStyle w:val="Heading2"/>
        <w:bidi/>
        <w:spacing w:before="55"/>
        <w:ind w:left="3590" w:right="3590"/>
      </w:pPr>
      <w:r>
        <w:rPr>
          <w:rtl/>
          <w:lang w:val="ar"/>
        </w:rPr>
        <w:t>ملف الأداء، يتبع</w:t>
      </w:r>
    </w:p>
    <w:p w14:paraId="34B23301" w14:textId="77777777" w:rsidR="00DB5230" w:rsidRDefault="00DB5230">
      <w:pPr>
        <w:pStyle w:val="BodyText"/>
        <w:rPr>
          <w:b/>
          <w:sz w:val="20"/>
        </w:rPr>
      </w:pPr>
    </w:p>
    <w:p w14:paraId="335B8900" w14:textId="77777777" w:rsidR="00DB5230" w:rsidRDefault="00DB5230">
      <w:pPr>
        <w:pStyle w:val="BodyText"/>
        <w:rPr>
          <w:b/>
          <w:sz w:val="20"/>
        </w:rPr>
      </w:pPr>
    </w:p>
    <w:p w14:paraId="59A3A475" w14:textId="77777777" w:rsidR="00DB5230" w:rsidRDefault="00DB5230">
      <w:pPr>
        <w:rPr>
          <w:sz w:val="20"/>
        </w:rPr>
        <w:sectPr w:rsidR="00DB5230">
          <w:pgSz w:w="12240" w:h="15840"/>
          <w:pgMar w:top="2980" w:right="740" w:bottom="280" w:left="740" w:header="1209" w:footer="0" w:gutter="0"/>
          <w:cols w:space="720"/>
        </w:sectPr>
      </w:pPr>
    </w:p>
    <w:p w14:paraId="75E90613" w14:textId="77777777" w:rsidR="00DB5230" w:rsidRDefault="00DB5230">
      <w:pPr>
        <w:pStyle w:val="BodyText"/>
        <w:spacing w:before="2"/>
        <w:rPr>
          <w:b/>
          <w:sz w:val="24"/>
        </w:rPr>
      </w:pPr>
    </w:p>
    <w:p w14:paraId="079B047C" w14:textId="77777777" w:rsidR="00DB5230" w:rsidRDefault="000C77F4">
      <w:pPr>
        <w:pStyle w:val="BodyText"/>
        <w:bidi/>
        <w:spacing w:line="256" w:lineRule="auto"/>
        <w:ind w:left="107" w:right="33"/>
      </w:pPr>
      <w:r>
        <w:rPr>
          <w:rtl/>
          <w:lang w:val="ar"/>
        </w:rPr>
        <w:t>ELA.C1.3: دمج الأفكار والمعلومات من النص</w:t>
      </w:r>
    </w:p>
    <w:p w14:paraId="6107CD01" w14:textId="77777777" w:rsidR="00DB5230" w:rsidRDefault="000C77F4">
      <w:pPr>
        <w:rPr>
          <w:sz w:val="18"/>
        </w:rPr>
      </w:pPr>
      <w:r>
        <w:br w:type="column"/>
      </w:r>
    </w:p>
    <w:p w14:paraId="035095E7" w14:textId="77777777" w:rsidR="00DB5230" w:rsidRDefault="00DB5230">
      <w:pPr>
        <w:pStyle w:val="BodyText"/>
        <w:rPr>
          <w:sz w:val="18"/>
        </w:rPr>
      </w:pPr>
    </w:p>
    <w:p w14:paraId="45938008" w14:textId="77777777" w:rsidR="00DB5230" w:rsidRDefault="000C77F4">
      <w:pPr>
        <w:bidi/>
        <w:spacing w:before="154"/>
        <w:ind w:left="107"/>
        <w:rPr>
          <w:b/>
          <w:sz w:val="15"/>
        </w:rPr>
      </w:pPr>
      <w:r>
        <w:rPr>
          <w:noProof/>
        </w:rPr>
        <mc:AlternateContent>
          <mc:Choice Requires="wpg">
            <w:drawing>
              <wp:anchor distT="0" distB="0" distL="114300" distR="114300" simplePos="0" relativeHeight="251662336" behindDoc="0" locked="0" layoutInCell="1" allowOverlap="1" wp14:anchorId="73287F1B" wp14:editId="73A1300F">
                <wp:simplePos x="0" y="0"/>
                <wp:positionH relativeFrom="page">
                  <wp:posOffset>2146935</wp:posOffset>
                </wp:positionH>
                <wp:positionV relativeFrom="paragraph">
                  <wp:posOffset>-59690</wp:posOffset>
                </wp:positionV>
                <wp:extent cx="20955" cy="534035"/>
                <wp:effectExtent l="0" t="0" r="0" b="0"/>
                <wp:wrapNone/>
                <wp:docPr id="55" name="docshapegroup31"/>
                <wp:cNvGraphicFramePr/>
                <a:graphic xmlns:a="http://schemas.openxmlformats.org/drawingml/2006/main">
                  <a:graphicData uri="http://schemas.microsoft.com/office/word/2010/wordprocessingGroup">
                    <wpg:wgp>
                      <wpg:cNvGrpSpPr/>
                      <wpg:grpSpPr>
                        <a:xfrm>
                          <a:off x="0" y="0"/>
                          <a:ext cx="20955" cy="534035"/>
                          <a:chOff x="3381" y="-94"/>
                          <a:chExt cx="33" cy="841"/>
                        </a:xfrm>
                      </wpg:grpSpPr>
                      <wps:wsp>
                        <wps:cNvPr id="56" name="docshape32"/>
                        <wps:cNvSpPr/>
                        <wps:spPr bwMode="auto">
                          <a:xfrm>
                            <a:off x="3397" y="78"/>
                            <a:ext cx="2" cy="358"/>
                          </a:xfrm>
                          <a:custGeom>
                            <a:avLst/>
                            <a:gdLst>
                              <a:gd name="T0" fmla="+- 0 78 78"/>
                              <a:gd name="T1" fmla="*/ 78 h 358"/>
                              <a:gd name="T2" fmla="+- 0 436 78"/>
                              <a:gd name="T3" fmla="*/ 436 h 358"/>
                              <a:gd name="T4" fmla="+- 0 78 78"/>
                              <a:gd name="T5" fmla="*/ 78 h 358"/>
                            </a:gdLst>
                            <a:ahLst/>
                            <a:cxnLst>
                              <a:cxn ang="0">
                                <a:pos x="0" y="T1"/>
                              </a:cxn>
                              <a:cxn ang="0">
                                <a:pos x="0" y="T3"/>
                              </a:cxn>
                              <a:cxn ang="0">
                                <a:pos x="0" y="T5"/>
                              </a:cxn>
                            </a:cxnLst>
                            <a:rect l="0" t="0" r="r" b="b"/>
                            <a:pathLst>
                              <a:path h="358">
                                <a:moveTo>
                                  <a:pt x="0" y="0"/>
                                </a:moveTo>
                                <a:lnTo>
                                  <a:pt x="0" y="358"/>
                                </a:lnTo>
                                <a:lnTo>
                                  <a:pt x="0" y="0"/>
                                </a:lnTo>
                                <a:close/>
                              </a:path>
                            </a:pathLst>
                          </a:custGeom>
                          <a:solidFill>
                            <a:srgbClr val="283B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57" name="docshape33"/>
                        <wps:cNvSpPr/>
                        <wps:spPr bwMode="auto">
                          <a:xfrm>
                            <a:off x="3397" y="78"/>
                            <a:ext cx="2" cy="358"/>
                          </a:xfrm>
                          <a:custGeom>
                            <a:avLst/>
                            <a:gdLst>
                              <a:gd name="T0" fmla="+- 0 436 78"/>
                              <a:gd name="T1" fmla="*/ 436 h 358"/>
                              <a:gd name="T2" fmla="+- 0 78 78"/>
                              <a:gd name="T3" fmla="*/ 78 h 358"/>
                              <a:gd name="T4" fmla="+- 0 436 78"/>
                              <a:gd name="T5" fmla="*/ 436 h 358"/>
                            </a:gdLst>
                            <a:ahLst/>
                            <a:cxnLst>
                              <a:cxn ang="0">
                                <a:pos x="0" y="T1"/>
                              </a:cxn>
                              <a:cxn ang="0">
                                <a:pos x="0" y="T3"/>
                              </a:cxn>
                              <a:cxn ang="0">
                                <a:pos x="0" y="T5"/>
                              </a:cxn>
                            </a:cxnLst>
                            <a:rect l="0" t="0" r="r" b="b"/>
                            <a:pathLst>
                              <a:path h="358">
                                <a:moveTo>
                                  <a:pt x="0" y="358"/>
                                </a:moveTo>
                                <a:lnTo>
                                  <a:pt x="0" y="0"/>
                                </a:lnTo>
                                <a:lnTo>
                                  <a:pt x="0" y="358"/>
                                </a:lnTo>
                                <a:close/>
                              </a:path>
                            </a:pathLst>
                          </a:custGeom>
                          <a:noFill/>
                          <a:ln w="683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s:wsp>
                        <wps:cNvPr id="58" name="Line 47"/>
                        <wps:cNvCnPr>
                          <a:cxnSpLocks noChangeShapeType="1"/>
                        </wps:cNvCnPr>
                        <wps:spPr bwMode="auto">
                          <a:xfrm>
                            <a:off x="3397" y="730"/>
                            <a:ext cx="0" cy="0"/>
                          </a:xfrm>
                          <a:prstGeom prst="line">
                            <a:avLst/>
                          </a:prstGeom>
                          <a:noFill/>
                          <a:ln w="2051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 name="docshape34"/>
                        <wps:cNvSpPr/>
                        <wps:spPr bwMode="auto">
                          <a:xfrm>
                            <a:off x="3381" y="-95"/>
                            <a:ext cx="33" cy="841"/>
                          </a:xfrm>
                          <a:custGeom>
                            <a:avLst/>
                            <a:gdLst>
                              <a:gd name="T0" fmla="+- 0 3413 3381"/>
                              <a:gd name="T1" fmla="*/ T0 w 33"/>
                              <a:gd name="T2" fmla="+- 0 730 -94"/>
                              <a:gd name="T3" fmla="*/ 730 h 841"/>
                              <a:gd name="T4" fmla="+- 0 3409 3381"/>
                              <a:gd name="T5" fmla="*/ T4 w 33"/>
                              <a:gd name="T6" fmla="+- 0 719 -94"/>
                              <a:gd name="T7" fmla="*/ 719 h 841"/>
                              <a:gd name="T8" fmla="+- 0 3397 3381"/>
                              <a:gd name="T9" fmla="*/ T8 w 33"/>
                              <a:gd name="T10" fmla="+- 0 714 -94"/>
                              <a:gd name="T11" fmla="*/ 714 h 841"/>
                              <a:gd name="T12" fmla="+- 0 3386 3381"/>
                              <a:gd name="T13" fmla="*/ T12 w 33"/>
                              <a:gd name="T14" fmla="+- 0 719 -94"/>
                              <a:gd name="T15" fmla="*/ 719 h 841"/>
                              <a:gd name="T16" fmla="+- 0 3381 3381"/>
                              <a:gd name="T17" fmla="*/ T16 w 33"/>
                              <a:gd name="T18" fmla="+- 0 730 -94"/>
                              <a:gd name="T19" fmla="*/ 730 h 841"/>
                              <a:gd name="T20" fmla="+- 0 3386 3381"/>
                              <a:gd name="T21" fmla="*/ T20 w 33"/>
                              <a:gd name="T22" fmla="+- 0 742 -94"/>
                              <a:gd name="T23" fmla="*/ 742 h 841"/>
                              <a:gd name="T24" fmla="+- 0 3397 3381"/>
                              <a:gd name="T25" fmla="*/ T24 w 33"/>
                              <a:gd name="T26" fmla="+- 0 747 -94"/>
                              <a:gd name="T27" fmla="*/ 747 h 841"/>
                              <a:gd name="T28" fmla="+- 0 3409 3381"/>
                              <a:gd name="T29" fmla="*/ T28 w 33"/>
                              <a:gd name="T30" fmla="+- 0 742 -94"/>
                              <a:gd name="T31" fmla="*/ 742 h 841"/>
                              <a:gd name="T32" fmla="+- 0 3413 3381"/>
                              <a:gd name="T33" fmla="*/ T32 w 33"/>
                              <a:gd name="T34" fmla="+- 0 730 -94"/>
                              <a:gd name="T35" fmla="*/ 730 h 841"/>
                              <a:gd name="T36" fmla="+- 0 3413 3381"/>
                              <a:gd name="T37" fmla="*/ T36 w 33"/>
                              <a:gd name="T38" fmla="+- 0 -78 -94"/>
                              <a:gd name="T39" fmla="*/ -78 h 841"/>
                              <a:gd name="T40" fmla="+- 0 3409 3381"/>
                              <a:gd name="T41" fmla="*/ T40 w 33"/>
                              <a:gd name="T42" fmla="+- 0 -90 -94"/>
                              <a:gd name="T43" fmla="*/ -90 h 841"/>
                              <a:gd name="T44" fmla="+- 0 3397 3381"/>
                              <a:gd name="T45" fmla="*/ T44 w 33"/>
                              <a:gd name="T46" fmla="+- 0 -94 -94"/>
                              <a:gd name="T47" fmla="*/ -94 h 841"/>
                              <a:gd name="T48" fmla="+- 0 3386 3381"/>
                              <a:gd name="T49" fmla="*/ T48 w 33"/>
                              <a:gd name="T50" fmla="+- 0 -90 -94"/>
                              <a:gd name="T51" fmla="*/ -90 h 841"/>
                              <a:gd name="T52" fmla="+- 0 3381 3381"/>
                              <a:gd name="T53" fmla="*/ T52 w 33"/>
                              <a:gd name="T54" fmla="+- 0 -78 -94"/>
                              <a:gd name="T55" fmla="*/ -78 h 841"/>
                              <a:gd name="T56" fmla="+- 0 3386 3381"/>
                              <a:gd name="T57" fmla="*/ T56 w 33"/>
                              <a:gd name="T58" fmla="+- 0 -67 -94"/>
                              <a:gd name="T59" fmla="*/ -67 h 841"/>
                              <a:gd name="T60" fmla="+- 0 3397 3381"/>
                              <a:gd name="T61" fmla="*/ T60 w 33"/>
                              <a:gd name="T62" fmla="+- 0 -62 -94"/>
                              <a:gd name="T63" fmla="*/ -62 h 841"/>
                              <a:gd name="T64" fmla="+- 0 3409 3381"/>
                              <a:gd name="T65" fmla="*/ T64 w 33"/>
                              <a:gd name="T66" fmla="+- 0 -67 -94"/>
                              <a:gd name="T67" fmla="*/ -67 h 841"/>
                              <a:gd name="T68" fmla="+- 0 3413 3381"/>
                              <a:gd name="T69" fmla="*/ T68 w 33"/>
                              <a:gd name="T70" fmla="+- 0 -78 -94"/>
                              <a:gd name="T71" fmla="*/ -78 h 8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3" h="841">
                                <a:moveTo>
                                  <a:pt x="32" y="824"/>
                                </a:moveTo>
                                <a:lnTo>
                                  <a:pt x="28" y="813"/>
                                </a:lnTo>
                                <a:lnTo>
                                  <a:pt x="16" y="808"/>
                                </a:lnTo>
                                <a:lnTo>
                                  <a:pt x="5" y="813"/>
                                </a:lnTo>
                                <a:lnTo>
                                  <a:pt x="0" y="824"/>
                                </a:lnTo>
                                <a:lnTo>
                                  <a:pt x="5" y="836"/>
                                </a:lnTo>
                                <a:lnTo>
                                  <a:pt x="16" y="841"/>
                                </a:lnTo>
                                <a:lnTo>
                                  <a:pt x="28" y="836"/>
                                </a:lnTo>
                                <a:lnTo>
                                  <a:pt x="32" y="824"/>
                                </a:lnTo>
                                <a:close/>
                                <a:moveTo>
                                  <a:pt x="32" y="16"/>
                                </a:moveTo>
                                <a:lnTo>
                                  <a:pt x="28" y="4"/>
                                </a:lnTo>
                                <a:lnTo>
                                  <a:pt x="16" y="0"/>
                                </a:lnTo>
                                <a:lnTo>
                                  <a:pt x="5" y="4"/>
                                </a:lnTo>
                                <a:lnTo>
                                  <a:pt x="0" y="16"/>
                                </a:lnTo>
                                <a:lnTo>
                                  <a:pt x="5" y="27"/>
                                </a:lnTo>
                                <a:lnTo>
                                  <a:pt x="16" y="32"/>
                                </a:lnTo>
                                <a:lnTo>
                                  <a:pt x="28" y="27"/>
                                </a:lnTo>
                                <a:lnTo>
                                  <a:pt x="3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id="docshapegroup31" o:spid="_x0000_s1056" style="width:1.65pt;height:42.05pt;margin-top:-4.7pt;margin-left:169.05pt;mso-position-horizontal-relative:page;position:absolute;z-index:251663360" coordorigin="3381,-94" coordsize="33,841">
                <v:shape id="docshape32" o:spid="_x0000_s1057" style="width:2;height:358;left:3397;mso-wrap-style:square;position:absolute;top:78;v-text-anchor:top;visibility:visible" coordsize="2,358" path="m,l,358,,xe" fillcolor="#283b8c" stroked="f">
                  <v:path arrowok="t" o:connecttype="custom" o:connectlocs="0,78;0,436;0,78" o:connectangles="0,0,0"/>
                </v:shape>
                <v:shape id="docshape33" o:spid="_x0000_s1058" style="width:2;height:358;left:3397;mso-wrap-style:square;position:absolute;top:78;v-text-anchor:top;visibility:visible" coordsize="2,358" path="m,358l,,,358xe" filled="f" strokeweight="0.54pt">
                  <v:path arrowok="t" o:connecttype="custom" o:connectlocs="0,436;0,78;0,436" o:connectangles="0,0,0"/>
                </v:shape>
                <v:line id="Line 47" o:spid="_x0000_s1059" style="mso-wrap-style:square;position:absolute;visibility:visible" from="3397,730" to="3397,730" o:connectortype="straight" strokeweight="1.62pt"/>
                <v:shape id="docshape34" o:spid="_x0000_s1060" style="width:33;height:841;left:3381;mso-wrap-style:square;position:absolute;top:-95;v-text-anchor:top;visibility:visible" coordsize="33,841" path="m32,824l28,813,16,808,5,813,,824l5,836l16,841l28,836l32,824xm32,16l28,4,16,,5,4,,16,5,27l16,32l28,27,32,16xe" fillcolor="black" stroked="f">
                  <v:path arrowok="t" o:connecttype="custom" o:connectlocs="32,730;28,719;16,714;5,719;0,730;5,742;16,747;28,742;32,730;32,-78;28,-90;16,-94;5,-90;0,-78;5,-67;16,-62;28,-67;32,-78" o:connectangles="0,0,0,0,0,0,0,0,0,0,0,0,0,0,0,0,0,0"/>
                </v:shape>
              </v:group>
            </w:pict>
          </mc:Fallback>
        </mc:AlternateContent>
      </w:r>
      <w:r>
        <w:rPr>
          <w:b/>
          <w:w w:val="105"/>
          <w:sz w:val="15"/>
          <w:rtl/>
          <w:lang w:val="ar"/>
        </w:rPr>
        <w:t>__ %</w:t>
      </w:r>
    </w:p>
    <w:p w14:paraId="46A386D4" w14:textId="77777777" w:rsidR="00DB5230" w:rsidRDefault="00DB5230">
      <w:pPr>
        <w:pStyle w:val="BodyText"/>
        <w:spacing w:before="2"/>
        <w:rPr>
          <w:b/>
          <w:sz w:val="16"/>
        </w:rPr>
      </w:pPr>
    </w:p>
    <w:p w14:paraId="0A784E48" w14:textId="77777777" w:rsidR="00DB5230" w:rsidRDefault="000C77F4" w:rsidP="00E85EB6">
      <w:pPr>
        <w:bidi/>
        <w:ind w:left="-191"/>
        <w:rPr>
          <w:i/>
          <w:sz w:val="14"/>
        </w:rPr>
      </w:pPr>
      <w:r>
        <w:rPr>
          <w:i/>
          <w:sz w:val="14"/>
          <w:rtl/>
          <w:lang w:val="ar"/>
        </w:rPr>
        <w:t>أتقن _ من 5 مهارات</w:t>
      </w:r>
    </w:p>
    <w:p w14:paraId="445FDCC6" w14:textId="77777777" w:rsidR="00DB5230" w:rsidRDefault="000C77F4">
      <w:pPr>
        <w:rPr>
          <w:i/>
          <w:sz w:val="36"/>
        </w:rPr>
      </w:pPr>
      <w:r>
        <w:br w:type="column"/>
      </w:r>
    </w:p>
    <w:p w14:paraId="2CA56FBF" w14:textId="77777777" w:rsidR="00DB5230" w:rsidRDefault="000C77F4">
      <w:pPr>
        <w:pStyle w:val="BodyText"/>
        <w:bidi/>
        <w:spacing w:line="256" w:lineRule="auto"/>
        <w:ind w:left="107" w:right="22"/>
      </w:pPr>
      <w:r>
        <w:rPr>
          <w:rtl/>
          <w:lang w:val="ar"/>
        </w:rPr>
        <w:t>ELA.C2.1: استخدام الكتابة للتواصل</w:t>
      </w:r>
    </w:p>
    <w:p w14:paraId="61BCC7BA" w14:textId="77777777" w:rsidR="00DB5230" w:rsidRDefault="000C77F4">
      <w:pPr>
        <w:rPr>
          <w:sz w:val="18"/>
        </w:rPr>
      </w:pPr>
      <w:r>
        <w:br w:type="column"/>
      </w:r>
    </w:p>
    <w:p w14:paraId="22472681" w14:textId="77777777" w:rsidR="00DB5230" w:rsidRDefault="00DB5230">
      <w:pPr>
        <w:pStyle w:val="BodyText"/>
        <w:rPr>
          <w:sz w:val="18"/>
        </w:rPr>
      </w:pPr>
    </w:p>
    <w:p w14:paraId="1E9CE6FA" w14:textId="77777777" w:rsidR="00DB5230" w:rsidRDefault="000C77F4">
      <w:pPr>
        <w:bidi/>
        <w:spacing w:before="154"/>
        <w:ind w:left="107"/>
        <w:rPr>
          <w:b/>
          <w:sz w:val="15"/>
        </w:rPr>
      </w:pPr>
      <w:r>
        <w:rPr>
          <w:noProof/>
        </w:rPr>
        <mc:AlternateContent>
          <mc:Choice Requires="wpg">
            <w:drawing>
              <wp:anchor distT="0" distB="0" distL="114300" distR="114300" simplePos="0" relativeHeight="251664384" behindDoc="0" locked="0" layoutInCell="1" allowOverlap="1" wp14:anchorId="09BD9608" wp14:editId="493157A5">
                <wp:simplePos x="0" y="0"/>
                <wp:positionH relativeFrom="page">
                  <wp:posOffset>5664200</wp:posOffset>
                </wp:positionH>
                <wp:positionV relativeFrom="paragraph">
                  <wp:posOffset>-59690</wp:posOffset>
                </wp:positionV>
                <wp:extent cx="20955" cy="534035"/>
                <wp:effectExtent l="0" t="0" r="0" b="0"/>
                <wp:wrapNone/>
                <wp:docPr id="50" name="docshapegroup35"/>
                <wp:cNvGraphicFramePr/>
                <a:graphic xmlns:a="http://schemas.openxmlformats.org/drawingml/2006/main">
                  <a:graphicData uri="http://schemas.microsoft.com/office/word/2010/wordprocessingGroup">
                    <wpg:wgp>
                      <wpg:cNvGrpSpPr/>
                      <wpg:grpSpPr>
                        <a:xfrm>
                          <a:off x="0" y="0"/>
                          <a:ext cx="20955" cy="534035"/>
                          <a:chOff x="8920" y="-94"/>
                          <a:chExt cx="33" cy="841"/>
                        </a:xfrm>
                      </wpg:grpSpPr>
                      <wps:wsp>
                        <wps:cNvPr id="51" name="docshape36"/>
                        <wps:cNvSpPr/>
                        <wps:spPr bwMode="auto">
                          <a:xfrm>
                            <a:off x="8936" y="78"/>
                            <a:ext cx="2" cy="358"/>
                          </a:xfrm>
                          <a:custGeom>
                            <a:avLst/>
                            <a:gdLst>
                              <a:gd name="T0" fmla="+- 0 78 78"/>
                              <a:gd name="T1" fmla="*/ 78 h 358"/>
                              <a:gd name="T2" fmla="+- 0 436 78"/>
                              <a:gd name="T3" fmla="*/ 436 h 358"/>
                              <a:gd name="T4" fmla="+- 0 78 78"/>
                              <a:gd name="T5" fmla="*/ 78 h 358"/>
                            </a:gdLst>
                            <a:ahLst/>
                            <a:cxnLst>
                              <a:cxn ang="0">
                                <a:pos x="0" y="T1"/>
                              </a:cxn>
                              <a:cxn ang="0">
                                <a:pos x="0" y="T3"/>
                              </a:cxn>
                              <a:cxn ang="0">
                                <a:pos x="0" y="T5"/>
                              </a:cxn>
                            </a:cxnLst>
                            <a:rect l="0" t="0" r="r" b="b"/>
                            <a:pathLst>
                              <a:path h="358">
                                <a:moveTo>
                                  <a:pt x="0" y="0"/>
                                </a:moveTo>
                                <a:lnTo>
                                  <a:pt x="0" y="358"/>
                                </a:lnTo>
                                <a:lnTo>
                                  <a:pt x="0" y="0"/>
                                </a:lnTo>
                                <a:close/>
                              </a:path>
                            </a:pathLst>
                          </a:custGeom>
                          <a:solidFill>
                            <a:srgbClr val="283B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52" name="docshape37"/>
                        <wps:cNvSpPr/>
                        <wps:spPr bwMode="auto">
                          <a:xfrm>
                            <a:off x="8936" y="78"/>
                            <a:ext cx="2" cy="358"/>
                          </a:xfrm>
                          <a:custGeom>
                            <a:avLst/>
                            <a:gdLst>
                              <a:gd name="T0" fmla="+- 0 436 78"/>
                              <a:gd name="T1" fmla="*/ 436 h 358"/>
                              <a:gd name="T2" fmla="+- 0 78 78"/>
                              <a:gd name="T3" fmla="*/ 78 h 358"/>
                              <a:gd name="T4" fmla="+- 0 436 78"/>
                              <a:gd name="T5" fmla="*/ 436 h 358"/>
                            </a:gdLst>
                            <a:ahLst/>
                            <a:cxnLst>
                              <a:cxn ang="0">
                                <a:pos x="0" y="T1"/>
                              </a:cxn>
                              <a:cxn ang="0">
                                <a:pos x="0" y="T3"/>
                              </a:cxn>
                              <a:cxn ang="0">
                                <a:pos x="0" y="T5"/>
                              </a:cxn>
                            </a:cxnLst>
                            <a:rect l="0" t="0" r="r" b="b"/>
                            <a:pathLst>
                              <a:path h="358">
                                <a:moveTo>
                                  <a:pt x="0" y="358"/>
                                </a:moveTo>
                                <a:lnTo>
                                  <a:pt x="0" y="0"/>
                                </a:lnTo>
                                <a:lnTo>
                                  <a:pt x="0" y="358"/>
                                </a:lnTo>
                                <a:close/>
                              </a:path>
                            </a:pathLst>
                          </a:custGeom>
                          <a:noFill/>
                          <a:ln w="683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s:wsp>
                        <wps:cNvPr id="53" name="Line 42"/>
                        <wps:cNvCnPr>
                          <a:cxnSpLocks noChangeShapeType="1"/>
                        </wps:cNvCnPr>
                        <wps:spPr bwMode="auto">
                          <a:xfrm>
                            <a:off x="8936" y="730"/>
                            <a:ext cx="0" cy="0"/>
                          </a:xfrm>
                          <a:prstGeom prst="line">
                            <a:avLst/>
                          </a:prstGeom>
                          <a:noFill/>
                          <a:ln w="2051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 name="docshape38"/>
                        <wps:cNvSpPr/>
                        <wps:spPr bwMode="auto">
                          <a:xfrm>
                            <a:off x="8919" y="-95"/>
                            <a:ext cx="33" cy="841"/>
                          </a:xfrm>
                          <a:custGeom>
                            <a:avLst/>
                            <a:gdLst>
                              <a:gd name="T0" fmla="+- 0 8952 8920"/>
                              <a:gd name="T1" fmla="*/ T0 w 33"/>
                              <a:gd name="T2" fmla="+- 0 730 -94"/>
                              <a:gd name="T3" fmla="*/ 730 h 841"/>
                              <a:gd name="T4" fmla="+- 0 8947 8920"/>
                              <a:gd name="T5" fmla="*/ T4 w 33"/>
                              <a:gd name="T6" fmla="+- 0 719 -94"/>
                              <a:gd name="T7" fmla="*/ 719 h 841"/>
                              <a:gd name="T8" fmla="+- 0 8936 8920"/>
                              <a:gd name="T9" fmla="*/ T8 w 33"/>
                              <a:gd name="T10" fmla="+- 0 714 -94"/>
                              <a:gd name="T11" fmla="*/ 714 h 841"/>
                              <a:gd name="T12" fmla="+- 0 8925 8920"/>
                              <a:gd name="T13" fmla="*/ T12 w 33"/>
                              <a:gd name="T14" fmla="+- 0 719 -94"/>
                              <a:gd name="T15" fmla="*/ 719 h 841"/>
                              <a:gd name="T16" fmla="+- 0 8920 8920"/>
                              <a:gd name="T17" fmla="*/ T16 w 33"/>
                              <a:gd name="T18" fmla="+- 0 730 -94"/>
                              <a:gd name="T19" fmla="*/ 730 h 841"/>
                              <a:gd name="T20" fmla="+- 0 8925 8920"/>
                              <a:gd name="T21" fmla="*/ T20 w 33"/>
                              <a:gd name="T22" fmla="+- 0 742 -94"/>
                              <a:gd name="T23" fmla="*/ 742 h 841"/>
                              <a:gd name="T24" fmla="+- 0 8936 8920"/>
                              <a:gd name="T25" fmla="*/ T24 w 33"/>
                              <a:gd name="T26" fmla="+- 0 747 -94"/>
                              <a:gd name="T27" fmla="*/ 747 h 841"/>
                              <a:gd name="T28" fmla="+- 0 8947 8920"/>
                              <a:gd name="T29" fmla="*/ T28 w 33"/>
                              <a:gd name="T30" fmla="+- 0 742 -94"/>
                              <a:gd name="T31" fmla="*/ 742 h 841"/>
                              <a:gd name="T32" fmla="+- 0 8952 8920"/>
                              <a:gd name="T33" fmla="*/ T32 w 33"/>
                              <a:gd name="T34" fmla="+- 0 730 -94"/>
                              <a:gd name="T35" fmla="*/ 730 h 841"/>
                              <a:gd name="T36" fmla="+- 0 8952 8920"/>
                              <a:gd name="T37" fmla="*/ T36 w 33"/>
                              <a:gd name="T38" fmla="+- 0 -78 -94"/>
                              <a:gd name="T39" fmla="*/ -78 h 841"/>
                              <a:gd name="T40" fmla="+- 0 8947 8920"/>
                              <a:gd name="T41" fmla="*/ T40 w 33"/>
                              <a:gd name="T42" fmla="+- 0 -90 -94"/>
                              <a:gd name="T43" fmla="*/ -90 h 841"/>
                              <a:gd name="T44" fmla="+- 0 8936 8920"/>
                              <a:gd name="T45" fmla="*/ T44 w 33"/>
                              <a:gd name="T46" fmla="+- 0 -94 -94"/>
                              <a:gd name="T47" fmla="*/ -94 h 841"/>
                              <a:gd name="T48" fmla="+- 0 8925 8920"/>
                              <a:gd name="T49" fmla="*/ T48 w 33"/>
                              <a:gd name="T50" fmla="+- 0 -90 -94"/>
                              <a:gd name="T51" fmla="*/ -90 h 841"/>
                              <a:gd name="T52" fmla="+- 0 8920 8920"/>
                              <a:gd name="T53" fmla="*/ T52 w 33"/>
                              <a:gd name="T54" fmla="+- 0 -78 -94"/>
                              <a:gd name="T55" fmla="*/ -78 h 841"/>
                              <a:gd name="T56" fmla="+- 0 8925 8920"/>
                              <a:gd name="T57" fmla="*/ T56 w 33"/>
                              <a:gd name="T58" fmla="+- 0 -67 -94"/>
                              <a:gd name="T59" fmla="*/ -67 h 841"/>
                              <a:gd name="T60" fmla="+- 0 8936 8920"/>
                              <a:gd name="T61" fmla="*/ T60 w 33"/>
                              <a:gd name="T62" fmla="+- 0 -62 -94"/>
                              <a:gd name="T63" fmla="*/ -62 h 841"/>
                              <a:gd name="T64" fmla="+- 0 8947 8920"/>
                              <a:gd name="T65" fmla="*/ T64 w 33"/>
                              <a:gd name="T66" fmla="+- 0 -67 -94"/>
                              <a:gd name="T67" fmla="*/ -67 h 841"/>
                              <a:gd name="T68" fmla="+- 0 8952 8920"/>
                              <a:gd name="T69" fmla="*/ T68 w 33"/>
                              <a:gd name="T70" fmla="+- 0 -78 -94"/>
                              <a:gd name="T71" fmla="*/ -78 h 8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3" h="841">
                                <a:moveTo>
                                  <a:pt x="32" y="824"/>
                                </a:moveTo>
                                <a:lnTo>
                                  <a:pt x="27" y="813"/>
                                </a:lnTo>
                                <a:lnTo>
                                  <a:pt x="16" y="808"/>
                                </a:lnTo>
                                <a:lnTo>
                                  <a:pt x="5" y="813"/>
                                </a:lnTo>
                                <a:lnTo>
                                  <a:pt x="0" y="824"/>
                                </a:lnTo>
                                <a:lnTo>
                                  <a:pt x="5" y="836"/>
                                </a:lnTo>
                                <a:lnTo>
                                  <a:pt x="16" y="841"/>
                                </a:lnTo>
                                <a:lnTo>
                                  <a:pt x="27" y="836"/>
                                </a:lnTo>
                                <a:lnTo>
                                  <a:pt x="32" y="824"/>
                                </a:lnTo>
                                <a:close/>
                                <a:moveTo>
                                  <a:pt x="32" y="16"/>
                                </a:moveTo>
                                <a:lnTo>
                                  <a:pt x="27" y="4"/>
                                </a:lnTo>
                                <a:lnTo>
                                  <a:pt x="16" y="0"/>
                                </a:lnTo>
                                <a:lnTo>
                                  <a:pt x="5" y="4"/>
                                </a:lnTo>
                                <a:lnTo>
                                  <a:pt x="0" y="16"/>
                                </a:lnTo>
                                <a:lnTo>
                                  <a:pt x="5" y="27"/>
                                </a:lnTo>
                                <a:lnTo>
                                  <a:pt x="16" y="32"/>
                                </a:lnTo>
                                <a:lnTo>
                                  <a:pt x="27" y="27"/>
                                </a:lnTo>
                                <a:lnTo>
                                  <a:pt x="3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id="docshapegroup35" o:spid="_x0000_s1061" style="width:1.65pt;height:42.05pt;margin-top:-4.7pt;margin-left:446pt;mso-position-horizontal-relative:page;position:absolute;z-index:251665408" coordorigin="8920,-94" coordsize="33,841">
                <v:shape id="docshape36" o:spid="_x0000_s1062" style="width:2;height:358;left:8936;mso-wrap-style:square;position:absolute;top:78;v-text-anchor:top;visibility:visible" coordsize="2,358" path="m,l,358,,xe" fillcolor="#283b8c" stroked="f">
                  <v:path arrowok="t" o:connecttype="custom" o:connectlocs="0,78;0,436;0,78" o:connectangles="0,0,0"/>
                </v:shape>
                <v:shape id="docshape37" o:spid="_x0000_s1063" style="width:2;height:358;left:8936;mso-wrap-style:square;position:absolute;top:78;v-text-anchor:top;visibility:visible" coordsize="2,358" path="m,358l,,,358xe" filled="f" strokeweight="0.54pt">
                  <v:path arrowok="t" o:connecttype="custom" o:connectlocs="0,436;0,78;0,436" o:connectangles="0,0,0"/>
                </v:shape>
                <v:line id="Line 42" o:spid="_x0000_s1064" style="mso-wrap-style:square;position:absolute;visibility:visible" from="8936,730" to="8936,730" o:connectortype="straight" strokeweight="1.62pt"/>
                <v:shape id="docshape38" o:spid="_x0000_s1065" style="width:33;height:841;left:8919;mso-wrap-style:square;position:absolute;top:-95;v-text-anchor:top;visibility:visible" coordsize="33,841" path="m32,824l27,813,16,808,5,813,,824l5,836l16,841l27,836l32,824xm32,16l27,4,16,,5,4,,16,5,27l16,32l27,27,32,16xe" fillcolor="black" stroked="f">
                  <v:path arrowok="t" o:connecttype="custom" o:connectlocs="32,730;27,719;16,714;5,719;0,730;5,742;16,747;27,742;32,730;32,-78;27,-90;16,-94;5,-90;0,-78;5,-67;16,-62;27,-67;32,-78" o:connectangles="0,0,0,0,0,0,0,0,0,0,0,0,0,0,0,0,0,0"/>
                </v:shape>
              </v:group>
            </w:pict>
          </mc:Fallback>
        </mc:AlternateContent>
      </w:r>
      <w:r>
        <w:rPr>
          <w:b/>
          <w:w w:val="105"/>
          <w:sz w:val="15"/>
          <w:rtl/>
          <w:lang w:val="ar"/>
        </w:rPr>
        <w:t>__ %</w:t>
      </w:r>
    </w:p>
    <w:p w14:paraId="0455BC92" w14:textId="77777777" w:rsidR="00DB5230" w:rsidRDefault="00DB5230">
      <w:pPr>
        <w:pStyle w:val="BodyText"/>
        <w:spacing w:before="2"/>
        <w:rPr>
          <w:b/>
          <w:sz w:val="16"/>
        </w:rPr>
      </w:pPr>
    </w:p>
    <w:p w14:paraId="682FE5E8" w14:textId="77777777" w:rsidR="00DB5230" w:rsidRDefault="000C77F4">
      <w:pPr>
        <w:bidi/>
        <w:ind w:left="159"/>
        <w:rPr>
          <w:i/>
          <w:sz w:val="14"/>
        </w:rPr>
      </w:pPr>
      <w:r>
        <w:rPr>
          <w:i/>
          <w:sz w:val="14"/>
          <w:rtl/>
          <w:lang w:val="ar"/>
        </w:rPr>
        <w:t>أتقن _ من 10 مهارات</w:t>
      </w:r>
    </w:p>
    <w:p w14:paraId="1093F051" w14:textId="77777777" w:rsidR="00DB5230" w:rsidRDefault="00DB5230">
      <w:pPr>
        <w:rPr>
          <w:sz w:val="14"/>
        </w:rPr>
        <w:sectPr w:rsidR="00DB5230">
          <w:type w:val="continuous"/>
          <w:pgSz w:w="12240" w:h="15840"/>
          <w:pgMar w:top="2980" w:right="740" w:bottom="280" w:left="740" w:header="1209" w:footer="0" w:gutter="0"/>
          <w:cols w:num="4" w:space="720" w:equalWidth="0">
            <w:col w:w="2259" w:space="311"/>
            <w:col w:w="1510" w:space="1458"/>
            <w:col w:w="2350" w:space="221"/>
            <w:col w:w="2651"/>
          </w:cols>
        </w:sectPr>
      </w:pPr>
    </w:p>
    <w:p w14:paraId="167710A5" w14:textId="62A17E1B" w:rsidR="00DB5230" w:rsidRPr="009D34B7" w:rsidRDefault="009D34B7">
      <w:pPr>
        <w:pStyle w:val="BodyText"/>
        <w:bidi/>
        <w:spacing w:before="11"/>
        <w:rPr>
          <w:iCs/>
        </w:rPr>
      </w:pPr>
      <w:r>
        <w:rPr>
          <w:iCs/>
          <w:rtl/>
          <w:lang w:val="ar"/>
        </w:rPr>
        <w:t xml:space="preserve">     + لم تُقيّم أي عناصر في هذا المجال.</w:t>
      </w:r>
    </w:p>
    <w:p w14:paraId="70C64CC6" w14:textId="77777777" w:rsidR="00DB5230" w:rsidRDefault="000C77F4">
      <w:pPr>
        <w:pStyle w:val="BodyText"/>
        <w:spacing w:line="20" w:lineRule="exact"/>
        <w:ind w:left="103"/>
        <w:rPr>
          <w:sz w:val="2"/>
        </w:rPr>
      </w:pPr>
      <w:r>
        <w:rPr>
          <w:noProof/>
          <w:sz w:val="2"/>
        </w:rPr>
        <mc:AlternateContent>
          <mc:Choice Requires="wpg">
            <w:drawing>
              <wp:inline distT="0" distB="0" distL="0" distR="0" wp14:anchorId="7EA97F0A" wp14:editId="477BABFA">
                <wp:extent cx="6550660" cy="5080"/>
                <wp:effectExtent l="11430" t="9525" r="10160" b="4445"/>
                <wp:docPr id="48" name="docshapegroup39"/>
                <wp:cNvGraphicFramePr/>
                <a:graphic xmlns:a="http://schemas.openxmlformats.org/drawingml/2006/main">
                  <a:graphicData uri="http://schemas.microsoft.com/office/word/2010/wordprocessingGroup">
                    <wpg:wgp>
                      <wpg:cNvGrpSpPr/>
                      <wpg:grpSpPr>
                        <a:xfrm>
                          <a:off x="0" y="0"/>
                          <a:ext cx="6550660" cy="5080"/>
                          <a:chOff x="0" y="0"/>
                          <a:chExt cx="10316" cy="8"/>
                        </a:xfrm>
                      </wpg:grpSpPr>
                      <wps:wsp>
                        <wps:cNvPr id="49" name="docshape40"/>
                        <wps:cNvSpPr/>
                        <wps:spPr bwMode="auto">
                          <a:xfrm>
                            <a:off x="0" y="3"/>
                            <a:ext cx="10316" cy="2"/>
                          </a:xfrm>
                          <a:custGeom>
                            <a:avLst/>
                            <a:gdLst>
                              <a:gd name="T0" fmla="*/ 0 w 10316"/>
                              <a:gd name="T1" fmla="*/ 10316 w 10316"/>
                              <a:gd name="T2" fmla="*/ 0 w 10316"/>
                              <a:gd name="T3" fmla="*/ 10316 w 10316"/>
                            </a:gdLst>
                            <a:ahLst/>
                            <a:cxnLst>
                              <a:cxn ang="0">
                                <a:pos x="T0" y="0"/>
                              </a:cxn>
                              <a:cxn ang="0">
                                <a:pos x="T1" y="0"/>
                              </a:cxn>
                              <a:cxn ang="0">
                                <a:pos x="T2" y="0"/>
                              </a:cxn>
                              <a:cxn ang="0">
                                <a:pos x="T3" y="0"/>
                              </a:cxn>
                            </a:cxnLst>
                            <a:rect l="0" t="0" r="r" b="b"/>
                            <a:pathLst>
                              <a:path w="10316">
                                <a:moveTo>
                                  <a:pt x="0" y="0"/>
                                </a:moveTo>
                                <a:lnTo>
                                  <a:pt x="10316" y="0"/>
                                </a:lnTo>
                                <a:moveTo>
                                  <a:pt x="0" y="0"/>
                                </a:moveTo>
                                <a:lnTo>
                                  <a:pt x="10316" y="0"/>
                                </a:lnTo>
                              </a:path>
                            </a:pathLst>
                          </a:custGeom>
                          <a:noFill/>
                          <a:ln w="5057">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g:wgp>
                  </a:graphicData>
                </a:graphic>
              </wp:inline>
            </w:drawing>
          </mc:Choice>
          <mc:Fallback>
            <w:pict>
              <v:group id="docshapegroup39" o:spid="_x0000_i1066" style="width:515.8pt;height:0.4pt;mso-position-horizontal-relative:char;mso-position-vertical-relative:line" coordsize="10316,8">
                <v:shape id="docshape40" o:spid="_x0000_s1067" style="width:10316;height:2;mso-wrap-style:square;position:absolute;top:3;v-text-anchor:top;visibility:visible" coordsize="10316,2" path="m,l10316,m,l10316,e" filled="f" strokeweight="0.4pt">
                  <v:path arrowok="t" o:connecttype="custom" o:connectlocs="0,0;10316,0;0,0;10316,0" o:connectangles="0,0,0,0"/>
                </v:shape>
                <w10:wrap type="none"/>
                <w10:anchorlock/>
              </v:group>
            </w:pict>
          </mc:Fallback>
        </mc:AlternateContent>
      </w:r>
    </w:p>
    <w:p w14:paraId="027C4909" w14:textId="73730C62" w:rsidR="00DB5230" w:rsidRDefault="000C77F4" w:rsidP="004D24C9">
      <w:pPr>
        <w:pStyle w:val="BodyText"/>
        <w:bidi/>
        <w:spacing w:before="121" w:line="256" w:lineRule="auto"/>
        <w:ind w:left="107" w:right="95"/>
      </w:pPr>
      <w:r>
        <w:rPr>
          <w:rtl/>
          <w:lang w:val="ar"/>
        </w:rPr>
        <w:t xml:space="preserve">معلومات أوفى عن أداء </w:t>
      </w:r>
      <w:r w:rsidR="004D24C9">
        <w:rPr>
          <w:rFonts w:hint="cs"/>
          <w:color w:val="26282A"/>
          <w:rtl/>
        </w:rPr>
        <w:t>[اسم الطالب]</w:t>
      </w:r>
      <w:r w:rsidR="004D24C9">
        <w:rPr>
          <w:color w:val="26282A"/>
        </w:rPr>
        <w:t xml:space="preserve"> </w:t>
      </w:r>
      <w:r>
        <w:rPr>
          <w:rtl/>
          <w:lang w:val="ar"/>
        </w:rPr>
        <w:t>في كل عنصر من العناصر الأساسية التي تشكّل المجالات الموجودة في الملف التعليمي.</w:t>
      </w:r>
    </w:p>
    <w:p w14:paraId="750A908B" w14:textId="77777777" w:rsidR="00DB5230" w:rsidRDefault="00DB5230">
      <w:pPr>
        <w:pStyle w:val="BodyText"/>
        <w:rPr>
          <w:sz w:val="26"/>
        </w:rPr>
      </w:pPr>
    </w:p>
    <w:p w14:paraId="31582022" w14:textId="77777777" w:rsidR="00DB5230" w:rsidRDefault="00DB5230">
      <w:pPr>
        <w:pStyle w:val="BodyText"/>
        <w:rPr>
          <w:sz w:val="26"/>
        </w:rPr>
      </w:pPr>
    </w:p>
    <w:p w14:paraId="1CD577AB" w14:textId="77777777" w:rsidR="00DB5230" w:rsidRDefault="00DB5230">
      <w:pPr>
        <w:pStyle w:val="BodyText"/>
        <w:rPr>
          <w:sz w:val="26"/>
        </w:rPr>
      </w:pPr>
    </w:p>
    <w:p w14:paraId="445CA141" w14:textId="77777777" w:rsidR="00DB5230" w:rsidRDefault="00DB5230">
      <w:pPr>
        <w:pStyle w:val="BodyText"/>
        <w:rPr>
          <w:sz w:val="26"/>
        </w:rPr>
      </w:pPr>
    </w:p>
    <w:p w14:paraId="30A3150E" w14:textId="77777777" w:rsidR="00DB5230" w:rsidRDefault="00DB5230">
      <w:pPr>
        <w:pStyle w:val="BodyText"/>
        <w:rPr>
          <w:sz w:val="26"/>
        </w:rPr>
      </w:pPr>
    </w:p>
    <w:p w14:paraId="7B6B76C6" w14:textId="77777777" w:rsidR="00DB5230" w:rsidRDefault="00DB5230">
      <w:pPr>
        <w:pStyle w:val="BodyText"/>
        <w:rPr>
          <w:sz w:val="26"/>
        </w:rPr>
      </w:pPr>
    </w:p>
    <w:p w14:paraId="64B88F13" w14:textId="77777777" w:rsidR="00DB5230" w:rsidRDefault="00DB5230">
      <w:pPr>
        <w:pStyle w:val="BodyText"/>
        <w:rPr>
          <w:sz w:val="26"/>
        </w:rPr>
      </w:pPr>
    </w:p>
    <w:p w14:paraId="1755C391" w14:textId="77777777" w:rsidR="00DB5230" w:rsidRDefault="00DB5230">
      <w:pPr>
        <w:pStyle w:val="BodyText"/>
        <w:rPr>
          <w:sz w:val="26"/>
        </w:rPr>
      </w:pPr>
    </w:p>
    <w:p w14:paraId="503C4839" w14:textId="77777777" w:rsidR="00DB5230" w:rsidRDefault="00DB5230">
      <w:pPr>
        <w:pStyle w:val="BodyText"/>
        <w:rPr>
          <w:sz w:val="26"/>
        </w:rPr>
      </w:pPr>
    </w:p>
    <w:p w14:paraId="33AB958A" w14:textId="77777777" w:rsidR="00DB5230" w:rsidRDefault="00DB5230">
      <w:pPr>
        <w:pStyle w:val="BodyText"/>
        <w:rPr>
          <w:sz w:val="26"/>
        </w:rPr>
      </w:pPr>
    </w:p>
    <w:p w14:paraId="58949903" w14:textId="77777777" w:rsidR="00DB5230" w:rsidRDefault="00DB5230">
      <w:pPr>
        <w:pStyle w:val="BodyText"/>
        <w:rPr>
          <w:sz w:val="26"/>
        </w:rPr>
      </w:pPr>
    </w:p>
    <w:p w14:paraId="57BEE5AD" w14:textId="77777777" w:rsidR="00DB5230" w:rsidRDefault="00DB5230">
      <w:pPr>
        <w:pStyle w:val="BodyText"/>
        <w:rPr>
          <w:sz w:val="26"/>
        </w:rPr>
      </w:pPr>
    </w:p>
    <w:p w14:paraId="517DF2AA" w14:textId="77777777" w:rsidR="00DB5230" w:rsidRDefault="00DB5230">
      <w:pPr>
        <w:pStyle w:val="BodyText"/>
        <w:rPr>
          <w:sz w:val="26"/>
        </w:rPr>
      </w:pPr>
    </w:p>
    <w:p w14:paraId="67D35546" w14:textId="77777777" w:rsidR="00DB5230" w:rsidRDefault="00DB5230">
      <w:pPr>
        <w:pStyle w:val="BodyText"/>
        <w:rPr>
          <w:sz w:val="26"/>
        </w:rPr>
      </w:pPr>
    </w:p>
    <w:p w14:paraId="317B3F63" w14:textId="77777777" w:rsidR="00DB5230" w:rsidRDefault="00DB5230">
      <w:pPr>
        <w:pStyle w:val="BodyText"/>
        <w:rPr>
          <w:sz w:val="26"/>
        </w:rPr>
      </w:pPr>
    </w:p>
    <w:p w14:paraId="603B9473" w14:textId="77777777" w:rsidR="00DB5230" w:rsidRDefault="00DB5230">
      <w:pPr>
        <w:pStyle w:val="BodyText"/>
        <w:rPr>
          <w:sz w:val="26"/>
        </w:rPr>
      </w:pPr>
    </w:p>
    <w:p w14:paraId="68BAF7A9" w14:textId="77777777" w:rsidR="00DB5230" w:rsidRDefault="00DB5230">
      <w:pPr>
        <w:pStyle w:val="BodyText"/>
        <w:rPr>
          <w:sz w:val="26"/>
        </w:rPr>
      </w:pPr>
    </w:p>
    <w:p w14:paraId="67BC0035" w14:textId="77777777" w:rsidR="00DB5230" w:rsidRDefault="00DB5230">
      <w:pPr>
        <w:pStyle w:val="BodyText"/>
        <w:rPr>
          <w:sz w:val="26"/>
        </w:rPr>
      </w:pPr>
    </w:p>
    <w:p w14:paraId="3260EE16" w14:textId="77777777" w:rsidR="00DB5230" w:rsidRDefault="00DB5230">
      <w:pPr>
        <w:pStyle w:val="BodyText"/>
        <w:rPr>
          <w:sz w:val="26"/>
        </w:rPr>
      </w:pPr>
    </w:p>
    <w:p w14:paraId="4B9A8CFF" w14:textId="77777777" w:rsidR="00DB5230" w:rsidRDefault="00DB5230">
      <w:pPr>
        <w:pStyle w:val="BodyText"/>
        <w:rPr>
          <w:sz w:val="26"/>
        </w:rPr>
      </w:pPr>
    </w:p>
    <w:p w14:paraId="031FE5A9" w14:textId="77777777" w:rsidR="00DB5230" w:rsidRDefault="00DB5230">
      <w:pPr>
        <w:pStyle w:val="BodyText"/>
        <w:rPr>
          <w:sz w:val="26"/>
        </w:rPr>
      </w:pPr>
    </w:p>
    <w:p w14:paraId="79BA41C2" w14:textId="77777777" w:rsidR="00DB5230" w:rsidRDefault="00DB5230">
      <w:pPr>
        <w:pStyle w:val="BodyText"/>
        <w:rPr>
          <w:sz w:val="26"/>
        </w:rPr>
      </w:pPr>
    </w:p>
    <w:p w14:paraId="7979A69D" w14:textId="77777777" w:rsidR="00DB5230" w:rsidRDefault="00DB5230">
      <w:pPr>
        <w:pStyle w:val="BodyText"/>
        <w:rPr>
          <w:sz w:val="26"/>
        </w:rPr>
      </w:pPr>
    </w:p>
    <w:p w14:paraId="4AF9BE9C" w14:textId="77777777" w:rsidR="00DB5230" w:rsidRDefault="00DB5230">
      <w:pPr>
        <w:pStyle w:val="BodyText"/>
        <w:rPr>
          <w:sz w:val="26"/>
        </w:rPr>
      </w:pPr>
    </w:p>
    <w:p w14:paraId="6A123DF6" w14:textId="77777777" w:rsidR="00DB5230" w:rsidRDefault="00DB5230">
      <w:pPr>
        <w:pStyle w:val="BodyText"/>
        <w:rPr>
          <w:sz w:val="26"/>
        </w:rPr>
      </w:pPr>
    </w:p>
    <w:p w14:paraId="58DFF7A8" w14:textId="77777777" w:rsidR="00DB5230" w:rsidRDefault="00DB5230">
      <w:pPr>
        <w:pStyle w:val="BodyText"/>
        <w:rPr>
          <w:sz w:val="26"/>
        </w:rPr>
      </w:pPr>
    </w:p>
    <w:p w14:paraId="232CDA73" w14:textId="77777777" w:rsidR="00DB5230" w:rsidRDefault="00DB5230">
      <w:pPr>
        <w:pStyle w:val="BodyText"/>
        <w:rPr>
          <w:sz w:val="26"/>
        </w:rPr>
      </w:pPr>
    </w:p>
    <w:p w14:paraId="0AC52F45" w14:textId="77777777" w:rsidR="00DB5230" w:rsidRDefault="00DB5230">
      <w:pPr>
        <w:pStyle w:val="BodyText"/>
        <w:spacing w:before="2"/>
        <w:rPr>
          <w:sz w:val="30"/>
        </w:rPr>
      </w:pPr>
    </w:p>
    <w:p w14:paraId="49B3141A" w14:textId="77777777" w:rsidR="00DB5230" w:rsidRDefault="000C77F4">
      <w:pPr>
        <w:tabs>
          <w:tab w:val="left" w:pos="9524"/>
        </w:tabs>
        <w:bidi/>
        <w:ind w:left="107"/>
      </w:pPr>
      <w:r>
        <w:rPr>
          <w:sz w:val="20"/>
          <w:rtl/>
          <w:lang w:val="ar"/>
        </w:rPr>
        <w:t>للحصول على معلومات أوفى بما يشمل المصادر، يرجى زيارة https://dynamiclearningmaps.org/states.</w:t>
      </w:r>
      <w:r>
        <w:rPr>
          <w:sz w:val="20"/>
          <w:rtl/>
          <w:lang w:val="ar"/>
        </w:rPr>
        <w:tab/>
      </w:r>
      <w:r>
        <w:rPr>
          <w:rtl/>
          <w:lang w:val="ar"/>
        </w:rPr>
        <w:t>الصفحة 2 من 2</w:t>
      </w:r>
    </w:p>
    <w:p w14:paraId="7616FF76" w14:textId="77777777" w:rsidR="00DB5230" w:rsidRDefault="00DB5230">
      <w:pPr>
        <w:sectPr w:rsidR="00DB5230">
          <w:type w:val="continuous"/>
          <w:pgSz w:w="12240" w:h="15840"/>
          <w:pgMar w:top="2980" w:right="740" w:bottom="280" w:left="740" w:header="1209" w:footer="0" w:gutter="0"/>
          <w:cols w:space="720"/>
        </w:sectPr>
      </w:pPr>
    </w:p>
    <w:p w14:paraId="73C2EDD7" w14:textId="2470009A" w:rsidR="00DB5230" w:rsidRDefault="000C77F4" w:rsidP="00F87D9D">
      <w:pPr>
        <w:bidi/>
        <w:ind w:left="112" w:right="183"/>
        <w:rPr>
          <w:sz w:val="23"/>
        </w:rPr>
      </w:pPr>
      <w:r>
        <w:rPr>
          <w:sz w:val="23"/>
          <w:rtl/>
          <w:lang w:val="ar"/>
        </w:rPr>
        <w:lastRenderedPageBreak/>
        <w:t xml:space="preserve">يوجد أدناه ملخص أداء </w:t>
      </w:r>
      <w:r w:rsidR="00F87D9D">
        <w:rPr>
          <w:rFonts w:hint="cs"/>
          <w:color w:val="26282A"/>
          <w:rtl/>
        </w:rPr>
        <w:t xml:space="preserve">[اسم الطالب] </w:t>
      </w:r>
      <w:r>
        <w:rPr>
          <w:sz w:val="23"/>
          <w:rtl/>
          <w:lang w:val="ar"/>
        </w:rPr>
        <w:t xml:space="preserve">في العناصر الأساسية لمادة آداب اللغة الإنجليزية للصف 3. تستند هذه المعلومات إلى كل اختبارات خرائط التعلّم الدينامية DLM التي أداها </w:t>
      </w:r>
      <w:r w:rsidR="004D24C9">
        <w:rPr>
          <w:rFonts w:hint="cs"/>
          <w:color w:val="26282A"/>
          <w:rtl/>
        </w:rPr>
        <w:t>[اسم الطالب]</w:t>
      </w:r>
      <w:r w:rsidR="004D24C9">
        <w:rPr>
          <w:color w:val="26282A"/>
        </w:rPr>
        <w:t xml:space="preserve"> </w:t>
      </w:r>
      <w:r>
        <w:rPr>
          <w:sz w:val="23"/>
          <w:rtl/>
          <w:lang w:val="ar"/>
        </w:rPr>
        <w:t xml:space="preserve">خلال ربيع </w:t>
      </w:r>
      <w:r w:rsidR="002174BA">
        <w:rPr>
          <w:sz w:val="23"/>
          <w:rtl/>
          <w:lang w:val="ar"/>
        </w:rPr>
        <w:t xml:space="preserve">2023 </w:t>
      </w:r>
      <w:r>
        <w:rPr>
          <w:sz w:val="23"/>
          <w:rtl/>
          <w:lang w:val="ar"/>
        </w:rPr>
        <w:t xml:space="preserve">. خضع </w:t>
      </w:r>
      <w:r w:rsidR="004D24C9">
        <w:rPr>
          <w:rFonts w:hint="cs"/>
          <w:color w:val="26282A"/>
          <w:rtl/>
        </w:rPr>
        <w:t>[اسم الطالب]</w:t>
      </w:r>
      <w:r w:rsidR="004D24C9">
        <w:rPr>
          <w:color w:val="26282A"/>
        </w:rPr>
        <w:t xml:space="preserve"> </w:t>
      </w:r>
      <w:r>
        <w:rPr>
          <w:sz w:val="23"/>
          <w:rtl/>
          <w:lang w:val="ar"/>
        </w:rPr>
        <w:t>للتقييم في ___ من 10 عناصر أساسية و__ من 4 مجالات متوقعة في الصف 3.</w:t>
      </w:r>
    </w:p>
    <w:p w14:paraId="182B39A2" w14:textId="77777777" w:rsidR="00DB5230" w:rsidRDefault="000C77F4" w:rsidP="00D81971">
      <w:pPr>
        <w:bidi/>
        <w:ind w:left="112" w:right="183"/>
        <w:rPr>
          <w:sz w:val="23"/>
        </w:rPr>
      </w:pPr>
      <w:r>
        <w:rPr>
          <w:sz w:val="23"/>
          <w:rtl/>
          <w:lang w:val="ar"/>
        </w:rPr>
        <w:t>إن إظهار إتقان المستوى خلال التقييم يفترض فيه إتقان كل المستويات السابقة بهذا العنصر الأساسي. يصف هذا الجدول المهارات التي يُظهرها طفلك في التقييم ومقارنة هذه المهارات بالتوقعات الخاصة بهذا المستوى.</w:t>
      </w:r>
    </w:p>
    <w:tbl>
      <w:tblPr>
        <w:tblStyle w:val="TableGrid"/>
        <w:bidiVisual/>
        <w:tblW w:w="0" w:type="auto"/>
        <w:tblLook w:val="04A0" w:firstRow="1" w:lastRow="0" w:firstColumn="1" w:lastColumn="0" w:noHBand="0" w:noVBand="1"/>
      </w:tblPr>
      <w:tblGrid>
        <w:gridCol w:w="1444"/>
        <w:gridCol w:w="1597"/>
        <w:gridCol w:w="1796"/>
        <w:gridCol w:w="2324"/>
        <w:gridCol w:w="2057"/>
        <w:gridCol w:w="2059"/>
        <w:gridCol w:w="2313"/>
      </w:tblGrid>
      <w:tr w:rsidR="00DB12AF" w:rsidRPr="00D81971" w14:paraId="3ABBF3F6" w14:textId="77777777" w:rsidTr="00D81971">
        <w:tc>
          <w:tcPr>
            <w:tcW w:w="13590" w:type="dxa"/>
            <w:gridSpan w:val="7"/>
            <w:tcBorders>
              <w:top w:val="single" w:sz="12" w:space="0" w:color="auto"/>
            </w:tcBorders>
          </w:tcPr>
          <w:p w14:paraId="60E7E152" w14:textId="77777777" w:rsidR="00FB6EED" w:rsidRPr="00D81971" w:rsidRDefault="000C77F4" w:rsidP="00D81971">
            <w:pPr>
              <w:pStyle w:val="BodyText"/>
              <w:bidi/>
              <w:jc w:val="center"/>
              <w:rPr>
                <w:sz w:val="16"/>
                <w:szCs w:val="20"/>
              </w:rPr>
            </w:pPr>
            <w:r w:rsidRPr="00D81971">
              <w:rPr>
                <w:b/>
                <w:sz w:val="16"/>
                <w:szCs w:val="20"/>
                <w:rtl/>
                <w:lang w:val="ar"/>
              </w:rPr>
              <w:t>مستوى الإتقان التقديري</w:t>
            </w:r>
          </w:p>
        </w:tc>
      </w:tr>
      <w:tr w:rsidR="00DB12AF" w:rsidRPr="00D81971" w14:paraId="4242F375" w14:textId="77777777" w:rsidTr="00D81971">
        <w:tc>
          <w:tcPr>
            <w:tcW w:w="1444" w:type="dxa"/>
            <w:tcBorders>
              <w:bottom w:val="single" w:sz="12" w:space="0" w:color="auto"/>
              <w:right w:val="nil"/>
            </w:tcBorders>
            <w:vAlign w:val="bottom"/>
          </w:tcPr>
          <w:p w14:paraId="578AF0CB" w14:textId="77777777" w:rsidR="00FB6EED" w:rsidRPr="00D81971" w:rsidRDefault="00FB6EED" w:rsidP="00D81971">
            <w:pPr>
              <w:pStyle w:val="TableParagraph"/>
              <w:jc w:val="center"/>
              <w:rPr>
                <w:sz w:val="16"/>
                <w:szCs w:val="20"/>
              </w:rPr>
            </w:pPr>
          </w:p>
          <w:p w14:paraId="08448014" w14:textId="77777777" w:rsidR="00FB6EED" w:rsidRPr="00D81971" w:rsidRDefault="00FB6EED" w:rsidP="00D81971">
            <w:pPr>
              <w:pStyle w:val="TableParagraph"/>
              <w:jc w:val="center"/>
              <w:rPr>
                <w:sz w:val="16"/>
                <w:szCs w:val="20"/>
              </w:rPr>
            </w:pPr>
          </w:p>
          <w:p w14:paraId="46F23B0F" w14:textId="77777777" w:rsidR="00FB6EED" w:rsidRPr="00D81971" w:rsidRDefault="000C77F4" w:rsidP="00D81971">
            <w:pPr>
              <w:pStyle w:val="BodyText"/>
              <w:bidi/>
              <w:jc w:val="center"/>
              <w:rPr>
                <w:sz w:val="16"/>
                <w:szCs w:val="20"/>
              </w:rPr>
            </w:pPr>
            <w:r w:rsidRPr="00D81971">
              <w:rPr>
                <w:b/>
                <w:w w:val="105"/>
                <w:sz w:val="16"/>
                <w:szCs w:val="20"/>
                <w:rtl/>
                <w:lang w:val="ar"/>
              </w:rPr>
              <w:t>المجال</w:t>
            </w:r>
          </w:p>
        </w:tc>
        <w:tc>
          <w:tcPr>
            <w:tcW w:w="1597" w:type="dxa"/>
            <w:tcBorders>
              <w:left w:val="nil"/>
              <w:bottom w:val="single" w:sz="12" w:space="0" w:color="auto"/>
              <w:right w:val="nil"/>
            </w:tcBorders>
            <w:vAlign w:val="bottom"/>
          </w:tcPr>
          <w:p w14:paraId="55D08657" w14:textId="77777777" w:rsidR="00FB6EED" w:rsidRPr="00D81971" w:rsidRDefault="000C77F4" w:rsidP="00D81971">
            <w:pPr>
              <w:pStyle w:val="BodyText"/>
              <w:bidi/>
              <w:jc w:val="center"/>
              <w:rPr>
                <w:sz w:val="16"/>
                <w:szCs w:val="20"/>
              </w:rPr>
            </w:pPr>
            <w:r w:rsidRPr="00D81971">
              <w:rPr>
                <w:b/>
                <w:sz w:val="16"/>
                <w:szCs w:val="20"/>
                <w:rtl/>
                <w:lang w:val="ar"/>
              </w:rPr>
              <w:t>العنصر الأساسي</w:t>
            </w:r>
          </w:p>
        </w:tc>
        <w:tc>
          <w:tcPr>
            <w:tcW w:w="1796" w:type="dxa"/>
            <w:tcBorders>
              <w:left w:val="nil"/>
              <w:bottom w:val="single" w:sz="12" w:space="0" w:color="auto"/>
              <w:right w:val="nil"/>
            </w:tcBorders>
            <w:vAlign w:val="bottom"/>
          </w:tcPr>
          <w:p w14:paraId="3BBE93EB" w14:textId="77777777" w:rsidR="00FB6EED" w:rsidRPr="00D81971" w:rsidRDefault="000C77F4" w:rsidP="00D81971">
            <w:pPr>
              <w:pStyle w:val="BodyText"/>
              <w:bidi/>
              <w:jc w:val="center"/>
              <w:rPr>
                <w:sz w:val="16"/>
                <w:szCs w:val="20"/>
              </w:rPr>
            </w:pPr>
            <w:r w:rsidRPr="00D81971">
              <w:rPr>
                <w:w w:val="105"/>
                <w:sz w:val="16"/>
                <w:szCs w:val="20"/>
                <w:rtl/>
                <w:lang w:val="ar"/>
              </w:rPr>
              <w:t>1</w:t>
            </w:r>
          </w:p>
        </w:tc>
        <w:tc>
          <w:tcPr>
            <w:tcW w:w="2324" w:type="dxa"/>
            <w:tcBorders>
              <w:left w:val="nil"/>
              <w:bottom w:val="single" w:sz="12" w:space="0" w:color="auto"/>
              <w:right w:val="nil"/>
            </w:tcBorders>
            <w:vAlign w:val="bottom"/>
          </w:tcPr>
          <w:p w14:paraId="193D6FD2" w14:textId="77777777" w:rsidR="00FB6EED" w:rsidRPr="00D81971" w:rsidRDefault="000C77F4" w:rsidP="00D81971">
            <w:pPr>
              <w:pStyle w:val="BodyText"/>
              <w:bidi/>
              <w:jc w:val="center"/>
              <w:rPr>
                <w:sz w:val="16"/>
                <w:szCs w:val="20"/>
              </w:rPr>
            </w:pPr>
            <w:r w:rsidRPr="00D81971">
              <w:rPr>
                <w:w w:val="105"/>
                <w:sz w:val="16"/>
                <w:szCs w:val="20"/>
                <w:rtl/>
                <w:lang w:val="ar"/>
              </w:rPr>
              <w:t>2</w:t>
            </w:r>
          </w:p>
        </w:tc>
        <w:tc>
          <w:tcPr>
            <w:tcW w:w="2057" w:type="dxa"/>
            <w:tcBorders>
              <w:left w:val="nil"/>
              <w:bottom w:val="single" w:sz="12" w:space="0" w:color="auto"/>
              <w:right w:val="nil"/>
            </w:tcBorders>
            <w:vAlign w:val="bottom"/>
          </w:tcPr>
          <w:p w14:paraId="64F78FC6" w14:textId="77777777" w:rsidR="00FB6EED" w:rsidRPr="00D81971" w:rsidRDefault="000C77F4" w:rsidP="00D81971">
            <w:pPr>
              <w:pStyle w:val="BodyText"/>
              <w:bidi/>
              <w:jc w:val="center"/>
              <w:rPr>
                <w:sz w:val="16"/>
                <w:szCs w:val="20"/>
              </w:rPr>
            </w:pPr>
            <w:r w:rsidRPr="00D81971">
              <w:rPr>
                <w:w w:val="105"/>
                <w:sz w:val="16"/>
                <w:szCs w:val="20"/>
                <w:rtl/>
                <w:lang w:val="ar"/>
              </w:rPr>
              <w:t>3</w:t>
            </w:r>
          </w:p>
        </w:tc>
        <w:tc>
          <w:tcPr>
            <w:tcW w:w="2059" w:type="dxa"/>
            <w:tcBorders>
              <w:left w:val="nil"/>
              <w:bottom w:val="single" w:sz="12" w:space="0" w:color="auto"/>
              <w:right w:val="nil"/>
            </w:tcBorders>
            <w:vAlign w:val="bottom"/>
          </w:tcPr>
          <w:p w14:paraId="08537986" w14:textId="77777777" w:rsidR="00FB6EED" w:rsidRPr="00D81971" w:rsidRDefault="000C77F4" w:rsidP="00D81971">
            <w:pPr>
              <w:pStyle w:val="BodyText"/>
              <w:bidi/>
              <w:jc w:val="center"/>
              <w:rPr>
                <w:sz w:val="16"/>
                <w:szCs w:val="20"/>
              </w:rPr>
            </w:pPr>
            <w:r w:rsidRPr="00D81971">
              <w:rPr>
                <w:w w:val="105"/>
                <w:sz w:val="16"/>
                <w:szCs w:val="20"/>
                <w:rtl/>
                <w:lang w:val="ar"/>
              </w:rPr>
              <w:t>4 (الهدف)</w:t>
            </w:r>
          </w:p>
        </w:tc>
        <w:tc>
          <w:tcPr>
            <w:tcW w:w="2313" w:type="dxa"/>
            <w:tcBorders>
              <w:left w:val="nil"/>
              <w:bottom w:val="single" w:sz="12" w:space="0" w:color="auto"/>
              <w:right w:val="single" w:sz="4" w:space="0" w:color="auto"/>
            </w:tcBorders>
            <w:vAlign w:val="bottom"/>
          </w:tcPr>
          <w:p w14:paraId="0569ADF3" w14:textId="77777777" w:rsidR="00FB6EED" w:rsidRPr="00D81971" w:rsidRDefault="000C77F4" w:rsidP="00D81971">
            <w:pPr>
              <w:pStyle w:val="BodyText"/>
              <w:bidi/>
              <w:jc w:val="center"/>
              <w:rPr>
                <w:sz w:val="16"/>
                <w:szCs w:val="20"/>
              </w:rPr>
            </w:pPr>
            <w:r w:rsidRPr="00D81971">
              <w:rPr>
                <w:w w:val="105"/>
                <w:sz w:val="16"/>
                <w:szCs w:val="20"/>
                <w:rtl/>
                <w:lang w:val="ar"/>
              </w:rPr>
              <w:t>5</w:t>
            </w:r>
          </w:p>
        </w:tc>
      </w:tr>
      <w:tr w:rsidR="00DB12AF" w:rsidRPr="00D81971" w14:paraId="571866BA" w14:textId="77777777" w:rsidTr="00D81971">
        <w:trPr>
          <w:trHeight w:val="1123"/>
        </w:trPr>
        <w:tc>
          <w:tcPr>
            <w:tcW w:w="1444" w:type="dxa"/>
            <w:tcBorders>
              <w:top w:val="single" w:sz="12" w:space="0" w:color="auto"/>
              <w:bottom w:val="single" w:sz="12" w:space="0" w:color="auto"/>
            </w:tcBorders>
            <w:vAlign w:val="center"/>
          </w:tcPr>
          <w:p w14:paraId="37799438" w14:textId="77777777" w:rsidR="00FB6EED" w:rsidRPr="00D81971" w:rsidRDefault="000C77F4" w:rsidP="00D81971">
            <w:pPr>
              <w:pStyle w:val="BodyText"/>
              <w:bidi/>
              <w:jc w:val="center"/>
              <w:rPr>
                <w:sz w:val="16"/>
                <w:szCs w:val="20"/>
              </w:rPr>
            </w:pPr>
            <w:r w:rsidRPr="00D81971">
              <w:rPr>
                <w:w w:val="105"/>
                <w:sz w:val="16"/>
                <w:szCs w:val="20"/>
                <w:rtl/>
                <w:lang w:val="ar"/>
              </w:rPr>
              <w:t>مادة آداب اللغة الإنجليزية.الدورة 1.1</w:t>
            </w:r>
          </w:p>
        </w:tc>
        <w:tc>
          <w:tcPr>
            <w:tcW w:w="1597" w:type="dxa"/>
            <w:tcBorders>
              <w:top w:val="single" w:sz="12" w:space="0" w:color="auto"/>
              <w:bottom w:val="single" w:sz="12" w:space="0" w:color="auto"/>
              <w:right w:val="nil"/>
            </w:tcBorders>
            <w:vAlign w:val="center"/>
          </w:tcPr>
          <w:p w14:paraId="57426507" w14:textId="77777777" w:rsidR="00FB6EED" w:rsidRPr="00D81971" w:rsidRDefault="000C77F4" w:rsidP="00D81971">
            <w:pPr>
              <w:pStyle w:val="BodyText"/>
              <w:bidi/>
              <w:jc w:val="center"/>
              <w:rPr>
                <w:sz w:val="16"/>
                <w:szCs w:val="20"/>
              </w:rPr>
            </w:pPr>
            <w:r w:rsidRPr="00D81971">
              <w:rPr>
                <w:w w:val="105"/>
                <w:sz w:val="16"/>
                <w:szCs w:val="20"/>
                <w:rtl/>
                <w:lang w:val="ar"/>
              </w:rPr>
              <w:t>آداب اللغة الإنجليزية.العناصر الأساسية.قراءة الأدب.3.1</w:t>
            </w:r>
          </w:p>
        </w:tc>
        <w:tc>
          <w:tcPr>
            <w:tcW w:w="1796" w:type="dxa"/>
            <w:tcBorders>
              <w:top w:val="single" w:sz="12" w:space="0" w:color="auto"/>
              <w:left w:val="nil"/>
              <w:bottom w:val="single" w:sz="12" w:space="0" w:color="auto"/>
              <w:right w:val="nil"/>
            </w:tcBorders>
            <w:vAlign w:val="center"/>
          </w:tcPr>
          <w:p w14:paraId="292AA1CC" w14:textId="77777777" w:rsidR="00FB6EED" w:rsidRPr="00D81971" w:rsidRDefault="000C77F4" w:rsidP="00D81971">
            <w:pPr>
              <w:pStyle w:val="BodyText"/>
              <w:bidi/>
              <w:rPr>
                <w:sz w:val="16"/>
                <w:szCs w:val="20"/>
              </w:rPr>
            </w:pPr>
            <w:r w:rsidRPr="00D81971">
              <w:rPr>
                <w:w w:val="105"/>
                <w:sz w:val="16"/>
                <w:szCs w:val="20"/>
                <w:rtl/>
                <w:lang w:val="ar"/>
              </w:rPr>
              <w:t>الاهتمام بخصائص الأشياء</w:t>
            </w:r>
          </w:p>
        </w:tc>
        <w:tc>
          <w:tcPr>
            <w:tcW w:w="2324" w:type="dxa"/>
            <w:tcBorders>
              <w:top w:val="single" w:sz="12" w:space="0" w:color="auto"/>
              <w:left w:val="nil"/>
              <w:bottom w:val="single" w:sz="12" w:space="0" w:color="auto"/>
              <w:right w:val="nil"/>
            </w:tcBorders>
            <w:vAlign w:val="center"/>
          </w:tcPr>
          <w:p w14:paraId="638DEA4C" w14:textId="77777777" w:rsidR="00FB6EED" w:rsidRPr="00D81971" w:rsidRDefault="000C77F4" w:rsidP="00D81971">
            <w:pPr>
              <w:bidi/>
              <w:rPr>
                <w:sz w:val="16"/>
                <w:szCs w:val="20"/>
              </w:rPr>
            </w:pPr>
            <w:r w:rsidRPr="00D81971">
              <w:rPr>
                <w:sz w:val="16"/>
                <w:szCs w:val="20"/>
                <w:rtl/>
                <w:lang w:val="ar"/>
              </w:rPr>
              <w:t>تعرف على الأشخاص أو الأشياء أو الأماكن أو المناسبات المعروفة</w:t>
            </w:r>
          </w:p>
        </w:tc>
        <w:tc>
          <w:tcPr>
            <w:tcW w:w="2057" w:type="dxa"/>
            <w:tcBorders>
              <w:top w:val="single" w:sz="12" w:space="0" w:color="auto"/>
              <w:left w:val="nil"/>
              <w:bottom w:val="single" w:sz="12" w:space="0" w:color="auto"/>
              <w:right w:val="nil"/>
            </w:tcBorders>
            <w:vAlign w:val="center"/>
          </w:tcPr>
          <w:p w14:paraId="5662419F" w14:textId="77777777" w:rsidR="00FB6EED" w:rsidRPr="00D81971" w:rsidRDefault="000C77F4" w:rsidP="00D81971">
            <w:pPr>
              <w:bidi/>
              <w:rPr>
                <w:sz w:val="16"/>
                <w:szCs w:val="20"/>
              </w:rPr>
            </w:pPr>
            <w:r w:rsidRPr="00D81971">
              <w:rPr>
                <w:sz w:val="16"/>
                <w:szCs w:val="20"/>
                <w:rtl/>
                <w:lang w:val="ar"/>
              </w:rPr>
              <w:t>الإجابة على أسئلة من وماذا حول التفاصيل في نص معروف</w:t>
            </w:r>
          </w:p>
        </w:tc>
        <w:tc>
          <w:tcPr>
            <w:tcW w:w="2059" w:type="dxa"/>
            <w:tcBorders>
              <w:top w:val="single" w:sz="12" w:space="0" w:color="auto"/>
              <w:left w:val="nil"/>
              <w:bottom w:val="single" w:sz="12" w:space="0" w:color="auto"/>
              <w:right w:val="nil"/>
            </w:tcBorders>
            <w:vAlign w:val="center"/>
          </w:tcPr>
          <w:p w14:paraId="127C4CB4" w14:textId="77777777" w:rsidR="00FB6EED" w:rsidRPr="00D81971" w:rsidRDefault="000C77F4" w:rsidP="00D81971">
            <w:pPr>
              <w:bidi/>
              <w:rPr>
                <w:sz w:val="16"/>
                <w:szCs w:val="20"/>
              </w:rPr>
            </w:pPr>
            <w:r w:rsidRPr="00D81971">
              <w:rPr>
                <w:sz w:val="16"/>
                <w:szCs w:val="20"/>
                <w:rtl/>
                <w:lang w:val="ar"/>
              </w:rPr>
              <w:t>الإجابة على أسئلة من وماذا حول تفاصيل القصة</w:t>
            </w:r>
          </w:p>
        </w:tc>
        <w:tc>
          <w:tcPr>
            <w:tcW w:w="2313" w:type="dxa"/>
            <w:tcBorders>
              <w:top w:val="single" w:sz="12" w:space="0" w:color="auto"/>
              <w:left w:val="nil"/>
              <w:bottom w:val="single" w:sz="12" w:space="0" w:color="auto"/>
              <w:right w:val="single" w:sz="4" w:space="0" w:color="auto"/>
            </w:tcBorders>
            <w:vAlign w:val="center"/>
          </w:tcPr>
          <w:p w14:paraId="459743FF" w14:textId="77777777" w:rsidR="00FB6EED" w:rsidRPr="00D81971" w:rsidRDefault="000C77F4" w:rsidP="00D81971">
            <w:pPr>
              <w:bidi/>
              <w:rPr>
                <w:sz w:val="16"/>
                <w:szCs w:val="20"/>
              </w:rPr>
            </w:pPr>
            <w:r w:rsidRPr="00D81971">
              <w:rPr>
                <w:sz w:val="16"/>
                <w:szCs w:val="20"/>
                <w:rtl/>
                <w:lang w:val="ar"/>
              </w:rPr>
              <w:t>الإجابة على أسئلة من وماذا ومتى وأين حول تفاصيل القصة</w:t>
            </w:r>
          </w:p>
        </w:tc>
      </w:tr>
      <w:tr w:rsidR="00DB12AF" w:rsidRPr="00D81971" w14:paraId="26B352B9" w14:textId="77777777" w:rsidTr="00D81971">
        <w:trPr>
          <w:trHeight w:val="686"/>
        </w:trPr>
        <w:tc>
          <w:tcPr>
            <w:tcW w:w="1444" w:type="dxa"/>
            <w:tcBorders>
              <w:top w:val="single" w:sz="12" w:space="0" w:color="auto"/>
              <w:bottom w:val="single" w:sz="12" w:space="0" w:color="auto"/>
            </w:tcBorders>
            <w:vAlign w:val="center"/>
          </w:tcPr>
          <w:p w14:paraId="03A8BAC3" w14:textId="77777777" w:rsidR="00FB6EED" w:rsidRPr="00D81971" w:rsidRDefault="000C77F4" w:rsidP="00D81971">
            <w:pPr>
              <w:pStyle w:val="BodyText"/>
              <w:bidi/>
              <w:jc w:val="center"/>
              <w:rPr>
                <w:sz w:val="16"/>
                <w:szCs w:val="20"/>
              </w:rPr>
            </w:pPr>
            <w:r w:rsidRPr="00D81971">
              <w:rPr>
                <w:w w:val="105"/>
                <w:sz w:val="16"/>
                <w:szCs w:val="20"/>
                <w:rtl/>
                <w:lang w:val="ar"/>
              </w:rPr>
              <w:t>مادة آداب اللغة الإنجليزية.الدورة 1.1</w:t>
            </w:r>
          </w:p>
        </w:tc>
        <w:tc>
          <w:tcPr>
            <w:tcW w:w="1597" w:type="dxa"/>
            <w:tcBorders>
              <w:top w:val="single" w:sz="12" w:space="0" w:color="auto"/>
              <w:bottom w:val="single" w:sz="12" w:space="0" w:color="auto"/>
              <w:right w:val="nil"/>
            </w:tcBorders>
            <w:vAlign w:val="center"/>
          </w:tcPr>
          <w:p w14:paraId="66DA759B" w14:textId="77777777" w:rsidR="00FB6EED" w:rsidRPr="00D81971" w:rsidRDefault="000C77F4" w:rsidP="00D81971">
            <w:pPr>
              <w:pStyle w:val="BodyText"/>
              <w:bidi/>
              <w:jc w:val="center"/>
              <w:rPr>
                <w:sz w:val="16"/>
                <w:szCs w:val="20"/>
              </w:rPr>
            </w:pPr>
            <w:r w:rsidRPr="00D81971">
              <w:rPr>
                <w:w w:val="105"/>
                <w:sz w:val="16"/>
                <w:szCs w:val="20"/>
                <w:rtl/>
                <w:lang w:val="ar"/>
              </w:rPr>
              <w:t>آداب اللغة الإنجليزية.العناصر الأساسية.قراءة الأدب.3.3</w:t>
            </w:r>
          </w:p>
        </w:tc>
        <w:tc>
          <w:tcPr>
            <w:tcW w:w="1796" w:type="dxa"/>
            <w:tcBorders>
              <w:top w:val="single" w:sz="12" w:space="0" w:color="auto"/>
              <w:left w:val="nil"/>
              <w:bottom w:val="single" w:sz="12" w:space="0" w:color="auto"/>
              <w:right w:val="nil"/>
            </w:tcBorders>
            <w:vAlign w:val="center"/>
          </w:tcPr>
          <w:p w14:paraId="65DEBBF5" w14:textId="77777777" w:rsidR="00FB6EED" w:rsidRPr="00D81971" w:rsidRDefault="000C77F4" w:rsidP="00D81971">
            <w:pPr>
              <w:pStyle w:val="BodyText"/>
              <w:bidi/>
              <w:rPr>
                <w:sz w:val="16"/>
                <w:szCs w:val="20"/>
              </w:rPr>
            </w:pPr>
            <w:r w:rsidRPr="00D81971">
              <w:rPr>
                <w:w w:val="105"/>
                <w:sz w:val="16"/>
                <w:szCs w:val="20"/>
                <w:rtl/>
                <w:lang w:val="ar"/>
              </w:rPr>
              <w:t>التعرف على حالات المشاعر الشخصية</w:t>
            </w:r>
          </w:p>
        </w:tc>
        <w:tc>
          <w:tcPr>
            <w:tcW w:w="2324" w:type="dxa"/>
            <w:tcBorders>
              <w:top w:val="single" w:sz="12" w:space="0" w:color="auto"/>
              <w:left w:val="nil"/>
              <w:bottom w:val="single" w:sz="12" w:space="0" w:color="auto"/>
              <w:right w:val="nil"/>
            </w:tcBorders>
            <w:vAlign w:val="center"/>
          </w:tcPr>
          <w:p w14:paraId="2CDDA17D" w14:textId="77777777" w:rsidR="00FB6EED" w:rsidRPr="00D81971" w:rsidRDefault="000C77F4" w:rsidP="00D81971">
            <w:pPr>
              <w:bidi/>
              <w:rPr>
                <w:sz w:val="16"/>
                <w:szCs w:val="20"/>
              </w:rPr>
            </w:pPr>
            <w:r w:rsidRPr="00D81971">
              <w:rPr>
                <w:sz w:val="16"/>
                <w:szCs w:val="20"/>
                <w:rtl/>
                <w:lang w:val="ar"/>
              </w:rPr>
              <w:t>التعرف على كلمات المشاعر</w:t>
            </w:r>
          </w:p>
        </w:tc>
        <w:tc>
          <w:tcPr>
            <w:tcW w:w="2057" w:type="dxa"/>
            <w:tcBorders>
              <w:top w:val="single" w:sz="12" w:space="0" w:color="auto"/>
              <w:left w:val="nil"/>
              <w:bottom w:val="single" w:sz="12" w:space="0" w:color="auto"/>
              <w:right w:val="nil"/>
            </w:tcBorders>
            <w:vAlign w:val="center"/>
          </w:tcPr>
          <w:p w14:paraId="4D88F913" w14:textId="77777777" w:rsidR="00FB6EED" w:rsidRPr="00D81971" w:rsidRDefault="000C77F4" w:rsidP="00D81971">
            <w:pPr>
              <w:bidi/>
              <w:rPr>
                <w:sz w:val="16"/>
                <w:szCs w:val="20"/>
              </w:rPr>
            </w:pPr>
            <w:r w:rsidRPr="00D81971">
              <w:rPr>
                <w:sz w:val="16"/>
                <w:szCs w:val="20"/>
                <w:rtl/>
                <w:lang w:val="ar"/>
              </w:rPr>
              <w:t>التعرف على مشاعر الشخصيات في قصة معروفة</w:t>
            </w:r>
          </w:p>
        </w:tc>
        <w:tc>
          <w:tcPr>
            <w:tcW w:w="2059" w:type="dxa"/>
            <w:tcBorders>
              <w:top w:val="single" w:sz="12" w:space="0" w:color="auto"/>
              <w:left w:val="nil"/>
              <w:bottom w:val="single" w:sz="12" w:space="0" w:color="auto"/>
              <w:right w:val="nil"/>
            </w:tcBorders>
            <w:vAlign w:val="center"/>
          </w:tcPr>
          <w:p w14:paraId="1AC81E61" w14:textId="77777777" w:rsidR="00FB6EED" w:rsidRPr="00D81971" w:rsidRDefault="000C77F4" w:rsidP="00D81971">
            <w:pPr>
              <w:bidi/>
              <w:rPr>
                <w:sz w:val="16"/>
                <w:szCs w:val="20"/>
              </w:rPr>
            </w:pPr>
            <w:r w:rsidRPr="00D81971">
              <w:rPr>
                <w:sz w:val="16"/>
                <w:szCs w:val="20"/>
                <w:rtl/>
                <w:lang w:val="ar"/>
              </w:rPr>
              <w:t>التعرف على مشاعر الشخصيات</w:t>
            </w:r>
          </w:p>
        </w:tc>
        <w:tc>
          <w:tcPr>
            <w:tcW w:w="2313" w:type="dxa"/>
            <w:tcBorders>
              <w:top w:val="single" w:sz="12" w:space="0" w:color="auto"/>
              <w:left w:val="nil"/>
              <w:bottom w:val="single" w:sz="12" w:space="0" w:color="auto"/>
              <w:right w:val="single" w:sz="4" w:space="0" w:color="auto"/>
            </w:tcBorders>
            <w:vAlign w:val="center"/>
          </w:tcPr>
          <w:p w14:paraId="0A4225DD" w14:textId="77777777" w:rsidR="00FB6EED" w:rsidRPr="00D81971" w:rsidRDefault="000C77F4" w:rsidP="00D81971">
            <w:pPr>
              <w:bidi/>
              <w:rPr>
                <w:sz w:val="16"/>
                <w:szCs w:val="20"/>
              </w:rPr>
            </w:pPr>
            <w:r w:rsidRPr="00D81971">
              <w:rPr>
                <w:sz w:val="16"/>
                <w:szCs w:val="20"/>
                <w:rtl/>
                <w:lang w:val="ar"/>
              </w:rPr>
              <w:t>ربط مشاعر الشخصيات بالتصرفات</w:t>
            </w:r>
          </w:p>
        </w:tc>
      </w:tr>
      <w:tr w:rsidR="00DB12AF" w:rsidRPr="00D81971" w14:paraId="23D6333E" w14:textId="77777777" w:rsidTr="00D81971">
        <w:trPr>
          <w:trHeight w:val="743"/>
        </w:trPr>
        <w:tc>
          <w:tcPr>
            <w:tcW w:w="1444" w:type="dxa"/>
            <w:tcBorders>
              <w:top w:val="single" w:sz="12" w:space="0" w:color="auto"/>
              <w:bottom w:val="single" w:sz="12" w:space="0" w:color="auto"/>
            </w:tcBorders>
            <w:vAlign w:val="center"/>
          </w:tcPr>
          <w:p w14:paraId="487948F7" w14:textId="77777777" w:rsidR="00FB6EED" w:rsidRPr="00D81971" w:rsidRDefault="000C77F4" w:rsidP="00D81971">
            <w:pPr>
              <w:pStyle w:val="BodyText"/>
              <w:bidi/>
              <w:jc w:val="center"/>
              <w:rPr>
                <w:sz w:val="16"/>
                <w:szCs w:val="20"/>
              </w:rPr>
            </w:pPr>
            <w:r w:rsidRPr="00D81971">
              <w:rPr>
                <w:w w:val="105"/>
                <w:sz w:val="16"/>
                <w:szCs w:val="20"/>
                <w:rtl/>
                <w:lang w:val="ar"/>
              </w:rPr>
              <w:t>مادة آداب اللغة الإنجليزية.الدورة 1.1</w:t>
            </w:r>
          </w:p>
        </w:tc>
        <w:tc>
          <w:tcPr>
            <w:tcW w:w="1597" w:type="dxa"/>
            <w:tcBorders>
              <w:top w:val="single" w:sz="12" w:space="0" w:color="auto"/>
              <w:bottom w:val="single" w:sz="12" w:space="0" w:color="auto"/>
              <w:right w:val="nil"/>
            </w:tcBorders>
            <w:vAlign w:val="center"/>
          </w:tcPr>
          <w:p w14:paraId="6FF109B0" w14:textId="77777777" w:rsidR="00FB6EED" w:rsidRPr="00D81971" w:rsidRDefault="000C77F4" w:rsidP="00D81971">
            <w:pPr>
              <w:pStyle w:val="BodyText"/>
              <w:bidi/>
              <w:jc w:val="center"/>
              <w:rPr>
                <w:sz w:val="16"/>
                <w:szCs w:val="20"/>
              </w:rPr>
            </w:pPr>
            <w:r w:rsidRPr="00D81971">
              <w:rPr>
                <w:w w:val="105"/>
                <w:sz w:val="16"/>
                <w:szCs w:val="20"/>
                <w:rtl/>
                <w:lang w:val="ar"/>
              </w:rPr>
              <w:t>آداب اللغة الإنجليزية.العناصر الأساسية.قراءة النصوص المعلوماتية.3.2</w:t>
            </w:r>
          </w:p>
        </w:tc>
        <w:tc>
          <w:tcPr>
            <w:tcW w:w="1796" w:type="dxa"/>
            <w:tcBorders>
              <w:top w:val="single" w:sz="12" w:space="0" w:color="auto"/>
              <w:left w:val="nil"/>
              <w:bottom w:val="single" w:sz="12" w:space="0" w:color="auto"/>
              <w:right w:val="nil"/>
            </w:tcBorders>
            <w:vAlign w:val="center"/>
          </w:tcPr>
          <w:p w14:paraId="0D0D9C9A" w14:textId="77777777" w:rsidR="00FB6EED" w:rsidRPr="00D81971" w:rsidRDefault="000C77F4" w:rsidP="00D81971">
            <w:pPr>
              <w:pStyle w:val="BodyText"/>
              <w:bidi/>
              <w:rPr>
                <w:sz w:val="16"/>
                <w:szCs w:val="20"/>
              </w:rPr>
            </w:pPr>
            <w:r w:rsidRPr="00D81971">
              <w:rPr>
                <w:w w:val="105"/>
                <w:sz w:val="16"/>
                <w:szCs w:val="20"/>
                <w:rtl/>
                <w:lang w:val="ar"/>
              </w:rPr>
              <w:t>البحث عن العناصر المفقودة</w:t>
            </w:r>
          </w:p>
        </w:tc>
        <w:tc>
          <w:tcPr>
            <w:tcW w:w="2324" w:type="dxa"/>
            <w:tcBorders>
              <w:top w:val="single" w:sz="12" w:space="0" w:color="auto"/>
              <w:left w:val="nil"/>
              <w:bottom w:val="single" w:sz="12" w:space="0" w:color="auto"/>
              <w:right w:val="nil"/>
            </w:tcBorders>
            <w:vAlign w:val="center"/>
          </w:tcPr>
          <w:p w14:paraId="5E3D7691" w14:textId="77777777" w:rsidR="00FB6EED" w:rsidRPr="00D81971" w:rsidRDefault="000C77F4" w:rsidP="00D81971">
            <w:pPr>
              <w:bidi/>
              <w:rPr>
                <w:sz w:val="16"/>
                <w:szCs w:val="20"/>
              </w:rPr>
            </w:pPr>
            <w:r w:rsidRPr="00D81971">
              <w:rPr>
                <w:sz w:val="16"/>
                <w:szCs w:val="20"/>
                <w:rtl/>
                <w:lang w:val="ar"/>
              </w:rPr>
              <w:t>الاهتمام بخصائص الأشياء</w:t>
            </w:r>
          </w:p>
        </w:tc>
        <w:tc>
          <w:tcPr>
            <w:tcW w:w="2057" w:type="dxa"/>
            <w:tcBorders>
              <w:top w:val="single" w:sz="12" w:space="0" w:color="auto"/>
              <w:left w:val="nil"/>
              <w:bottom w:val="single" w:sz="12" w:space="0" w:color="auto"/>
              <w:right w:val="nil"/>
            </w:tcBorders>
            <w:vAlign w:val="center"/>
          </w:tcPr>
          <w:p w14:paraId="76FA8279" w14:textId="77777777" w:rsidR="00FB6EED" w:rsidRPr="00D81971" w:rsidRDefault="000C77F4" w:rsidP="00D81971">
            <w:pPr>
              <w:bidi/>
              <w:rPr>
                <w:sz w:val="16"/>
                <w:szCs w:val="20"/>
              </w:rPr>
            </w:pPr>
            <w:r w:rsidRPr="00D81971">
              <w:rPr>
                <w:sz w:val="16"/>
                <w:szCs w:val="20"/>
                <w:rtl/>
                <w:lang w:val="ar"/>
              </w:rPr>
              <w:t>التعرف على الرسومات لنصوص معروفة</w:t>
            </w:r>
          </w:p>
        </w:tc>
        <w:tc>
          <w:tcPr>
            <w:tcW w:w="2059" w:type="dxa"/>
            <w:tcBorders>
              <w:top w:val="single" w:sz="12" w:space="0" w:color="auto"/>
              <w:left w:val="nil"/>
              <w:bottom w:val="single" w:sz="12" w:space="0" w:color="auto"/>
              <w:right w:val="nil"/>
            </w:tcBorders>
            <w:vAlign w:val="center"/>
          </w:tcPr>
          <w:p w14:paraId="036C4815" w14:textId="77777777" w:rsidR="00FB6EED" w:rsidRPr="00D81971" w:rsidRDefault="000C77F4" w:rsidP="00D81971">
            <w:pPr>
              <w:bidi/>
              <w:rPr>
                <w:sz w:val="16"/>
                <w:szCs w:val="20"/>
              </w:rPr>
            </w:pPr>
            <w:r w:rsidRPr="00D81971">
              <w:rPr>
                <w:sz w:val="16"/>
                <w:szCs w:val="20"/>
                <w:rtl/>
                <w:lang w:val="ar"/>
              </w:rPr>
              <w:t>تعرف على التفاصيل الملموسة في النصوص المعلوماتية</w:t>
            </w:r>
          </w:p>
        </w:tc>
        <w:tc>
          <w:tcPr>
            <w:tcW w:w="2313" w:type="dxa"/>
            <w:tcBorders>
              <w:top w:val="single" w:sz="12" w:space="0" w:color="auto"/>
              <w:left w:val="nil"/>
              <w:bottom w:val="single" w:sz="12" w:space="0" w:color="auto"/>
              <w:right w:val="single" w:sz="4" w:space="0" w:color="auto"/>
            </w:tcBorders>
            <w:vAlign w:val="center"/>
          </w:tcPr>
          <w:p w14:paraId="6C16054C" w14:textId="77777777" w:rsidR="00FB6EED" w:rsidRPr="00D81971" w:rsidRDefault="000C77F4" w:rsidP="00D81971">
            <w:pPr>
              <w:bidi/>
              <w:rPr>
                <w:sz w:val="16"/>
                <w:szCs w:val="20"/>
              </w:rPr>
            </w:pPr>
            <w:r w:rsidRPr="00D81971">
              <w:rPr>
                <w:sz w:val="16"/>
                <w:szCs w:val="20"/>
                <w:rtl/>
                <w:lang w:val="ar"/>
              </w:rPr>
              <w:t>تعرف على التفاصيل الواضحة في النصوص المعلوماتية</w:t>
            </w:r>
          </w:p>
        </w:tc>
      </w:tr>
      <w:tr w:rsidR="00DB12AF" w:rsidRPr="00D81971" w14:paraId="15C6C990" w14:textId="77777777" w:rsidTr="00D81971">
        <w:trPr>
          <w:trHeight w:val="861"/>
        </w:trPr>
        <w:tc>
          <w:tcPr>
            <w:tcW w:w="1444" w:type="dxa"/>
            <w:tcBorders>
              <w:top w:val="single" w:sz="12" w:space="0" w:color="auto"/>
              <w:bottom w:val="single" w:sz="24" w:space="0" w:color="auto"/>
            </w:tcBorders>
            <w:vAlign w:val="center"/>
          </w:tcPr>
          <w:p w14:paraId="0970A43A" w14:textId="77777777" w:rsidR="00FB6EED" w:rsidRPr="00D81971" w:rsidRDefault="000C77F4" w:rsidP="00D81971">
            <w:pPr>
              <w:pStyle w:val="BodyText"/>
              <w:bidi/>
              <w:jc w:val="center"/>
              <w:rPr>
                <w:sz w:val="16"/>
                <w:szCs w:val="20"/>
              </w:rPr>
            </w:pPr>
            <w:r w:rsidRPr="00D81971">
              <w:rPr>
                <w:w w:val="105"/>
                <w:sz w:val="16"/>
                <w:szCs w:val="20"/>
                <w:rtl/>
                <w:lang w:val="ar"/>
              </w:rPr>
              <w:t>مادة آداب اللغة الإنجليزية.الدورة 1.1</w:t>
            </w:r>
          </w:p>
        </w:tc>
        <w:tc>
          <w:tcPr>
            <w:tcW w:w="1597" w:type="dxa"/>
            <w:tcBorders>
              <w:top w:val="single" w:sz="12" w:space="0" w:color="auto"/>
              <w:bottom w:val="single" w:sz="24" w:space="0" w:color="auto"/>
              <w:right w:val="nil"/>
            </w:tcBorders>
            <w:vAlign w:val="center"/>
          </w:tcPr>
          <w:p w14:paraId="0EE1D1E9" w14:textId="77777777" w:rsidR="00FB6EED" w:rsidRPr="00D81971" w:rsidRDefault="000C77F4" w:rsidP="00D81971">
            <w:pPr>
              <w:pStyle w:val="BodyText"/>
              <w:bidi/>
              <w:jc w:val="center"/>
              <w:rPr>
                <w:sz w:val="16"/>
                <w:szCs w:val="20"/>
              </w:rPr>
            </w:pPr>
            <w:r w:rsidRPr="00D81971">
              <w:rPr>
                <w:w w:val="105"/>
                <w:sz w:val="16"/>
                <w:szCs w:val="20"/>
                <w:rtl/>
                <w:lang w:val="ar"/>
              </w:rPr>
              <w:t>آداب اللغة الإنجليزية.العناصر الأساسية.قراءة النصوص المعلوماتية.3.3</w:t>
            </w:r>
          </w:p>
        </w:tc>
        <w:tc>
          <w:tcPr>
            <w:tcW w:w="1796" w:type="dxa"/>
            <w:tcBorders>
              <w:top w:val="single" w:sz="12" w:space="0" w:color="auto"/>
              <w:left w:val="nil"/>
              <w:bottom w:val="single" w:sz="24" w:space="0" w:color="auto"/>
              <w:right w:val="nil"/>
            </w:tcBorders>
            <w:vAlign w:val="center"/>
          </w:tcPr>
          <w:p w14:paraId="083E9F0E" w14:textId="77777777" w:rsidR="00FB6EED" w:rsidRPr="00D81971" w:rsidRDefault="000C77F4" w:rsidP="00D81971">
            <w:pPr>
              <w:bidi/>
              <w:rPr>
                <w:sz w:val="16"/>
                <w:szCs w:val="20"/>
              </w:rPr>
            </w:pPr>
            <w:r w:rsidRPr="00D81971">
              <w:rPr>
                <w:sz w:val="16"/>
                <w:szCs w:val="20"/>
                <w:rtl/>
                <w:lang w:val="ar"/>
              </w:rPr>
              <w:t>التعرف على التسلسل المتقدم في أعمال روتينية معروفة</w:t>
            </w:r>
          </w:p>
        </w:tc>
        <w:tc>
          <w:tcPr>
            <w:tcW w:w="2324" w:type="dxa"/>
            <w:tcBorders>
              <w:top w:val="single" w:sz="12" w:space="0" w:color="auto"/>
              <w:left w:val="nil"/>
              <w:bottom w:val="single" w:sz="24" w:space="0" w:color="auto"/>
              <w:right w:val="nil"/>
            </w:tcBorders>
            <w:vAlign w:val="center"/>
          </w:tcPr>
          <w:p w14:paraId="65689388" w14:textId="77777777" w:rsidR="00FB6EED" w:rsidRPr="00D81971" w:rsidRDefault="000C77F4" w:rsidP="00D81971">
            <w:pPr>
              <w:bidi/>
              <w:rPr>
                <w:sz w:val="16"/>
                <w:szCs w:val="20"/>
              </w:rPr>
            </w:pPr>
            <w:r w:rsidRPr="00D81971">
              <w:rPr>
                <w:sz w:val="16"/>
                <w:szCs w:val="20"/>
                <w:rtl/>
                <w:lang w:val="ar"/>
              </w:rPr>
              <w:t>تعرف على التصرفات في أعمال روتينية معروفة</w:t>
            </w:r>
          </w:p>
        </w:tc>
        <w:tc>
          <w:tcPr>
            <w:tcW w:w="2057" w:type="dxa"/>
            <w:tcBorders>
              <w:top w:val="single" w:sz="12" w:space="0" w:color="auto"/>
              <w:left w:val="nil"/>
              <w:bottom w:val="single" w:sz="24" w:space="0" w:color="auto"/>
              <w:right w:val="nil"/>
            </w:tcBorders>
            <w:vAlign w:val="center"/>
          </w:tcPr>
          <w:p w14:paraId="77F0B221" w14:textId="77777777" w:rsidR="00FB6EED" w:rsidRPr="00D81971" w:rsidRDefault="000C77F4" w:rsidP="00D81971">
            <w:pPr>
              <w:bidi/>
              <w:rPr>
                <w:sz w:val="16"/>
                <w:szCs w:val="20"/>
              </w:rPr>
            </w:pPr>
            <w:r w:rsidRPr="00D81971">
              <w:rPr>
                <w:sz w:val="16"/>
                <w:szCs w:val="20"/>
                <w:rtl/>
                <w:lang w:val="ar"/>
              </w:rPr>
              <w:t>التعرف على الأحداث في نصوص معلوماتية معروفة</w:t>
            </w:r>
          </w:p>
        </w:tc>
        <w:tc>
          <w:tcPr>
            <w:tcW w:w="2059" w:type="dxa"/>
            <w:tcBorders>
              <w:top w:val="single" w:sz="12" w:space="0" w:color="auto"/>
              <w:left w:val="nil"/>
              <w:bottom w:val="single" w:sz="24" w:space="0" w:color="auto"/>
              <w:right w:val="nil"/>
            </w:tcBorders>
            <w:vAlign w:val="center"/>
          </w:tcPr>
          <w:p w14:paraId="67EE8124" w14:textId="77777777" w:rsidR="00FB6EED" w:rsidRPr="00D81971" w:rsidRDefault="000C77F4" w:rsidP="00D81971">
            <w:pPr>
              <w:bidi/>
              <w:rPr>
                <w:sz w:val="16"/>
                <w:szCs w:val="20"/>
              </w:rPr>
            </w:pPr>
            <w:r w:rsidRPr="00D81971">
              <w:rPr>
                <w:sz w:val="16"/>
                <w:szCs w:val="20"/>
                <w:rtl/>
                <w:lang w:val="ar"/>
              </w:rPr>
              <w:t>تحديد الحدث الذي يحدث أولًا</w:t>
            </w:r>
          </w:p>
        </w:tc>
        <w:tc>
          <w:tcPr>
            <w:tcW w:w="2313" w:type="dxa"/>
            <w:tcBorders>
              <w:top w:val="single" w:sz="12" w:space="0" w:color="auto"/>
              <w:left w:val="nil"/>
              <w:bottom w:val="single" w:sz="24" w:space="0" w:color="auto"/>
              <w:right w:val="single" w:sz="4" w:space="0" w:color="auto"/>
            </w:tcBorders>
            <w:vAlign w:val="center"/>
          </w:tcPr>
          <w:p w14:paraId="43DD244F" w14:textId="77777777" w:rsidR="00FB6EED" w:rsidRPr="00D81971" w:rsidRDefault="000C77F4" w:rsidP="00D81971">
            <w:pPr>
              <w:bidi/>
              <w:rPr>
                <w:sz w:val="16"/>
                <w:szCs w:val="20"/>
              </w:rPr>
            </w:pPr>
            <w:r w:rsidRPr="00D81971">
              <w:rPr>
                <w:sz w:val="16"/>
                <w:szCs w:val="20"/>
                <w:rtl/>
                <w:lang w:val="ar"/>
              </w:rPr>
              <w:t>التعرف على المعلومات أو الأحداث الزمنية</w:t>
            </w:r>
          </w:p>
        </w:tc>
      </w:tr>
    </w:tbl>
    <w:p w14:paraId="5F6275E6" w14:textId="77777777" w:rsidR="00DB5230" w:rsidRDefault="00DB5230" w:rsidP="00D81971">
      <w:pPr>
        <w:pStyle w:val="BodyText"/>
        <w:rPr>
          <w:sz w:val="20"/>
        </w:rPr>
      </w:pPr>
    </w:p>
    <w:p w14:paraId="5F51DFE1" w14:textId="58BCF84C" w:rsidR="00DB5230" w:rsidRDefault="00D81971" w:rsidP="00D81971">
      <w:pPr>
        <w:pStyle w:val="BodyText"/>
        <w:rPr>
          <w:sz w:val="29"/>
        </w:rPr>
      </w:pPr>
      <w:r>
        <w:rPr>
          <w:noProof/>
        </w:rPr>
        <mc:AlternateContent>
          <mc:Choice Requires="wpg">
            <w:drawing>
              <wp:anchor distT="0" distB="0" distL="114300" distR="114300" simplePos="0" relativeHeight="251670528" behindDoc="0" locked="0" layoutInCell="1" allowOverlap="1" wp14:anchorId="6E816DB5" wp14:editId="51EF472F">
                <wp:simplePos x="0" y="0"/>
                <wp:positionH relativeFrom="page">
                  <wp:posOffset>7335173</wp:posOffset>
                </wp:positionH>
                <wp:positionV relativeFrom="paragraph">
                  <wp:posOffset>187902</wp:posOffset>
                </wp:positionV>
                <wp:extent cx="522605" cy="182880"/>
                <wp:effectExtent l="0" t="0" r="29845" b="7620"/>
                <wp:wrapNone/>
                <wp:docPr id="30" name="docshapegroup49"/>
                <wp:cNvGraphicFramePr/>
                <a:graphic xmlns:a="http://schemas.openxmlformats.org/drawingml/2006/main">
                  <a:graphicData uri="http://schemas.microsoft.com/office/word/2010/wordprocessingGroup">
                    <wpg:wgp>
                      <wpg:cNvGrpSpPr/>
                      <wpg:grpSpPr>
                        <a:xfrm>
                          <a:off x="0" y="0"/>
                          <a:ext cx="522605" cy="182880"/>
                          <a:chOff x="9455" y="-234"/>
                          <a:chExt cx="823" cy="288"/>
                        </a:xfrm>
                      </wpg:grpSpPr>
                      <wps:wsp>
                        <wps:cNvPr id="31" name="Line 25"/>
                        <wps:cNvCnPr>
                          <a:cxnSpLocks noChangeShapeType="1"/>
                        </wps:cNvCnPr>
                        <wps:spPr bwMode="auto">
                          <a:xfrm>
                            <a:off x="9455" y="-230"/>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2" name="Line 24"/>
                        <wps:cNvCnPr>
                          <a:cxnSpLocks noChangeShapeType="1"/>
                        </wps:cNvCnPr>
                        <wps:spPr bwMode="auto">
                          <a:xfrm>
                            <a:off x="9459"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3" name="docshape50"/>
                        <wps:cNvSpPr>
                          <a:spLocks noChangeArrowheads="1"/>
                        </wps:cNvSpPr>
                        <wps:spPr bwMode="auto">
                          <a:xfrm>
                            <a:off x="9462" y="-227"/>
                            <a:ext cx="807" cy="272"/>
                          </a:xfrm>
                          <a:prstGeom prst="rect">
                            <a:avLst/>
                          </a:prstGeom>
                          <a:solidFill>
                            <a:srgbClr val="EBEBEB"/>
                          </a:solidFill>
                          <a:ln w="9525">
                            <a:solidFill>
                              <a:schemeClr val="tx1"/>
                            </a:solidFill>
                            <a:miter lim="800000"/>
                            <a:headEnd/>
                            <a:tailEnd/>
                          </a:ln>
                        </wps:spPr>
                        <wps:bodyPr rot="0" vert="horz" wrap="square" anchor="t" anchorCtr="0" upright="1"/>
                      </wps:wsp>
                      <wps:wsp>
                        <wps:cNvPr id="34" name="Line 22"/>
                        <wps:cNvCnPr>
                          <a:cxnSpLocks noChangeShapeType="1"/>
                        </wps:cNvCnPr>
                        <wps:spPr bwMode="auto">
                          <a:xfrm>
                            <a:off x="10273"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5" name="Line 21"/>
                        <wps:cNvCnPr>
                          <a:cxnSpLocks noChangeShapeType="1"/>
                        </wps:cNvCnPr>
                        <wps:spPr bwMode="auto">
                          <a:xfrm>
                            <a:off x="9455" y="49"/>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949693C" id="docshapegroup49" o:spid="_x0000_s1026" style="position:absolute;margin-left:577.55pt;margin-top:14.8pt;width:41.15pt;height:14.4pt;z-index:251670528;mso-position-horizontal-relative:page" coordorigin="9455,-234"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">
                <v:line id="Line 25" o:spid="_x0000_s1027" style="position:absolute;visibility:visible;mso-wrap-style:square" from="9455,-230" to="10277,-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" strokecolor="black [3213]" strokeweight=".14047mm"/>
                <v:line id="Line 24"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" strokecolor="black [3213]" strokeweight=".14047mm"/>
                <v:rect id="docshape50"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" fillcolor="#ebebeb" strokecolor="black [3213]"/>
                <v:line id="Line 22"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" strokecolor="black [3213]" strokeweight=".14047mm"/>
                <v:line id="Line 21"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" strokecolor="black [3213]" strokeweight=".14047mm"/>
                <w10:wrap anchorx="page"/>
              </v:group>
            </w:pict>
          </mc:Fallback>
        </mc:AlternateContent>
      </w:r>
      <w:r>
        <w:rPr>
          <w:noProof/>
        </w:rPr>
        <mc:AlternateContent>
          <mc:Choice Requires="wpg">
            <w:drawing>
              <wp:anchor distT="0" distB="0" distL="114300" distR="114300" simplePos="0" relativeHeight="251668480" behindDoc="0" locked="0" layoutInCell="1" allowOverlap="1" wp14:anchorId="11D53C69" wp14:editId="6F255D7B">
                <wp:simplePos x="0" y="0"/>
                <wp:positionH relativeFrom="page">
                  <wp:posOffset>5219007</wp:posOffset>
                </wp:positionH>
                <wp:positionV relativeFrom="paragraph">
                  <wp:posOffset>195522</wp:posOffset>
                </wp:positionV>
                <wp:extent cx="522605" cy="182880"/>
                <wp:effectExtent l="0" t="0" r="29845" b="26670"/>
                <wp:wrapNone/>
                <wp:docPr id="36" name="docshapegroup47"/>
                <wp:cNvGraphicFramePr/>
                <a:graphic xmlns:a="http://schemas.openxmlformats.org/drawingml/2006/main">
                  <a:graphicData uri="http://schemas.microsoft.com/office/word/2010/wordprocessingGroup">
                    <wpg:wgp>
                      <wpg:cNvGrpSpPr/>
                      <wpg:grpSpPr>
                        <a:xfrm>
                          <a:off x="0" y="0"/>
                          <a:ext cx="522605" cy="182880"/>
                          <a:chOff x="4518" y="-230"/>
                          <a:chExt cx="822" cy="279"/>
                        </a:xfrm>
                      </wpg:grpSpPr>
                      <wps:wsp>
                        <wps:cNvPr id="37" name="Line 31"/>
                        <wps:cNvCnPr>
                          <a:cxnSpLocks noChangeShapeType="1"/>
                        </wps:cNvCnPr>
                        <wps:spPr bwMode="auto">
                          <a:xfrm>
                            <a:off x="4518" y="-230"/>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8" name="Line 30"/>
                        <wps:cNvCnPr>
                          <a:cxnSpLocks noChangeShapeType="1"/>
                        </wps:cNvCnPr>
                        <wps:spPr bwMode="auto">
                          <a:xfrm>
                            <a:off x="4522"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9" name="docshape48"/>
                        <wps:cNvSpPr>
                          <a:spLocks noChangeArrowheads="1"/>
                        </wps:cNvSpPr>
                        <wps:spPr bwMode="auto">
                          <a:xfrm>
                            <a:off x="4525" y="-227"/>
                            <a:ext cx="807" cy="272"/>
                          </a:xfrm>
                          <a:prstGeom prst="rect">
                            <a:avLst/>
                          </a:prstGeom>
                          <a:solidFill>
                            <a:srgbClr val="42A1C9"/>
                          </a:solidFill>
                          <a:ln w="9525">
                            <a:solidFill>
                              <a:schemeClr val="tx1"/>
                            </a:solidFill>
                            <a:miter lim="800000"/>
                            <a:headEnd/>
                            <a:tailEnd/>
                          </a:ln>
                        </wps:spPr>
                        <wps:bodyPr rot="0" vert="horz" wrap="square" anchor="t" anchorCtr="0" upright="1"/>
                      </wps:wsp>
                      <wps:wsp>
                        <wps:cNvPr id="40" name="Line 28"/>
                        <wps:cNvCnPr>
                          <a:cxnSpLocks noChangeShapeType="1"/>
                        </wps:cNvCnPr>
                        <wps:spPr bwMode="auto">
                          <a:xfrm>
                            <a:off x="5336"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41" name="Line 27"/>
                        <wps:cNvCnPr>
                          <a:cxnSpLocks noChangeShapeType="1"/>
                        </wps:cNvCnPr>
                        <wps:spPr bwMode="auto">
                          <a:xfrm>
                            <a:off x="4518" y="49"/>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0F5A47B" id="docshapegroup47" o:spid="_x0000_s1026" style="position:absolute;margin-left:410.95pt;margin-top:15.4pt;width:41.15pt;height:14.4pt;z-index:251668480;mso-position-horizontal-relative:page" coordorigin="4518,-230" coordsize="822,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">
                <v:line id="Line 31" o:spid="_x0000_s1027" style="position:absolute;visibility:visible;mso-wrap-style:square" from="4518,-230" to="5340,-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" strokecolor="black [3213]" strokeweight=".14047mm"/>
                <v:line id="Line 30" o:spid="_x0000_s1028" style="position:absolute;visibility:visible;mso-wrap-style:square" from="4522,45" to="4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" strokecolor="black [3213]" strokeweight=".14047mm"/>
                <v:rect id="docshape48" o:spid="_x0000_s1029" style="position:absolute;left:4525;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" fillcolor="#42a1c9" strokecolor="black [3213]"/>
                <v:line id="Line 28" o:spid="_x0000_s1030" style="position:absolute;visibility:visible;mso-wrap-style:square" from="5336,45" to="533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" strokecolor="black [3213]" strokeweight=".14047mm"/>
                <v:line id="Line 27" o:spid="_x0000_s1031" style="position:absolute;visibility:visible;mso-wrap-style:square" from="4518,49" to="5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" strokecolor="black [3213]" strokeweight=".14047mm"/>
                <w10:wrap anchorx="page"/>
              </v:group>
            </w:pict>
          </mc:Fallback>
        </mc:AlternateContent>
      </w:r>
      <w:r>
        <w:rPr>
          <w:noProof/>
        </w:rPr>
        <mc:AlternateContent>
          <mc:Choice Requires="wpg">
            <w:drawing>
              <wp:anchor distT="0" distB="0" distL="114300" distR="114300" simplePos="0" relativeHeight="251666432" behindDoc="0" locked="0" layoutInCell="1" allowOverlap="1" wp14:anchorId="613A76F2" wp14:editId="2852DBA6">
                <wp:simplePos x="0" y="0"/>
                <wp:positionH relativeFrom="page">
                  <wp:posOffset>2200102</wp:posOffset>
                </wp:positionH>
                <wp:positionV relativeFrom="paragraph">
                  <wp:posOffset>192289</wp:posOffset>
                </wp:positionV>
                <wp:extent cx="522605" cy="182880"/>
                <wp:effectExtent l="0" t="0" r="29845" b="7620"/>
                <wp:wrapNone/>
                <wp:docPr id="42" name="docshapegroup45"/>
                <wp:cNvGraphicFramePr/>
                <a:graphic xmlns:a="http://schemas.openxmlformats.org/drawingml/2006/main">
                  <a:graphicData uri="http://schemas.microsoft.com/office/word/2010/wordprocessingGroup">
                    <wpg:wgp>
                      <wpg:cNvGrpSpPr/>
                      <wpg:grpSpPr>
                        <a:xfrm>
                          <a:off x="0" y="0"/>
                          <a:ext cx="522605" cy="182880"/>
                          <a:chOff x="1272" y="68"/>
                          <a:chExt cx="823" cy="288"/>
                        </a:xfrm>
                      </wpg:grpSpPr>
                      <wps:wsp>
                        <wps:cNvPr id="43" name="Line 37"/>
                        <wps:cNvCnPr>
                          <a:cxnSpLocks noChangeShapeType="1"/>
                        </wps:cNvCnPr>
                        <wps:spPr bwMode="auto">
                          <a:xfrm>
                            <a:off x="1272" y="72"/>
                            <a:ext cx="823"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44" name="Line 36"/>
                        <wps:cNvCnPr>
                          <a:cxnSpLocks noChangeShapeType="1"/>
                        </wps:cNvCnPr>
                        <wps:spPr bwMode="auto">
                          <a:xfrm>
                            <a:off x="1276" y="348"/>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45" name="docshape46"/>
                        <wps:cNvSpPr>
                          <a:spLocks noChangeArrowheads="1"/>
                        </wps:cNvSpPr>
                        <wps:spPr bwMode="auto">
                          <a:xfrm>
                            <a:off x="1280" y="76"/>
                            <a:ext cx="807" cy="272"/>
                          </a:xfrm>
                          <a:prstGeom prst="rect">
                            <a:avLst/>
                          </a:prstGeom>
                          <a:solidFill>
                            <a:srgbClr val="A7DCB4"/>
                          </a:solidFill>
                          <a:ln w="9525">
                            <a:solidFill>
                              <a:srgbClr val="000000"/>
                            </a:solidFill>
                            <a:miter lim="800000"/>
                            <a:headEnd/>
                            <a:tailEnd/>
                          </a:ln>
                        </wps:spPr>
                        <wps:bodyPr rot="0" vert="horz" wrap="square" anchor="t" anchorCtr="0" upright="1"/>
                      </wps:wsp>
                      <wps:wsp>
                        <wps:cNvPr id="46" name="Line 34"/>
                        <wps:cNvCnPr>
                          <a:cxnSpLocks noChangeShapeType="1"/>
                        </wps:cNvCnPr>
                        <wps:spPr bwMode="auto">
                          <a:xfrm>
                            <a:off x="2091" y="348"/>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47" name="Line 33"/>
                        <wps:cNvCnPr>
                          <a:cxnSpLocks noChangeShapeType="1"/>
                        </wps:cNvCnPr>
                        <wps:spPr bwMode="auto">
                          <a:xfrm>
                            <a:off x="1272" y="352"/>
                            <a:ext cx="823"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F63382A" id="docshapegroup45" o:spid="_x0000_s1026" style="position:absolute;margin-left:173.25pt;margin-top:15.15pt;width:41.15pt;height:14.4pt;z-index:251666432;mso-position-horizontal-relative:page" coordorigin="1272,6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">
                <v:line id="Line 37" o:spid="_x0000_s1027" style="position:absolute;visibility:visible;mso-wrap-style:square" from="1272,72" to="209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" strokecolor="black [3213]" strokeweight=".14047mm"/>
                <v:line id="Line 36" o:spid="_x0000_s1028" style="position:absolute;visibility:visible;mso-wrap-style:square" from="1276,348" to="12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" strokecolor="black [3213]" strokeweight=".14047mm"/>
                <v:rect id="docshape46" o:spid="_x0000_s1029" style="position:absolute;left:1280;top:76;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" fillcolor="#a7dcb4"/>
                <v:line id="Line 34" o:spid="_x0000_s1030" style="position:absolute;visibility:visible;mso-wrap-style:square" from="2091,348" to="209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" strokecolor="black [3213]" strokeweight=".14047mm"/>
                <v:line id="Line 33" o:spid="_x0000_s1031" style="position:absolute;visibility:visible;mso-wrap-style:square" from="1272,352" to="209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" strokecolor="black [3213]" strokeweight=".14047mm"/>
                <w10:wrap anchorx="page"/>
              </v:group>
            </w:pict>
          </mc:Fallback>
        </mc:AlternateContent>
      </w:r>
    </w:p>
    <w:p w14:paraId="6306A715" w14:textId="77777777" w:rsidR="00DB5230" w:rsidRDefault="00DB5230" w:rsidP="00D81971">
      <w:pPr>
        <w:rPr>
          <w:sz w:val="29"/>
        </w:rPr>
        <w:sectPr w:rsidR="00DB5230">
          <w:headerReference w:type="default" r:id="rId11"/>
          <w:pgSz w:w="15840" w:h="12240" w:orient="landscape"/>
          <w:pgMar w:top="2820" w:right="1080" w:bottom="280" w:left="1160" w:header="851" w:footer="0" w:gutter="0"/>
          <w:cols w:space="720"/>
        </w:sectPr>
      </w:pPr>
    </w:p>
    <w:p w14:paraId="1144C37F" w14:textId="7009A9C5" w:rsidR="00DB5230" w:rsidRDefault="000C77F4" w:rsidP="00D81971">
      <w:pPr>
        <w:bidi/>
        <w:ind w:left="867"/>
        <w:rPr>
          <w:sz w:val="17"/>
        </w:rPr>
      </w:pPr>
      <w:r>
        <w:rPr>
          <w:sz w:val="17"/>
          <w:rtl/>
          <w:lang w:val="ar"/>
        </w:rPr>
        <w:t>المستويات المتقنة في هذه السنة</w:t>
      </w:r>
    </w:p>
    <w:p w14:paraId="160CA413" w14:textId="77777777" w:rsidR="00DB5230" w:rsidRDefault="000C77F4" w:rsidP="00D81971">
      <w:pPr>
        <w:bidi/>
        <w:ind w:left="1054"/>
        <w:rPr>
          <w:sz w:val="17"/>
        </w:rPr>
      </w:pPr>
      <w:r>
        <w:rPr>
          <w:rtl/>
          <w:lang w:val="ar"/>
        </w:rPr>
        <w:br w:type="column"/>
      </w:r>
      <w:r>
        <w:rPr>
          <w:spacing w:val="-1"/>
          <w:w w:val="105"/>
          <w:sz w:val="17"/>
          <w:rtl/>
          <w:lang w:val="ar"/>
        </w:rPr>
        <w:t>لا توجد أدلة إتقان في هذا العنصر الأساسي</w:t>
      </w:r>
    </w:p>
    <w:p w14:paraId="7DFF2492" w14:textId="77777777" w:rsidR="00DB5230" w:rsidRDefault="000C77F4" w:rsidP="00D81971">
      <w:pPr>
        <w:bidi/>
        <w:ind w:left="1054"/>
        <w:rPr>
          <w:sz w:val="17"/>
        </w:rPr>
      </w:pPr>
      <w:r>
        <w:rPr>
          <w:rtl/>
          <w:lang w:val="ar"/>
        </w:rPr>
        <w:br w:type="column"/>
      </w:r>
      <w:r>
        <w:rPr>
          <w:sz w:val="17"/>
          <w:rtl/>
          <w:lang w:val="ar"/>
        </w:rPr>
        <w:t>العنصر الأساسي لم يُختبر</w:t>
      </w:r>
    </w:p>
    <w:p w14:paraId="402AF3AB" w14:textId="77777777" w:rsidR="00DB5230" w:rsidRDefault="000C77F4" w:rsidP="00D81971">
      <w:pPr>
        <w:bidi/>
        <w:ind w:left="54"/>
        <w:rPr>
          <w:sz w:val="17"/>
        </w:rPr>
      </w:pPr>
      <w:r>
        <w:rPr>
          <w:rtl/>
          <w:lang w:val="ar"/>
        </w:rPr>
        <w:br w:type="column"/>
      </w:r>
      <w:r>
        <w:rPr>
          <w:w w:val="105"/>
          <w:sz w:val="17"/>
          <w:rtl/>
          <w:lang w:val="ar"/>
        </w:rPr>
        <w:t>صفحة 1 من 2</w:t>
      </w:r>
    </w:p>
    <w:p w14:paraId="4AD2C010" w14:textId="77777777" w:rsidR="00DB5230" w:rsidRDefault="00DB5230" w:rsidP="00D81971">
      <w:pPr>
        <w:rPr>
          <w:sz w:val="17"/>
        </w:rPr>
        <w:sectPr w:rsidR="00DB5230">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121EF098" w14:textId="77777777" w:rsidR="00DB5230" w:rsidRDefault="000C77F4" w:rsidP="00D81971">
      <w:pPr>
        <w:bidi/>
        <w:ind w:left="112" w:right="183"/>
        <w:rPr>
          <w:sz w:val="16"/>
        </w:rPr>
      </w:pPr>
      <w:r>
        <w:rPr>
          <w:sz w:val="16"/>
          <w:rtl/>
          <w:lang w:val="ar"/>
        </w:rPr>
        <w:t>يهدف هذا التقرير إلى أن يكون مصدرًا للأدلة في عملية التخطيط التعليمية. تعتمد النتائج فقط على استجابات العنصر من نهاية تقييم فصل الربيع للعام الدراسي. قد لا تكون نتائج الإتقان المُقدرة والمعروضة هنا تُمثل تمامًا ما يعرفه ويفعله طفلك؛ لأنه قد يُظهر معارف ومهارات بطريقة تختلف حسب السياقات المختلفة.</w:t>
      </w:r>
    </w:p>
    <w:p w14:paraId="4800B556" w14:textId="77777777" w:rsidR="00DB5230" w:rsidRDefault="000C77F4" w:rsidP="00D81971">
      <w:pPr>
        <w:bidi/>
        <w:ind w:left="112"/>
        <w:rPr>
          <w:sz w:val="16"/>
        </w:rPr>
      </w:pPr>
      <w:r>
        <w:rPr>
          <w:sz w:val="16"/>
          <w:rtl/>
          <w:lang w:val="ar"/>
        </w:rPr>
        <w:t>للحصول على معلومات أوفى بما يشمل المصادر، يرجى زيارة https://dynamiclearningmaps.org/states.</w:t>
      </w:r>
    </w:p>
    <w:p w14:paraId="5E396DF8" w14:textId="77777777" w:rsidR="00DB5230" w:rsidRDefault="000C77F4" w:rsidP="00D81971">
      <w:pPr>
        <w:bidi/>
        <w:ind w:left="112"/>
        <w:rPr>
          <w:sz w:val="9"/>
        </w:rPr>
      </w:pPr>
      <w:r>
        <w:rPr>
          <w:w w:val="105"/>
          <w:sz w:val="9"/>
          <w:rtl/>
          <w:lang w:val="ar"/>
        </w:rPr>
        <w:t xml:space="preserve"> (c) جامعة كانساس. جميع الحقوق محفوظة. لغايات تعليمية فقط. لا يجوز استخدامها لغايات تجارية أو غايات أخرى دون أخذ الموافقة. "خرائط التعلم الدينامية" هي علامة تجارية لجامعة كانساس.</w:t>
      </w:r>
    </w:p>
    <w:p w14:paraId="5C3CB91B" w14:textId="77777777" w:rsidR="00DB5230" w:rsidRDefault="00DB5230">
      <w:pPr>
        <w:rPr>
          <w:sz w:val="9"/>
        </w:rPr>
        <w:sectPr w:rsidR="00DB5230">
          <w:type w:val="continuous"/>
          <w:pgSz w:w="15840" w:h="12240" w:orient="landscape"/>
          <w:pgMar w:top="2980" w:right="1080" w:bottom="280" w:left="1160" w:header="851" w:footer="0" w:gutter="0"/>
          <w:cols w:space="720"/>
        </w:sectPr>
      </w:pPr>
    </w:p>
    <w:tbl>
      <w:tblPr>
        <w:tblStyle w:val="TableGrid"/>
        <w:tblW w:w="0" w:type="auto"/>
        <w:tblLook w:val="04A0" w:firstRow="1" w:lastRow="0" w:firstColumn="1" w:lastColumn="0" w:noHBand="0" w:noVBand="1"/>
      </w:tblPr>
      <w:tblGrid>
        <w:gridCol w:w="1444"/>
        <w:gridCol w:w="1810"/>
        <w:gridCol w:w="1766"/>
        <w:gridCol w:w="2276"/>
        <w:gridCol w:w="2013"/>
        <w:gridCol w:w="2023"/>
        <w:gridCol w:w="2258"/>
      </w:tblGrid>
      <w:tr w:rsidR="00DB12AF" w14:paraId="0A90E991" w14:textId="77777777" w:rsidTr="00BB59E5">
        <w:tc>
          <w:tcPr>
            <w:tcW w:w="13590" w:type="dxa"/>
            <w:gridSpan w:val="7"/>
            <w:tcBorders>
              <w:top w:val="single" w:sz="12" w:space="0" w:color="auto"/>
            </w:tcBorders>
          </w:tcPr>
          <w:p w14:paraId="6309D082" w14:textId="77777777" w:rsidR="00B066C6" w:rsidRDefault="000C77F4" w:rsidP="00D81971">
            <w:pPr>
              <w:pStyle w:val="BodyText"/>
              <w:bidi/>
              <w:jc w:val="center"/>
              <w:rPr>
                <w:sz w:val="20"/>
              </w:rPr>
            </w:pPr>
            <w:r>
              <w:rPr>
                <w:b/>
                <w:sz w:val="17"/>
                <w:rtl/>
                <w:lang w:val="ar"/>
              </w:rPr>
              <w:lastRenderedPageBreak/>
              <w:t>مستوى الإتقان التقديري</w:t>
            </w:r>
          </w:p>
        </w:tc>
      </w:tr>
      <w:tr w:rsidR="00DB12AF" w14:paraId="66498B81" w14:textId="77777777" w:rsidTr="00D81971">
        <w:tc>
          <w:tcPr>
            <w:tcW w:w="1444" w:type="dxa"/>
            <w:tcBorders>
              <w:bottom w:val="single" w:sz="12" w:space="0" w:color="auto"/>
              <w:right w:val="nil"/>
            </w:tcBorders>
            <w:vAlign w:val="bottom"/>
          </w:tcPr>
          <w:p w14:paraId="2FE5C5AA" w14:textId="77777777" w:rsidR="00B066C6" w:rsidRDefault="00B066C6" w:rsidP="00D81971">
            <w:pPr>
              <w:pStyle w:val="TableParagraph"/>
              <w:jc w:val="center"/>
              <w:rPr>
                <w:sz w:val="23"/>
              </w:rPr>
            </w:pPr>
          </w:p>
          <w:p w14:paraId="1CDCC92D" w14:textId="77777777" w:rsidR="00B066C6" w:rsidRDefault="000C77F4" w:rsidP="00D81971">
            <w:pPr>
              <w:pStyle w:val="BodyText"/>
              <w:bidi/>
              <w:jc w:val="center"/>
              <w:rPr>
                <w:sz w:val="20"/>
              </w:rPr>
            </w:pPr>
            <w:r>
              <w:rPr>
                <w:b/>
                <w:w w:val="105"/>
                <w:sz w:val="17"/>
                <w:rtl/>
                <w:lang w:val="ar"/>
              </w:rPr>
              <w:t>المجال</w:t>
            </w:r>
          </w:p>
        </w:tc>
        <w:tc>
          <w:tcPr>
            <w:tcW w:w="1810" w:type="dxa"/>
            <w:tcBorders>
              <w:left w:val="nil"/>
              <w:bottom w:val="single" w:sz="12" w:space="0" w:color="auto"/>
              <w:right w:val="nil"/>
            </w:tcBorders>
            <w:vAlign w:val="bottom"/>
          </w:tcPr>
          <w:p w14:paraId="5D1E8296" w14:textId="77777777" w:rsidR="00B066C6" w:rsidRDefault="000C77F4" w:rsidP="00D81971">
            <w:pPr>
              <w:pStyle w:val="BodyText"/>
              <w:bidi/>
              <w:jc w:val="center"/>
              <w:rPr>
                <w:sz w:val="20"/>
              </w:rPr>
            </w:pPr>
            <w:r>
              <w:rPr>
                <w:b/>
                <w:sz w:val="17"/>
                <w:rtl/>
                <w:lang w:val="ar"/>
              </w:rPr>
              <w:t>العنصر الأساسي</w:t>
            </w:r>
          </w:p>
        </w:tc>
        <w:tc>
          <w:tcPr>
            <w:tcW w:w="1766" w:type="dxa"/>
            <w:tcBorders>
              <w:left w:val="nil"/>
              <w:bottom w:val="single" w:sz="12" w:space="0" w:color="auto"/>
              <w:right w:val="nil"/>
            </w:tcBorders>
            <w:vAlign w:val="bottom"/>
          </w:tcPr>
          <w:p w14:paraId="76849A04" w14:textId="77777777" w:rsidR="00B066C6" w:rsidRDefault="000C77F4" w:rsidP="00D81971">
            <w:pPr>
              <w:pStyle w:val="BodyText"/>
              <w:bidi/>
              <w:jc w:val="center"/>
              <w:rPr>
                <w:sz w:val="20"/>
              </w:rPr>
            </w:pPr>
            <w:r>
              <w:rPr>
                <w:w w:val="105"/>
                <w:sz w:val="17"/>
                <w:rtl/>
                <w:lang w:val="ar"/>
              </w:rPr>
              <w:t>1</w:t>
            </w:r>
          </w:p>
        </w:tc>
        <w:tc>
          <w:tcPr>
            <w:tcW w:w="2276" w:type="dxa"/>
            <w:tcBorders>
              <w:left w:val="nil"/>
              <w:bottom w:val="single" w:sz="12" w:space="0" w:color="auto"/>
              <w:right w:val="nil"/>
            </w:tcBorders>
            <w:vAlign w:val="bottom"/>
          </w:tcPr>
          <w:p w14:paraId="58159060" w14:textId="77777777" w:rsidR="00B066C6" w:rsidRDefault="000C77F4" w:rsidP="00D81971">
            <w:pPr>
              <w:pStyle w:val="BodyText"/>
              <w:bidi/>
              <w:jc w:val="center"/>
              <w:rPr>
                <w:sz w:val="20"/>
              </w:rPr>
            </w:pPr>
            <w:r>
              <w:rPr>
                <w:w w:val="105"/>
                <w:sz w:val="17"/>
                <w:rtl/>
                <w:lang w:val="ar"/>
              </w:rPr>
              <w:t>2</w:t>
            </w:r>
          </w:p>
        </w:tc>
        <w:tc>
          <w:tcPr>
            <w:tcW w:w="2013" w:type="dxa"/>
            <w:tcBorders>
              <w:left w:val="nil"/>
              <w:bottom w:val="single" w:sz="12" w:space="0" w:color="auto"/>
              <w:right w:val="nil"/>
            </w:tcBorders>
            <w:vAlign w:val="bottom"/>
          </w:tcPr>
          <w:p w14:paraId="4E5095B4" w14:textId="77777777" w:rsidR="00B066C6" w:rsidRDefault="000C77F4" w:rsidP="00D81971">
            <w:pPr>
              <w:pStyle w:val="BodyText"/>
              <w:bidi/>
              <w:jc w:val="center"/>
              <w:rPr>
                <w:sz w:val="20"/>
              </w:rPr>
            </w:pPr>
            <w:r>
              <w:rPr>
                <w:w w:val="105"/>
                <w:sz w:val="17"/>
                <w:rtl/>
                <w:lang w:val="ar"/>
              </w:rPr>
              <w:t>3</w:t>
            </w:r>
          </w:p>
        </w:tc>
        <w:tc>
          <w:tcPr>
            <w:tcW w:w="2023" w:type="dxa"/>
            <w:tcBorders>
              <w:left w:val="nil"/>
              <w:bottom w:val="single" w:sz="12" w:space="0" w:color="auto"/>
              <w:right w:val="nil"/>
            </w:tcBorders>
            <w:vAlign w:val="bottom"/>
          </w:tcPr>
          <w:p w14:paraId="048C0AA3" w14:textId="77777777" w:rsidR="00B066C6" w:rsidRDefault="000C77F4" w:rsidP="00D81971">
            <w:pPr>
              <w:pStyle w:val="BodyText"/>
              <w:bidi/>
              <w:jc w:val="center"/>
              <w:rPr>
                <w:sz w:val="20"/>
              </w:rPr>
            </w:pPr>
            <w:r>
              <w:rPr>
                <w:w w:val="105"/>
                <w:sz w:val="17"/>
                <w:rtl/>
                <w:lang w:val="ar"/>
              </w:rPr>
              <w:t>4 (الهدف)</w:t>
            </w:r>
          </w:p>
        </w:tc>
        <w:tc>
          <w:tcPr>
            <w:tcW w:w="2258" w:type="dxa"/>
            <w:tcBorders>
              <w:left w:val="nil"/>
              <w:bottom w:val="single" w:sz="12" w:space="0" w:color="auto"/>
              <w:right w:val="single" w:sz="4" w:space="0" w:color="auto"/>
            </w:tcBorders>
            <w:vAlign w:val="bottom"/>
          </w:tcPr>
          <w:p w14:paraId="0B80C671" w14:textId="77777777" w:rsidR="00B066C6" w:rsidRDefault="000C77F4" w:rsidP="00D81971">
            <w:pPr>
              <w:pStyle w:val="BodyText"/>
              <w:bidi/>
              <w:jc w:val="center"/>
              <w:rPr>
                <w:sz w:val="20"/>
              </w:rPr>
            </w:pPr>
            <w:r>
              <w:rPr>
                <w:w w:val="105"/>
                <w:sz w:val="17"/>
                <w:rtl/>
                <w:lang w:val="ar"/>
              </w:rPr>
              <w:t>5</w:t>
            </w:r>
          </w:p>
        </w:tc>
      </w:tr>
      <w:tr w:rsidR="00DB12AF" w14:paraId="3A58432A" w14:textId="77777777" w:rsidTr="00D81971">
        <w:trPr>
          <w:trHeight w:val="1030"/>
        </w:trPr>
        <w:tc>
          <w:tcPr>
            <w:tcW w:w="1444" w:type="dxa"/>
            <w:tcBorders>
              <w:top w:val="single" w:sz="12" w:space="0" w:color="auto"/>
              <w:bottom w:val="single" w:sz="12" w:space="0" w:color="auto"/>
            </w:tcBorders>
            <w:vAlign w:val="center"/>
          </w:tcPr>
          <w:p w14:paraId="1095FB33" w14:textId="77777777" w:rsidR="00B066C6" w:rsidRDefault="000C77F4" w:rsidP="00D81971">
            <w:pPr>
              <w:pStyle w:val="BodyText"/>
              <w:bidi/>
              <w:jc w:val="center"/>
              <w:rPr>
                <w:sz w:val="20"/>
              </w:rPr>
            </w:pPr>
            <w:r>
              <w:rPr>
                <w:w w:val="105"/>
                <w:sz w:val="17"/>
                <w:rtl/>
                <w:lang w:val="ar"/>
              </w:rPr>
              <w:t>مادة آداب اللغة الإنجليزية.الدورة 1.2</w:t>
            </w:r>
          </w:p>
        </w:tc>
        <w:tc>
          <w:tcPr>
            <w:tcW w:w="1810" w:type="dxa"/>
            <w:tcBorders>
              <w:top w:val="single" w:sz="12" w:space="0" w:color="auto"/>
              <w:bottom w:val="single" w:sz="12" w:space="0" w:color="auto"/>
              <w:right w:val="nil"/>
            </w:tcBorders>
            <w:vAlign w:val="center"/>
          </w:tcPr>
          <w:p w14:paraId="7BD14030" w14:textId="77777777" w:rsidR="00B066C6" w:rsidRDefault="000C77F4" w:rsidP="00D81971">
            <w:pPr>
              <w:pStyle w:val="BodyText"/>
              <w:bidi/>
              <w:jc w:val="center"/>
              <w:rPr>
                <w:sz w:val="20"/>
              </w:rPr>
            </w:pPr>
            <w:r>
              <w:rPr>
                <w:w w:val="105"/>
                <w:sz w:val="17"/>
                <w:rtl/>
                <w:lang w:val="ar"/>
              </w:rPr>
              <w:t>آداب اللغة الإنجليزية.العناصر الأساسية.قراءة الأدب.3.4</w:t>
            </w:r>
          </w:p>
        </w:tc>
        <w:tc>
          <w:tcPr>
            <w:tcW w:w="1766" w:type="dxa"/>
            <w:tcBorders>
              <w:top w:val="single" w:sz="12" w:space="0" w:color="auto"/>
              <w:left w:val="nil"/>
              <w:bottom w:val="single" w:sz="12" w:space="0" w:color="auto"/>
              <w:right w:val="nil"/>
            </w:tcBorders>
            <w:vAlign w:val="center"/>
          </w:tcPr>
          <w:p w14:paraId="25986341" w14:textId="77777777" w:rsidR="00B066C6" w:rsidRDefault="000C77F4" w:rsidP="00D81971">
            <w:pPr>
              <w:pStyle w:val="BodyText"/>
              <w:bidi/>
              <w:rPr>
                <w:sz w:val="20"/>
              </w:rPr>
            </w:pPr>
            <w:r>
              <w:rPr>
                <w:w w:val="105"/>
                <w:sz w:val="17"/>
                <w:rtl/>
                <w:lang w:val="ar"/>
              </w:rPr>
              <w:t>الاهتمام بخصائص الأشياء</w:t>
            </w:r>
          </w:p>
        </w:tc>
        <w:tc>
          <w:tcPr>
            <w:tcW w:w="2276" w:type="dxa"/>
            <w:tcBorders>
              <w:top w:val="single" w:sz="12" w:space="0" w:color="auto"/>
              <w:left w:val="nil"/>
              <w:bottom w:val="single" w:sz="12" w:space="0" w:color="auto"/>
              <w:right w:val="nil"/>
            </w:tcBorders>
            <w:vAlign w:val="center"/>
          </w:tcPr>
          <w:p w14:paraId="62248B27" w14:textId="77777777" w:rsidR="00B066C6" w:rsidRPr="006F5A3C" w:rsidRDefault="000C77F4" w:rsidP="00D81971">
            <w:pPr>
              <w:bidi/>
              <w:rPr>
                <w:sz w:val="17"/>
                <w:szCs w:val="17"/>
              </w:rPr>
            </w:pPr>
            <w:r>
              <w:rPr>
                <w:sz w:val="17"/>
                <w:szCs w:val="17"/>
                <w:rtl/>
                <w:lang w:val="ar"/>
              </w:rPr>
              <w:t>فهم أسماء العناصر المفقودة والأشخاص المفقودين</w:t>
            </w:r>
          </w:p>
        </w:tc>
        <w:tc>
          <w:tcPr>
            <w:tcW w:w="2013" w:type="dxa"/>
            <w:tcBorders>
              <w:top w:val="single" w:sz="12" w:space="0" w:color="auto"/>
              <w:left w:val="nil"/>
              <w:bottom w:val="single" w:sz="12" w:space="0" w:color="auto"/>
              <w:right w:val="nil"/>
            </w:tcBorders>
            <w:vAlign w:val="center"/>
          </w:tcPr>
          <w:p w14:paraId="2EFB4F81" w14:textId="77777777" w:rsidR="00B066C6" w:rsidRPr="006F5A3C" w:rsidRDefault="000C77F4" w:rsidP="00D81971">
            <w:pPr>
              <w:bidi/>
              <w:rPr>
                <w:sz w:val="17"/>
                <w:szCs w:val="17"/>
              </w:rPr>
            </w:pPr>
            <w:r>
              <w:rPr>
                <w:sz w:val="17"/>
                <w:szCs w:val="17"/>
                <w:rtl/>
                <w:lang w:val="ar"/>
              </w:rPr>
              <w:t>تعرف على استخدامات الكلمات في الحياة الواقعية</w:t>
            </w:r>
          </w:p>
        </w:tc>
        <w:tc>
          <w:tcPr>
            <w:tcW w:w="2023" w:type="dxa"/>
            <w:tcBorders>
              <w:top w:val="single" w:sz="12" w:space="0" w:color="auto"/>
              <w:left w:val="nil"/>
              <w:bottom w:val="single" w:sz="12" w:space="0" w:color="auto"/>
              <w:right w:val="nil"/>
            </w:tcBorders>
            <w:vAlign w:val="center"/>
          </w:tcPr>
          <w:p w14:paraId="7A25D6C2" w14:textId="77777777" w:rsidR="00B066C6" w:rsidRPr="006F5A3C" w:rsidRDefault="000C77F4" w:rsidP="00D81971">
            <w:pPr>
              <w:bidi/>
              <w:rPr>
                <w:sz w:val="17"/>
                <w:szCs w:val="17"/>
              </w:rPr>
            </w:pPr>
            <w:r>
              <w:rPr>
                <w:sz w:val="17"/>
                <w:szCs w:val="17"/>
                <w:rtl/>
                <w:lang w:val="ar"/>
              </w:rPr>
              <w:t>تعرف على كلمات أو عبارات لإكمال جملة حرفية</w:t>
            </w:r>
          </w:p>
        </w:tc>
        <w:tc>
          <w:tcPr>
            <w:tcW w:w="2258" w:type="dxa"/>
            <w:tcBorders>
              <w:top w:val="single" w:sz="12" w:space="0" w:color="auto"/>
              <w:left w:val="nil"/>
              <w:bottom w:val="single" w:sz="12" w:space="0" w:color="auto"/>
              <w:right w:val="single" w:sz="4" w:space="0" w:color="auto"/>
            </w:tcBorders>
            <w:vAlign w:val="center"/>
          </w:tcPr>
          <w:p w14:paraId="18ACDAF2" w14:textId="77777777" w:rsidR="00B066C6" w:rsidRPr="006F5A3C" w:rsidRDefault="000C77F4" w:rsidP="00D81971">
            <w:pPr>
              <w:bidi/>
              <w:rPr>
                <w:sz w:val="17"/>
                <w:szCs w:val="17"/>
              </w:rPr>
            </w:pPr>
            <w:r>
              <w:rPr>
                <w:sz w:val="17"/>
                <w:szCs w:val="17"/>
                <w:rtl/>
                <w:lang w:val="ar"/>
              </w:rPr>
              <w:t>تعرف على معني كلمة غير غامضة</w:t>
            </w:r>
          </w:p>
        </w:tc>
      </w:tr>
      <w:tr w:rsidR="00DB12AF" w14:paraId="39C21B2B" w14:textId="77777777" w:rsidTr="00D81971">
        <w:trPr>
          <w:trHeight w:val="842"/>
        </w:trPr>
        <w:tc>
          <w:tcPr>
            <w:tcW w:w="1444" w:type="dxa"/>
            <w:tcBorders>
              <w:top w:val="single" w:sz="12" w:space="0" w:color="auto"/>
              <w:bottom w:val="single" w:sz="12" w:space="0" w:color="auto"/>
            </w:tcBorders>
            <w:vAlign w:val="center"/>
          </w:tcPr>
          <w:p w14:paraId="3FD62AC7" w14:textId="77777777" w:rsidR="00B066C6" w:rsidRDefault="000C77F4" w:rsidP="00D81971">
            <w:pPr>
              <w:pStyle w:val="BodyText"/>
              <w:bidi/>
              <w:jc w:val="center"/>
              <w:rPr>
                <w:sz w:val="20"/>
              </w:rPr>
            </w:pPr>
            <w:r>
              <w:rPr>
                <w:w w:val="105"/>
                <w:sz w:val="17"/>
                <w:rtl/>
                <w:lang w:val="ar"/>
              </w:rPr>
              <w:t>مادة آداب اللغة الإنجليزية.الدورة 1.2</w:t>
            </w:r>
          </w:p>
        </w:tc>
        <w:tc>
          <w:tcPr>
            <w:tcW w:w="1810" w:type="dxa"/>
            <w:tcBorders>
              <w:top w:val="single" w:sz="12" w:space="0" w:color="auto"/>
              <w:bottom w:val="single" w:sz="12" w:space="0" w:color="auto"/>
              <w:right w:val="nil"/>
            </w:tcBorders>
            <w:vAlign w:val="center"/>
          </w:tcPr>
          <w:p w14:paraId="6196BC45" w14:textId="77777777" w:rsidR="00B066C6" w:rsidRDefault="000C77F4" w:rsidP="00D81971">
            <w:pPr>
              <w:pStyle w:val="BodyText"/>
              <w:bidi/>
              <w:jc w:val="center"/>
              <w:rPr>
                <w:sz w:val="20"/>
              </w:rPr>
            </w:pPr>
            <w:r>
              <w:rPr>
                <w:w w:val="105"/>
                <w:sz w:val="17"/>
                <w:rtl/>
                <w:lang w:val="ar"/>
              </w:rPr>
              <w:t>آداب اللغة الإنجليزية.العناصر الأساسية.قراءة النصوص المعلوماتية.3.8</w:t>
            </w:r>
          </w:p>
        </w:tc>
        <w:tc>
          <w:tcPr>
            <w:tcW w:w="1766" w:type="dxa"/>
            <w:tcBorders>
              <w:top w:val="single" w:sz="12" w:space="0" w:color="auto"/>
              <w:left w:val="nil"/>
              <w:bottom w:val="single" w:sz="12" w:space="0" w:color="auto"/>
              <w:right w:val="nil"/>
            </w:tcBorders>
            <w:vAlign w:val="center"/>
          </w:tcPr>
          <w:p w14:paraId="6EC19E65" w14:textId="77777777" w:rsidR="00B066C6" w:rsidRDefault="000C77F4" w:rsidP="00D81971">
            <w:pPr>
              <w:pStyle w:val="BodyText"/>
              <w:bidi/>
              <w:rPr>
                <w:sz w:val="20"/>
              </w:rPr>
            </w:pPr>
            <w:r>
              <w:rPr>
                <w:w w:val="105"/>
                <w:sz w:val="17"/>
                <w:rtl/>
                <w:lang w:val="ar"/>
              </w:rPr>
              <w:t>ملاحظة الجديد</w:t>
            </w:r>
          </w:p>
        </w:tc>
        <w:tc>
          <w:tcPr>
            <w:tcW w:w="2276" w:type="dxa"/>
            <w:tcBorders>
              <w:top w:val="single" w:sz="12" w:space="0" w:color="auto"/>
              <w:left w:val="nil"/>
              <w:bottom w:val="single" w:sz="12" w:space="0" w:color="auto"/>
              <w:right w:val="nil"/>
            </w:tcBorders>
            <w:vAlign w:val="center"/>
          </w:tcPr>
          <w:p w14:paraId="14E68826" w14:textId="77777777" w:rsidR="00B066C6" w:rsidRPr="006F5A3C" w:rsidRDefault="000C77F4" w:rsidP="00D81971">
            <w:pPr>
              <w:bidi/>
              <w:rPr>
                <w:sz w:val="17"/>
                <w:szCs w:val="17"/>
              </w:rPr>
            </w:pPr>
            <w:r>
              <w:rPr>
                <w:sz w:val="17"/>
                <w:szCs w:val="17"/>
                <w:rtl/>
                <w:lang w:val="ar"/>
              </w:rPr>
              <w:t>حدد المتشابه أو المختلف</w:t>
            </w:r>
          </w:p>
        </w:tc>
        <w:tc>
          <w:tcPr>
            <w:tcW w:w="2013" w:type="dxa"/>
            <w:tcBorders>
              <w:top w:val="single" w:sz="12" w:space="0" w:color="auto"/>
              <w:left w:val="nil"/>
              <w:bottom w:val="single" w:sz="12" w:space="0" w:color="auto"/>
              <w:right w:val="nil"/>
            </w:tcBorders>
            <w:vAlign w:val="center"/>
          </w:tcPr>
          <w:p w14:paraId="6B01CC3B" w14:textId="77777777" w:rsidR="00B066C6" w:rsidRPr="006F5A3C" w:rsidRDefault="000C77F4" w:rsidP="00D81971">
            <w:pPr>
              <w:bidi/>
              <w:rPr>
                <w:sz w:val="17"/>
                <w:szCs w:val="17"/>
              </w:rPr>
            </w:pPr>
            <w:r>
              <w:rPr>
                <w:sz w:val="17"/>
                <w:szCs w:val="17"/>
                <w:rtl/>
                <w:lang w:val="ar"/>
              </w:rPr>
              <w:t>تعرف على العلاقات بين التفاصيل الملموسة</w:t>
            </w:r>
          </w:p>
        </w:tc>
        <w:tc>
          <w:tcPr>
            <w:tcW w:w="2023" w:type="dxa"/>
            <w:tcBorders>
              <w:top w:val="single" w:sz="12" w:space="0" w:color="auto"/>
              <w:left w:val="nil"/>
              <w:bottom w:val="single" w:sz="12" w:space="0" w:color="auto"/>
              <w:right w:val="nil"/>
            </w:tcBorders>
            <w:vAlign w:val="center"/>
          </w:tcPr>
          <w:p w14:paraId="3F04D6A4" w14:textId="77777777" w:rsidR="00B066C6" w:rsidRPr="006F5A3C" w:rsidRDefault="000C77F4" w:rsidP="00D81971">
            <w:pPr>
              <w:bidi/>
              <w:rPr>
                <w:sz w:val="17"/>
                <w:szCs w:val="17"/>
              </w:rPr>
            </w:pPr>
            <w:r>
              <w:rPr>
                <w:sz w:val="17"/>
                <w:szCs w:val="17"/>
                <w:rtl/>
                <w:lang w:val="ar"/>
              </w:rPr>
              <w:t>تعرف على النقاط ذات الصلة في نص معلوماتي</w:t>
            </w:r>
          </w:p>
        </w:tc>
        <w:tc>
          <w:tcPr>
            <w:tcW w:w="2258" w:type="dxa"/>
            <w:tcBorders>
              <w:top w:val="single" w:sz="12" w:space="0" w:color="auto"/>
              <w:left w:val="nil"/>
              <w:bottom w:val="single" w:sz="12" w:space="0" w:color="auto"/>
              <w:right w:val="single" w:sz="4" w:space="0" w:color="auto"/>
            </w:tcBorders>
            <w:vAlign w:val="center"/>
          </w:tcPr>
          <w:p w14:paraId="37AB17F0" w14:textId="77777777" w:rsidR="00B066C6" w:rsidRPr="006F5A3C" w:rsidRDefault="000C77F4" w:rsidP="00D81971">
            <w:pPr>
              <w:bidi/>
              <w:rPr>
                <w:sz w:val="17"/>
                <w:szCs w:val="17"/>
              </w:rPr>
            </w:pPr>
            <w:r>
              <w:rPr>
                <w:sz w:val="17"/>
                <w:szCs w:val="17"/>
                <w:rtl/>
                <w:lang w:val="ar"/>
              </w:rPr>
              <w:t>التعرف على الأسباب الداعمة للنقاط</w:t>
            </w:r>
          </w:p>
        </w:tc>
      </w:tr>
      <w:tr w:rsidR="00DB12AF" w14:paraId="541772B3" w14:textId="77777777" w:rsidTr="00D81971">
        <w:trPr>
          <w:trHeight w:val="654"/>
        </w:trPr>
        <w:tc>
          <w:tcPr>
            <w:tcW w:w="1444" w:type="dxa"/>
            <w:tcBorders>
              <w:top w:val="single" w:sz="12" w:space="0" w:color="auto"/>
              <w:bottom w:val="single" w:sz="12" w:space="0" w:color="auto"/>
            </w:tcBorders>
            <w:vAlign w:val="center"/>
          </w:tcPr>
          <w:p w14:paraId="66991750" w14:textId="77777777" w:rsidR="00B066C6" w:rsidRDefault="000C77F4" w:rsidP="00D81971">
            <w:pPr>
              <w:pStyle w:val="BodyText"/>
              <w:bidi/>
              <w:jc w:val="center"/>
              <w:rPr>
                <w:sz w:val="20"/>
              </w:rPr>
            </w:pPr>
            <w:r>
              <w:rPr>
                <w:w w:val="105"/>
                <w:sz w:val="17"/>
                <w:rtl/>
                <w:lang w:val="ar"/>
              </w:rPr>
              <w:t>مادة آداب اللغة الإنجليزية.الدورة 1.2</w:t>
            </w:r>
          </w:p>
        </w:tc>
        <w:tc>
          <w:tcPr>
            <w:tcW w:w="1810" w:type="dxa"/>
            <w:tcBorders>
              <w:top w:val="single" w:sz="12" w:space="0" w:color="auto"/>
              <w:bottom w:val="single" w:sz="12" w:space="0" w:color="auto"/>
              <w:right w:val="nil"/>
            </w:tcBorders>
            <w:vAlign w:val="center"/>
          </w:tcPr>
          <w:p w14:paraId="1A2037F9" w14:textId="77777777" w:rsidR="00B066C6" w:rsidRDefault="000C77F4" w:rsidP="00D81971">
            <w:pPr>
              <w:pStyle w:val="BodyText"/>
              <w:bidi/>
              <w:jc w:val="center"/>
              <w:rPr>
                <w:sz w:val="20"/>
              </w:rPr>
            </w:pPr>
            <w:r>
              <w:rPr>
                <w:w w:val="105"/>
                <w:sz w:val="17"/>
                <w:rtl/>
                <w:lang w:val="ar"/>
              </w:rPr>
              <w:t>آداب اللغة الإنجليزية.العناصر الأساسية.عناصر اللغة الأساسية.الدورة 3.5</w:t>
            </w:r>
          </w:p>
        </w:tc>
        <w:tc>
          <w:tcPr>
            <w:tcW w:w="1766" w:type="dxa"/>
            <w:tcBorders>
              <w:top w:val="single" w:sz="12" w:space="0" w:color="auto"/>
              <w:left w:val="nil"/>
              <w:bottom w:val="single" w:sz="12" w:space="0" w:color="auto"/>
              <w:right w:val="nil"/>
            </w:tcBorders>
            <w:vAlign w:val="center"/>
          </w:tcPr>
          <w:p w14:paraId="6110121D" w14:textId="77777777" w:rsidR="00B066C6" w:rsidRDefault="000C77F4" w:rsidP="00D81971">
            <w:pPr>
              <w:pStyle w:val="BodyText"/>
              <w:bidi/>
              <w:rPr>
                <w:sz w:val="20"/>
              </w:rPr>
            </w:pPr>
            <w:r>
              <w:rPr>
                <w:w w:val="105"/>
                <w:sz w:val="17"/>
                <w:rtl/>
                <w:lang w:val="ar"/>
              </w:rPr>
              <w:t>التعرف على حالات المشاعر الشخصية</w:t>
            </w:r>
          </w:p>
        </w:tc>
        <w:tc>
          <w:tcPr>
            <w:tcW w:w="2276" w:type="dxa"/>
            <w:tcBorders>
              <w:top w:val="single" w:sz="12" w:space="0" w:color="auto"/>
              <w:left w:val="nil"/>
              <w:bottom w:val="single" w:sz="12" w:space="0" w:color="auto"/>
              <w:right w:val="nil"/>
            </w:tcBorders>
            <w:vAlign w:val="center"/>
          </w:tcPr>
          <w:p w14:paraId="4093C764" w14:textId="77777777" w:rsidR="00B066C6" w:rsidRPr="006F5A3C" w:rsidRDefault="000C77F4" w:rsidP="00D81971">
            <w:pPr>
              <w:bidi/>
              <w:rPr>
                <w:sz w:val="17"/>
                <w:szCs w:val="17"/>
              </w:rPr>
            </w:pPr>
            <w:r>
              <w:rPr>
                <w:sz w:val="17"/>
                <w:szCs w:val="17"/>
                <w:rtl/>
                <w:lang w:val="ar"/>
              </w:rPr>
              <w:t>فهم كلمات المشاعر الشائعة</w:t>
            </w:r>
          </w:p>
        </w:tc>
        <w:tc>
          <w:tcPr>
            <w:tcW w:w="2013" w:type="dxa"/>
            <w:tcBorders>
              <w:top w:val="single" w:sz="12" w:space="0" w:color="auto"/>
              <w:left w:val="nil"/>
              <w:bottom w:val="single" w:sz="12" w:space="0" w:color="auto"/>
              <w:right w:val="nil"/>
            </w:tcBorders>
            <w:vAlign w:val="center"/>
          </w:tcPr>
          <w:p w14:paraId="00550D8A" w14:textId="77777777" w:rsidR="00B066C6" w:rsidRPr="006F5A3C" w:rsidRDefault="000C77F4" w:rsidP="00D81971">
            <w:pPr>
              <w:bidi/>
              <w:rPr>
                <w:sz w:val="17"/>
                <w:szCs w:val="17"/>
              </w:rPr>
            </w:pPr>
            <w:r>
              <w:rPr>
                <w:sz w:val="17"/>
                <w:szCs w:val="17"/>
                <w:rtl/>
                <w:lang w:val="ar"/>
              </w:rPr>
              <w:t>فهم كلمات المشاعر والتعرف عليها</w:t>
            </w:r>
          </w:p>
        </w:tc>
        <w:tc>
          <w:tcPr>
            <w:tcW w:w="2023" w:type="dxa"/>
            <w:tcBorders>
              <w:top w:val="single" w:sz="12" w:space="0" w:color="auto"/>
              <w:left w:val="nil"/>
              <w:bottom w:val="single" w:sz="12" w:space="0" w:color="auto"/>
              <w:right w:val="nil"/>
            </w:tcBorders>
            <w:vAlign w:val="center"/>
          </w:tcPr>
          <w:p w14:paraId="59F5222D" w14:textId="77777777" w:rsidR="00B066C6" w:rsidRPr="006F5A3C" w:rsidRDefault="000C77F4" w:rsidP="00D81971">
            <w:pPr>
              <w:bidi/>
              <w:rPr>
                <w:sz w:val="17"/>
                <w:szCs w:val="17"/>
              </w:rPr>
            </w:pPr>
            <w:r>
              <w:rPr>
                <w:sz w:val="17"/>
                <w:szCs w:val="17"/>
                <w:rtl/>
                <w:lang w:val="ar"/>
              </w:rPr>
              <w:t>التعرف على كلمات المشاعر للحالة الشخصية</w:t>
            </w:r>
          </w:p>
        </w:tc>
        <w:tc>
          <w:tcPr>
            <w:tcW w:w="2258" w:type="dxa"/>
            <w:tcBorders>
              <w:top w:val="single" w:sz="12" w:space="0" w:color="auto"/>
              <w:left w:val="nil"/>
              <w:bottom w:val="single" w:sz="12" w:space="0" w:color="auto"/>
              <w:right w:val="single" w:sz="4" w:space="0" w:color="auto"/>
            </w:tcBorders>
            <w:vAlign w:val="center"/>
          </w:tcPr>
          <w:p w14:paraId="2C2CF749" w14:textId="77777777" w:rsidR="00B066C6" w:rsidRPr="006F5A3C" w:rsidRDefault="000C77F4" w:rsidP="00D81971">
            <w:pPr>
              <w:bidi/>
              <w:rPr>
                <w:sz w:val="17"/>
                <w:szCs w:val="17"/>
              </w:rPr>
            </w:pPr>
            <w:r>
              <w:rPr>
                <w:sz w:val="17"/>
                <w:szCs w:val="17"/>
                <w:rtl/>
                <w:lang w:val="ar"/>
              </w:rPr>
              <w:t>وصف السمات الشخصية الداخلية والخارجية</w:t>
            </w:r>
          </w:p>
        </w:tc>
      </w:tr>
      <w:tr w:rsidR="00DB12AF" w14:paraId="77FBBF9F" w14:textId="77777777" w:rsidTr="00D81971">
        <w:trPr>
          <w:trHeight w:val="805"/>
        </w:trPr>
        <w:tc>
          <w:tcPr>
            <w:tcW w:w="1444" w:type="dxa"/>
            <w:tcBorders>
              <w:top w:val="single" w:sz="12" w:space="0" w:color="auto"/>
              <w:bottom w:val="single" w:sz="12" w:space="0" w:color="auto"/>
            </w:tcBorders>
            <w:vAlign w:val="center"/>
          </w:tcPr>
          <w:p w14:paraId="22982C4C" w14:textId="77777777" w:rsidR="00B066C6" w:rsidRDefault="000C77F4" w:rsidP="00D81971">
            <w:pPr>
              <w:pStyle w:val="BodyText"/>
              <w:bidi/>
              <w:jc w:val="center"/>
              <w:rPr>
                <w:sz w:val="20"/>
              </w:rPr>
            </w:pPr>
            <w:r>
              <w:rPr>
                <w:w w:val="105"/>
                <w:sz w:val="17"/>
                <w:rtl/>
                <w:lang w:val="ar"/>
              </w:rPr>
              <w:t>مادة آداب اللغة الإنجليزية.الدورة 1.3</w:t>
            </w:r>
          </w:p>
        </w:tc>
        <w:tc>
          <w:tcPr>
            <w:tcW w:w="1810" w:type="dxa"/>
            <w:tcBorders>
              <w:top w:val="single" w:sz="12" w:space="0" w:color="auto"/>
              <w:bottom w:val="single" w:sz="12" w:space="0" w:color="auto"/>
              <w:right w:val="nil"/>
            </w:tcBorders>
            <w:vAlign w:val="center"/>
          </w:tcPr>
          <w:p w14:paraId="42E82F55" w14:textId="77777777" w:rsidR="00B066C6" w:rsidRDefault="000C77F4" w:rsidP="00D81971">
            <w:pPr>
              <w:pStyle w:val="BodyText"/>
              <w:bidi/>
              <w:jc w:val="center"/>
              <w:rPr>
                <w:sz w:val="20"/>
              </w:rPr>
            </w:pPr>
            <w:r>
              <w:rPr>
                <w:w w:val="105"/>
                <w:sz w:val="17"/>
                <w:rtl/>
                <w:lang w:val="ar"/>
              </w:rPr>
              <w:t>آداب اللغة الإنجليزية.العناصر الأساسية.قراءة الأدب.3.9</w:t>
            </w:r>
          </w:p>
        </w:tc>
        <w:tc>
          <w:tcPr>
            <w:tcW w:w="1766" w:type="dxa"/>
            <w:tcBorders>
              <w:top w:val="single" w:sz="12" w:space="0" w:color="auto"/>
              <w:left w:val="nil"/>
              <w:bottom w:val="single" w:sz="12" w:space="0" w:color="auto"/>
              <w:right w:val="nil"/>
            </w:tcBorders>
            <w:vAlign w:val="center"/>
          </w:tcPr>
          <w:p w14:paraId="606CB3E8" w14:textId="77777777" w:rsidR="00B066C6" w:rsidRPr="00B14E64" w:rsidRDefault="000C77F4" w:rsidP="00D81971">
            <w:pPr>
              <w:bidi/>
              <w:rPr>
                <w:sz w:val="17"/>
                <w:szCs w:val="17"/>
              </w:rPr>
            </w:pPr>
            <w:r>
              <w:rPr>
                <w:sz w:val="17"/>
                <w:szCs w:val="17"/>
                <w:rtl/>
                <w:lang w:val="ar"/>
              </w:rPr>
              <w:t>الاهتمام بخصائص العناصر</w:t>
            </w:r>
          </w:p>
        </w:tc>
        <w:tc>
          <w:tcPr>
            <w:tcW w:w="2276" w:type="dxa"/>
            <w:tcBorders>
              <w:top w:val="single" w:sz="12" w:space="0" w:color="auto"/>
              <w:left w:val="nil"/>
              <w:bottom w:val="single" w:sz="12" w:space="0" w:color="auto"/>
              <w:right w:val="nil"/>
            </w:tcBorders>
            <w:vAlign w:val="center"/>
          </w:tcPr>
          <w:p w14:paraId="453EB7ED" w14:textId="77777777" w:rsidR="00B066C6" w:rsidRPr="006F5A3C" w:rsidRDefault="000C77F4" w:rsidP="00D81971">
            <w:pPr>
              <w:bidi/>
              <w:rPr>
                <w:sz w:val="17"/>
                <w:szCs w:val="17"/>
              </w:rPr>
            </w:pPr>
            <w:r>
              <w:rPr>
                <w:sz w:val="17"/>
                <w:szCs w:val="17"/>
                <w:rtl/>
                <w:lang w:val="ar"/>
              </w:rPr>
              <w:t>التعرف على الأشخاص أو الأشياء أو الأماكن أو المناسبات المعروفة</w:t>
            </w:r>
          </w:p>
        </w:tc>
        <w:tc>
          <w:tcPr>
            <w:tcW w:w="2013" w:type="dxa"/>
            <w:tcBorders>
              <w:top w:val="single" w:sz="12" w:space="0" w:color="auto"/>
              <w:left w:val="nil"/>
              <w:bottom w:val="single" w:sz="12" w:space="0" w:color="auto"/>
              <w:right w:val="nil"/>
            </w:tcBorders>
            <w:vAlign w:val="center"/>
          </w:tcPr>
          <w:p w14:paraId="1222E77A" w14:textId="77777777" w:rsidR="00B066C6" w:rsidRPr="006F5A3C" w:rsidRDefault="000C77F4" w:rsidP="00D81971">
            <w:pPr>
              <w:bidi/>
              <w:rPr>
                <w:sz w:val="17"/>
                <w:szCs w:val="17"/>
              </w:rPr>
            </w:pPr>
            <w:r>
              <w:rPr>
                <w:sz w:val="17"/>
                <w:szCs w:val="17"/>
                <w:rtl/>
                <w:lang w:val="ar"/>
              </w:rPr>
              <w:t>ربط التفاصيل والأحداث</w:t>
            </w:r>
          </w:p>
        </w:tc>
        <w:tc>
          <w:tcPr>
            <w:tcW w:w="2023" w:type="dxa"/>
            <w:tcBorders>
              <w:top w:val="single" w:sz="12" w:space="0" w:color="auto"/>
              <w:left w:val="nil"/>
              <w:bottom w:val="single" w:sz="12" w:space="0" w:color="auto"/>
              <w:right w:val="nil"/>
            </w:tcBorders>
            <w:vAlign w:val="center"/>
          </w:tcPr>
          <w:p w14:paraId="6016E7C5" w14:textId="77777777" w:rsidR="00B066C6" w:rsidRPr="006F5A3C" w:rsidRDefault="000C77F4" w:rsidP="00D81971">
            <w:pPr>
              <w:bidi/>
              <w:rPr>
                <w:sz w:val="17"/>
                <w:szCs w:val="17"/>
              </w:rPr>
            </w:pPr>
            <w:r>
              <w:rPr>
                <w:sz w:val="17"/>
                <w:szCs w:val="17"/>
                <w:rtl/>
                <w:lang w:val="ar"/>
              </w:rPr>
              <w:t>التعرف على عناصر القصة المشابهة في قصتين</w:t>
            </w:r>
          </w:p>
        </w:tc>
        <w:tc>
          <w:tcPr>
            <w:tcW w:w="2258" w:type="dxa"/>
            <w:tcBorders>
              <w:top w:val="single" w:sz="12" w:space="0" w:color="auto"/>
              <w:left w:val="nil"/>
              <w:bottom w:val="single" w:sz="12" w:space="0" w:color="auto"/>
              <w:right w:val="single" w:sz="4" w:space="0" w:color="auto"/>
            </w:tcBorders>
            <w:vAlign w:val="center"/>
          </w:tcPr>
          <w:p w14:paraId="69C65019" w14:textId="77777777" w:rsidR="00B066C6" w:rsidRPr="006F5A3C" w:rsidRDefault="000C77F4" w:rsidP="00D81971">
            <w:pPr>
              <w:bidi/>
              <w:rPr>
                <w:sz w:val="17"/>
                <w:szCs w:val="17"/>
              </w:rPr>
            </w:pPr>
            <w:r>
              <w:rPr>
                <w:sz w:val="17"/>
                <w:szCs w:val="17"/>
                <w:rtl/>
                <w:lang w:val="ar"/>
              </w:rPr>
              <w:t>التعرف على أوجه الشبه في الحبكات في قصتين</w:t>
            </w:r>
          </w:p>
        </w:tc>
      </w:tr>
      <w:tr w:rsidR="00DB12AF" w14:paraId="3ADD1933" w14:textId="77777777" w:rsidTr="00D81971">
        <w:tc>
          <w:tcPr>
            <w:tcW w:w="1444" w:type="dxa"/>
            <w:tcBorders>
              <w:top w:val="single" w:sz="12" w:space="0" w:color="auto"/>
              <w:bottom w:val="single" w:sz="12" w:space="0" w:color="auto"/>
            </w:tcBorders>
            <w:vAlign w:val="center"/>
          </w:tcPr>
          <w:p w14:paraId="7F8DBF1D" w14:textId="77777777" w:rsidR="00B066C6" w:rsidRDefault="000C77F4" w:rsidP="00D81971">
            <w:pPr>
              <w:pStyle w:val="TableParagraph"/>
              <w:bidi/>
              <w:jc w:val="center"/>
              <w:rPr>
                <w:sz w:val="25"/>
              </w:rPr>
            </w:pPr>
            <w:r>
              <w:rPr>
                <w:w w:val="105"/>
                <w:sz w:val="17"/>
                <w:rtl/>
                <w:lang w:val="ar"/>
              </w:rPr>
              <w:t>مادة آداب اللغة الإنجليزية.الدورة 2.1</w:t>
            </w:r>
          </w:p>
        </w:tc>
        <w:tc>
          <w:tcPr>
            <w:tcW w:w="1810" w:type="dxa"/>
            <w:tcBorders>
              <w:top w:val="single" w:sz="12" w:space="0" w:color="auto"/>
              <w:bottom w:val="single" w:sz="12" w:space="0" w:color="auto"/>
              <w:right w:val="nil"/>
            </w:tcBorders>
            <w:vAlign w:val="center"/>
          </w:tcPr>
          <w:p w14:paraId="4FE57E11" w14:textId="77777777" w:rsidR="00B066C6" w:rsidRDefault="000C77F4" w:rsidP="00D81971">
            <w:pPr>
              <w:pStyle w:val="TableParagraph"/>
              <w:bidi/>
              <w:jc w:val="center"/>
              <w:rPr>
                <w:sz w:val="25"/>
              </w:rPr>
            </w:pPr>
            <w:r>
              <w:rPr>
                <w:spacing w:val="-1"/>
                <w:w w:val="105"/>
                <w:sz w:val="17"/>
                <w:rtl/>
                <w:lang w:val="ar"/>
              </w:rPr>
              <w:t>آداب اللغة الإنجليزية.العناصر الأساسية.الكتابة.المقالة 3.2</w:t>
            </w:r>
          </w:p>
        </w:tc>
        <w:tc>
          <w:tcPr>
            <w:tcW w:w="1766" w:type="dxa"/>
            <w:tcBorders>
              <w:top w:val="single" w:sz="12" w:space="0" w:color="auto"/>
              <w:left w:val="nil"/>
              <w:bottom w:val="single" w:sz="12" w:space="0" w:color="auto"/>
              <w:right w:val="nil"/>
            </w:tcBorders>
            <w:vAlign w:val="center"/>
          </w:tcPr>
          <w:p w14:paraId="3222286B" w14:textId="77777777" w:rsidR="00B066C6" w:rsidRPr="00B14E64" w:rsidRDefault="000C77F4" w:rsidP="00D81971">
            <w:pPr>
              <w:bidi/>
              <w:rPr>
                <w:sz w:val="17"/>
                <w:szCs w:val="17"/>
              </w:rPr>
            </w:pPr>
            <w:r>
              <w:rPr>
                <w:sz w:val="17"/>
                <w:szCs w:val="17"/>
                <w:rtl/>
                <w:lang w:val="ar"/>
              </w:rPr>
              <w:t>توجيه الاهتمام للأشياء والأشخاص</w:t>
            </w:r>
          </w:p>
        </w:tc>
        <w:tc>
          <w:tcPr>
            <w:tcW w:w="2276" w:type="dxa"/>
            <w:tcBorders>
              <w:top w:val="single" w:sz="12" w:space="0" w:color="auto"/>
              <w:left w:val="nil"/>
              <w:bottom w:val="single" w:sz="12" w:space="0" w:color="auto"/>
              <w:right w:val="nil"/>
            </w:tcBorders>
            <w:vAlign w:val="center"/>
          </w:tcPr>
          <w:p w14:paraId="63756D55" w14:textId="77777777" w:rsidR="00B066C6" w:rsidRDefault="000C77F4" w:rsidP="00D81971">
            <w:pPr>
              <w:bidi/>
              <w:rPr>
                <w:sz w:val="17"/>
                <w:szCs w:val="17"/>
              </w:rPr>
            </w:pPr>
            <w:r>
              <w:rPr>
                <w:sz w:val="17"/>
                <w:szCs w:val="17"/>
                <w:rtl/>
                <w:lang w:val="ar"/>
              </w:rPr>
              <w:t>الإشارة إلى اختيار بين شيئين</w:t>
            </w:r>
          </w:p>
        </w:tc>
        <w:tc>
          <w:tcPr>
            <w:tcW w:w="2013" w:type="dxa"/>
            <w:tcBorders>
              <w:top w:val="single" w:sz="12" w:space="0" w:color="auto"/>
              <w:left w:val="nil"/>
              <w:bottom w:val="single" w:sz="12" w:space="0" w:color="auto"/>
              <w:right w:val="nil"/>
            </w:tcBorders>
            <w:vAlign w:val="center"/>
          </w:tcPr>
          <w:p w14:paraId="2AF03544" w14:textId="77777777" w:rsidR="00B066C6" w:rsidRDefault="000C77F4" w:rsidP="00D81971">
            <w:pPr>
              <w:bidi/>
              <w:rPr>
                <w:sz w:val="17"/>
                <w:szCs w:val="17"/>
              </w:rPr>
            </w:pPr>
            <w:r>
              <w:rPr>
                <w:sz w:val="17"/>
                <w:szCs w:val="17"/>
                <w:rtl/>
                <w:lang w:val="ar"/>
              </w:rPr>
              <w:t>تحديد موضوع مألوف</w:t>
            </w:r>
          </w:p>
        </w:tc>
        <w:tc>
          <w:tcPr>
            <w:tcW w:w="2023" w:type="dxa"/>
            <w:tcBorders>
              <w:top w:val="single" w:sz="12" w:space="0" w:color="auto"/>
              <w:left w:val="nil"/>
              <w:bottom w:val="single" w:sz="12" w:space="0" w:color="auto"/>
              <w:right w:val="nil"/>
            </w:tcBorders>
            <w:vAlign w:val="center"/>
          </w:tcPr>
          <w:p w14:paraId="5C382DF2" w14:textId="77777777" w:rsidR="00B066C6" w:rsidRDefault="000C77F4" w:rsidP="00D81971">
            <w:pPr>
              <w:bidi/>
              <w:rPr>
                <w:sz w:val="17"/>
                <w:szCs w:val="17"/>
              </w:rPr>
            </w:pPr>
            <w:r>
              <w:rPr>
                <w:sz w:val="17"/>
                <w:szCs w:val="17"/>
                <w:rtl/>
                <w:lang w:val="ar"/>
              </w:rPr>
              <w:t>كتابة حقائق وتفاصيل حول موضوع</w:t>
            </w:r>
          </w:p>
        </w:tc>
        <w:tc>
          <w:tcPr>
            <w:tcW w:w="2258" w:type="dxa"/>
            <w:tcBorders>
              <w:top w:val="single" w:sz="12" w:space="0" w:color="auto"/>
              <w:left w:val="nil"/>
              <w:bottom w:val="single" w:sz="12" w:space="0" w:color="auto"/>
              <w:right w:val="single" w:sz="4" w:space="0" w:color="auto"/>
            </w:tcBorders>
            <w:vAlign w:val="center"/>
          </w:tcPr>
          <w:p w14:paraId="72477840" w14:textId="77777777" w:rsidR="00B066C6" w:rsidRDefault="000C77F4" w:rsidP="00D81971">
            <w:pPr>
              <w:bidi/>
              <w:rPr>
                <w:sz w:val="17"/>
                <w:szCs w:val="17"/>
              </w:rPr>
            </w:pPr>
            <w:r>
              <w:rPr>
                <w:sz w:val="17"/>
                <w:szCs w:val="17"/>
                <w:rtl/>
                <w:lang w:val="ar"/>
              </w:rPr>
              <w:t>استخدام معلومات إدراكية للكتابة حول موضوع</w:t>
            </w:r>
          </w:p>
        </w:tc>
      </w:tr>
      <w:tr w:rsidR="00DB12AF" w14:paraId="49B29D6F" w14:textId="77777777" w:rsidTr="00D81971">
        <w:trPr>
          <w:trHeight w:val="853"/>
        </w:trPr>
        <w:tc>
          <w:tcPr>
            <w:tcW w:w="1444" w:type="dxa"/>
            <w:tcBorders>
              <w:top w:val="single" w:sz="12" w:space="0" w:color="auto"/>
              <w:bottom w:val="single" w:sz="24" w:space="0" w:color="auto"/>
            </w:tcBorders>
            <w:vAlign w:val="center"/>
          </w:tcPr>
          <w:p w14:paraId="1568592B" w14:textId="77777777" w:rsidR="00B066C6" w:rsidRDefault="000C77F4" w:rsidP="00D81971">
            <w:pPr>
              <w:pStyle w:val="TableParagraph"/>
              <w:bidi/>
              <w:jc w:val="center"/>
              <w:rPr>
                <w:sz w:val="25"/>
              </w:rPr>
            </w:pPr>
            <w:r>
              <w:rPr>
                <w:w w:val="105"/>
                <w:sz w:val="17"/>
                <w:rtl/>
                <w:lang w:val="ar"/>
              </w:rPr>
              <w:t>مادة آداب اللغة الإنجليزية.الدورة 2.1</w:t>
            </w:r>
          </w:p>
        </w:tc>
        <w:tc>
          <w:tcPr>
            <w:tcW w:w="1810" w:type="dxa"/>
            <w:tcBorders>
              <w:top w:val="single" w:sz="12" w:space="0" w:color="auto"/>
              <w:bottom w:val="single" w:sz="24" w:space="0" w:color="auto"/>
              <w:right w:val="nil"/>
            </w:tcBorders>
            <w:vAlign w:val="center"/>
          </w:tcPr>
          <w:p w14:paraId="0B7E7C38" w14:textId="5B26D2E6" w:rsidR="00B066C6" w:rsidRDefault="000C77F4" w:rsidP="00D81971">
            <w:pPr>
              <w:pStyle w:val="TableParagraph"/>
              <w:bidi/>
              <w:jc w:val="center"/>
              <w:rPr>
                <w:sz w:val="25"/>
              </w:rPr>
            </w:pPr>
            <w:r>
              <w:rPr>
                <w:w w:val="105"/>
                <w:sz w:val="17"/>
                <w:rtl/>
                <w:lang w:val="ar"/>
              </w:rPr>
              <w:t>داب اللغة الإنجليزية.العناصر الأساسية.الكتابة.3.4</w:t>
            </w:r>
          </w:p>
        </w:tc>
        <w:tc>
          <w:tcPr>
            <w:tcW w:w="1766" w:type="dxa"/>
            <w:tcBorders>
              <w:top w:val="single" w:sz="12" w:space="0" w:color="auto"/>
              <w:left w:val="nil"/>
              <w:bottom w:val="single" w:sz="24" w:space="0" w:color="auto"/>
              <w:right w:val="nil"/>
            </w:tcBorders>
            <w:vAlign w:val="center"/>
          </w:tcPr>
          <w:p w14:paraId="0E7022EC" w14:textId="77777777" w:rsidR="00B066C6" w:rsidRPr="00B14E64" w:rsidRDefault="000C77F4" w:rsidP="00D81971">
            <w:pPr>
              <w:bidi/>
              <w:rPr>
                <w:sz w:val="17"/>
                <w:szCs w:val="17"/>
              </w:rPr>
            </w:pPr>
            <w:r>
              <w:rPr>
                <w:sz w:val="17"/>
                <w:szCs w:val="17"/>
                <w:rtl/>
                <w:lang w:val="ar"/>
              </w:rPr>
              <w:t>توجيه الاهتمام للأشياء والأشخاص</w:t>
            </w:r>
          </w:p>
        </w:tc>
        <w:tc>
          <w:tcPr>
            <w:tcW w:w="2276" w:type="dxa"/>
            <w:tcBorders>
              <w:top w:val="single" w:sz="12" w:space="0" w:color="auto"/>
              <w:left w:val="nil"/>
              <w:bottom w:val="single" w:sz="24" w:space="0" w:color="auto"/>
              <w:right w:val="nil"/>
            </w:tcBorders>
            <w:vAlign w:val="center"/>
          </w:tcPr>
          <w:p w14:paraId="7EF88282" w14:textId="77777777" w:rsidR="00B066C6" w:rsidRDefault="000C77F4" w:rsidP="00D81971">
            <w:pPr>
              <w:bidi/>
              <w:rPr>
                <w:sz w:val="17"/>
                <w:szCs w:val="17"/>
              </w:rPr>
            </w:pPr>
            <w:r>
              <w:rPr>
                <w:sz w:val="17"/>
                <w:szCs w:val="17"/>
                <w:rtl/>
                <w:lang w:val="ar"/>
              </w:rPr>
              <w:t>الاهتمام بالأشياء أو الصور أو الوسائط المتعددة</w:t>
            </w:r>
          </w:p>
        </w:tc>
        <w:tc>
          <w:tcPr>
            <w:tcW w:w="2013" w:type="dxa"/>
            <w:tcBorders>
              <w:top w:val="single" w:sz="12" w:space="0" w:color="auto"/>
              <w:left w:val="nil"/>
              <w:bottom w:val="single" w:sz="24" w:space="0" w:color="auto"/>
              <w:right w:val="nil"/>
            </w:tcBorders>
            <w:vAlign w:val="center"/>
          </w:tcPr>
          <w:p w14:paraId="1EB3C012" w14:textId="77777777" w:rsidR="00B066C6" w:rsidRDefault="000C77F4" w:rsidP="00D81971">
            <w:pPr>
              <w:bidi/>
              <w:rPr>
                <w:sz w:val="17"/>
                <w:szCs w:val="17"/>
              </w:rPr>
            </w:pPr>
            <w:r>
              <w:rPr>
                <w:sz w:val="17"/>
                <w:szCs w:val="17"/>
                <w:rtl/>
                <w:lang w:val="ar"/>
              </w:rPr>
              <w:t>توصيل كلمتين أو أكثر</w:t>
            </w:r>
          </w:p>
        </w:tc>
        <w:tc>
          <w:tcPr>
            <w:tcW w:w="2023" w:type="dxa"/>
            <w:tcBorders>
              <w:top w:val="single" w:sz="12" w:space="0" w:color="auto"/>
              <w:left w:val="nil"/>
              <w:bottom w:val="single" w:sz="24" w:space="0" w:color="auto"/>
              <w:right w:val="nil"/>
            </w:tcBorders>
            <w:vAlign w:val="center"/>
          </w:tcPr>
          <w:p w14:paraId="70DC3C57" w14:textId="77777777" w:rsidR="00B066C6" w:rsidRDefault="000C77F4" w:rsidP="00D81971">
            <w:pPr>
              <w:bidi/>
              <w:rPr>
                <w:sz w:val="17"/>
                <w:szCs w:val="17"/>
              </w:rPr>
            </w:pPr>
            <w:r>
              <w:rPr>
                <w:sz w:val="17"/>
                <w:szCs w:val="17"/>
                <w:rtl/>
                <w:lang w:val="ar"/>
              </w:rPr>
              <w:t>إنتاج كتابات تعبر عن أكثر من فكرة حول أحد الموضوعات</w:t>
            </w:r>
          </w:p>
        </w:tc>
        <w:tc>
          <w:tcPr>
            <w:tcW w:w="2258" w:type="dxa"/>
            <w:tcBorders>
              <w:top w:val="single" w:sz="12" w:space="0" w:color="auto"/>
              <w:left w:val="nil"/>
              <w:bottom w:val="single" w:sz="24" w:space="0" w:color="auto"/>
              <w:right w:val="single" w:sz="4" w:space="0" w:color="auto"/>
            </w:tcBorders>
            <w:vAlign w:val="center"/>
          </w:tcPr>
          <w:p w14:paraId="4C03D296" w14:textId="77777777" w:rsidR="00B066C6" w:rsidRDefault="000C77F4" w:rsidP="00D81971">
            <w:pPr>
              <w:bidi/>
              <w:rPr>
                <w:sz w:val="17"/>
                <w:szCs w:val="17"/>
              </w:rPr>
            </w:pPr>
            <w:r>
              <w:rPr>
                <w:sz w:val="17"/>
                <w:szCs w:val="17"/>
                <w:rtl/>
                <w:lang w:val="ar"/>
              </w:rPr>
              <w:t>كتابة فكرة مكتملة</w:t>
            </w:r>
          </w:p>
        </w:tc>
      </w:tr>
    </w:tbl>
    <w:p w14:paraId="38198CB2" w14:textId="7DCCE799" w:rsidR="00DB5230" w:rsidRDefault="009A7B54">
      <w:pPr>
        <w:pStyle w:val="BodyText"/>
        <w:spacing w:before="4"/>
        <w:rPr>
          <w:sz w:val="28"/>
        </w:rPr>
      </w:pPr>
      <w:r>
        <w:rPr>
          <w:noProof/>
        </w:rPr>
        <mc:AlternateContent>
          <mc:Choice Requires="wpg">
            <w:drawing>
              <wp:anchor distT="0" distB="0" distL="114300" distR="114300" simplePos="0" relativeHeight="251676672" behindDoc="0" locked="0" layoutInCell="1" allowOverlap="1" wp14:anchorId="532E0BEF" wp14:editId="7DA625A3">
                <wp:simplePos x="0" y="0"/>
                <wp:positionH relativeFrom="page">
                  <wp:posOffset>7373043</wp:posOffset>
                </wp:positionH>
                <wp:positionV relativeFrom="paragraph">
                  <wp:posOffset>260754</wp:posOffset>
                </wp:positionV>
                <wp:extent cx="522605" cy="182880"/>
                <wp:effectExtent l="0" t="0" r="29845" b="7620"/>
                <wp:wrapNone/>
                <wp:docPr id="12" name="docshapegroup55"/>
                <wp:cNvGraphicFramePr/>
                <a:graphic xmlns:a="http://schemas.openxmlformats.org/drawingml/2006/main">
                  <a:graphicData uri="http://schemas.microsoft.com/office/word/2010/wordprocessingGroup">
                    <wpg:wgp>
                      <wpg:cNvGrpSpPr/>
                      <wpg:grpSpPr>
                        <a:xfrm>
                          <a:off x="0" y="0"/>
                          <a:ext cx="522605" cy="182880"/>
                          <a:chOff x="9455" y="-235"/>
                          <a:chExt cx="823" cy="288"/>
                        </a:xfrm>
                      </wpg:grpSpPr>
                      <wps:wsp>
                        <wps:cNvPr id="13" name="Line 7"/>
                        <wps:cNvCnPr>
                          <a:cxnSpLocks noChangeShapeType="1"/>
                        </wps:cNvCnPr>
                        <wps:spPr bwMode="auto">
                          <a:xfrm>
                            <a:off x="9455" y="-231"/>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14" name="Line 6"/>
                        <wps:cNvCnPr>
                          <a:cxnSpLocks noChangeShapeType="1"/>
                        </wps:cNvCnPr>
                        <wps:spPr bwMode="auto">
                          <a:xfrm>
                            <a:off x="9459"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15" name="docshape56"/>
                        <wps:cNvSpPr>
                          <a:spLocks noChangeArrowheads="1"/>
                        </wps:cNvSpPr>
                        <wps:spPr bwMode="auto">
                          <a:xfrm>
                            <a:off x="9462" y="-227"/>
                            <a:ext cx="807" cy="272"/>
                          </a:xfrm>
                          <a:prstGeom prst="rect">
                            <a:avLst/>
                          </a:prstGeom>
                          <a:solidFill>
                            <a:srgbClr val="EBEBEB"/>
                          </a:solidFill>
                          <a:ln w="9525">
                            <a:solidFill>
                              <a:srgbClr val="000000"/>
                            </a:solidFill>
                            <a:miter lim="800000"/>
                            <a:headEnd/>
                            <a:tailEnd/>
                          </a:ln>
                        </wps:spPr>
                        <wps:bodyPr rot="0" vert="horz" wrap="square" anchor="t" anchorCtr="0" upright="1"/>
                      </wps:wsp>
                      <wps:wsp>
                        <wps:cNvPr id="16" name="Line 4"/>
                        <wps:cNvCnPr>
                          <a:cxnSpLocks noChangeShapeType="1"/>
                        </wps:cNvCnPr>
                        <wps:spPr bwMode="auto">
                          <a:xfrm>
                            <a:off x="10273"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17" name="Line 3"/>
                        <wps:cNvCnPr>
                          <a:cxnSpLocks noChangeShapeType="1"/>
                        </wps:cNvCnPr>
                        <wps:spPr bwMode="auto">
                          <a:xfrm>
                            <a:off x="9455" y="49"/>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FAF87CE" id="docshapegroup55" o:spid="_x0000_s1026" style="position:absolute;margin-left:580.55pt;margin-top:20.55pt;width:41.15pt;height:14.4pt;z-index:251676672;mso-position-horizontal-relative:page" coordorigin="9455,-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">
                <v:line id="Line 7" o:spid="_x0000_s1027" style="position:absolute;visibility:visible;mso-wrap-style:square" from="9455,-231" to="10277,-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" strokecolor="black [3213]" strokeweight=".14047mm"/>
                <v:line id="Line 6"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" strokecolor="black [3213]" strokeweight=".14047mm"/>
                <v:rect id="docshape56"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" fillcolor="#ebebeb"/>
                <v:line id="Line 4"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" strokecolor="black [3213]" strokeweight=".14047mm"/>
                <v:line id="Line 3"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" strokecolor="black [3213]" strokeweight=".14047mm"/>
                <w10:wrap anchorx="page"/>
              </v:group>
            </w:pict>
          </mc:Fallback>
        </mc:AlternateContent>
      </w:r>
      <w:r>
        <w:rPr>
          <w:noProof/>
        </w:rPr>
        <mc:AlternateContent>
          <mc:Choice Requires="wpg">
            <w:drawing>
              <wp:anchor distT="0" distB="0" distL="114300" distR="114300" simplePos="0" relativeHeight="251674624" behindDoc="0" locked="0" layoutInCell="1" allowOverlap="1" wp14:anchorId="3B6081DF" wp14:editId="08279A3F">
                <wp:simplePos x="0" y="0"/>
                <wp:positionH relativeFrom="page">
                  <wp:posOffset>5245851</wp:posOffset>
                </wp:positionH>
                <wp:positionV relativeFrom="paragraph">
                  <wp:posOffset>261216</wp:posOffset>
                </wp:positionV>
                <wp:extent cx="522605" cy="182880"/>
                <wp:effectExtent l="0" t="0" r="29845" b="7620"/>
                <wp:wrapNone/>
                <wp:docPr id="18" name="docshapegroup53"/>
                <wp:cNvGraphicFramePr/>
                <a:graphic xmlns:a="http://schemas.openxmlformats.org/drawingml/2006/main">
                  <a:graphicData uri="http://schemas.microsoft.com/office/word/2010/wordprocessingGroup">
                    <wpg:wgp>
                      <wpg:cNvGrpSpPr/>
                      <wpg:grpSpPr>
                        <a:xfrm>
                          <a:off x="0" y="0"/>
                          <a:ext cx="522605" cy="182880"/>
                          <a:chOff x="4518" y="-235"/>
                          <a:chExt cx="823" cy="288"/>
                        </a:xfrm>
                      </wpg:grpSpPr>
                      <wps:wsp>
                        <wps:cNvPr id="19" name="Line 13"/>
                        <wps:cNvCnPr>
                          <a:cxnSpLocks noChangeShapeType="1"/>
                        </wps:cNvCnPr>
                        <wps:spPr bwMode="auto">
                          <a:xfrm>
                            <a:off x="4518" y="-231"/>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0" name="Line 12"/>
                        <wps:cNvCnPr>
                          <a:cxnSpLocks noChangeShapeType="1"/>
                        </wps:cNvCnPr>
                        <wps:spPr bwMode="auto">
                          <a:xfrm>
                            <a:off x="4522"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1" name="docshape54"/>
                        <wps:cNvSpPr>
                          <a:spLocks noChangeArrowheads="1"/>
                        </wps:cNvSpPr>
                        <wps:spPr bwMode="auto">
                          <a:xfrm>
                            <a:off x="4525" y="-227"/>
                            <a:ext cx="807" cy="272"/>
                          </a:xfrm>
                          <a:prstGeom prst="rect">
                            <a:avLst/>
                          </a:prstGeom>
                          <a:solidFill>
                            <a:srgbClr val="42A1C9"/>
                          </a:solidFill>
                          <a:ln w="9525">
                            <a:solidFill>
                              <a:srgbClr val="000000"/>
                            </a:solidFill>
                            <a:miter lim="800000"/>
                            <a:headEnd/>
                            <a:tailEnd/>
                          </a:ln>
                        </wps:spPr>
                        <wps:bodyPr rot="0" vert="horz" wrap="square" anchor="t" anchorCtr="0" upright="1"/>
                      </wps:wsp>
                      <wps:wsp>
                        <wps:cNvPr id="22" name="Line 10"/>
                        <wps:cNvCnPr>
                          <a:cxnSpLocks noChangeShapeType="1"/>
                        </wps:cNvCnPr>
                        <wps:spPr bwMode="auto">
                          <a:xfrm>
                            <a:off x="5336"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3" name="Line 9"/>
                        <wps:cNvCnPr>
                          <a:cxnSpLocks noChangeShapeType="1"/>
                        </wps:cNvCnPr>
                        <wps:spPr bwMode="auto">
                          <a:xfrm>
                            <a:off x="4518" y="49"/>
                            <a:ext cx="822" cy="0"/>
                          </a:xfrm>
                          <a:prstGeom prst="line">
                            <a:avLst/>
                          </a:prstGeom>
                          <a:noFill/>
                          <a:ln w="9525">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1A4D931" id="docshapegroup53" o:spid="_x0000_s1026" style="position:absolute;margin-left:413.05pt;margin-top:20.55pt;width:41.15pt;height:14.4pt;z-index:251674624;mso-position-horizontal-relative:page" coordorigin="4518,-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">
                <v:line id="Line 13" o:spid="_x0000_s1027" style="position:absolute;visibility:visible;mso-wrap-style:square" from="4518,-231" to="5340,-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" strokecolor="black [3213]" strokeweight=".14047mm"/>
                <v:line id="Line 12" o:spid="_x0000_s1028" style="position:absolute;visibility:visible;mso-wrap-style:square" from="4522,45" to="4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" strokecolor="black [3213]" strokeweight=".14047mm"/>
                <v:rect id="docshape54" o:spid="_x0000_s1029" style="position:absolute;left:4525;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" fillcolor="#42a1c9"/>
                <v:line id="Line 10" o:spid="_x0000_s1030" style="position:absolute;visibility:visible;mso-wrap-style:square" from="5336,45" to="533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" strokecolor="black [3213]" strokeweight=".14047mm"/>
                <v:line id="Line 9" o:spid="_x0000_s1031" style="position:absolute;visibility:visible;mso-wrap-style:square" from="4518,49" to="5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" strokecolor="black [3213]"/>
                <w10:wrap anchorx="page"/>
              </v:group>
            </w:pict>
          </mc:Fallback>
        </mc:AlternateContent>
      </w:r>
    </w:p>
    <w:p w14:paraId="47374A4D" w14:textId="77777777" w:rsidR="00DB5230" w:rsidRDefault="00DB5230">
      <w:pPr>
        <w:rPr>
          <w:sz w:val="28"/>
        </w:rPr>
        <w:sectPr w:rsidR="00DB5230">
          <w:pgSz w:w="15840" w:h="12240" w:orient="landscape"/>
          <w:pgMar w:top="2820" w:right="1080" w:bottom="280" w:left="1160" w:header="851" w:footer="0" w:gutter="0"/>
          <w:cols w:space="720"/>
        </w:sectPr>
      </w:pPr>
    </w:p>
    <w:p w14:paraId="2F2A4A4F" w14:textId="77777777" w:rsidR="00DB5230" w:rsidRDefault="000C77F4" w:rsidP="009A7B54">
      <w:pPr>
        <w:bidi/>
        <w:spacing w:before="107"/>
        <w:ind w:left="725"/>
        <w:rPr>
          <w:sz w:val="17"/>
        </w:rPr>
      </w:pPr>
      <w:r>
        <w:rPr>
          <w:noProof/>
        </w:rPr>
        <mc:AlternateContent>
          <mc:Choice Requires="wpg">
            <w:drawing>
              <wp:anchor distT="0" distB="0" distL="114300" distR="114300" simplePos="0" relativeHeight="251672576" behindDoc="0" locked="0" layoutInCell="1" allowOverlap="1" wp14:anchorId="77E824EA" wp14:editId="42DA1234">
                <wp:simplePos x="0" y="0"/>
                <wp:positionH relativeFrom="page">
                  <wp:posOffset>2294024</wp:posOffset>
                </wp:positionH>
                <wp:positionV relativeFrom="paragraph">
                  <wp:posOffset>48260</wp:posOffset>
                </wp:positionV>
                <wp:extent cx="522605" cy="182880"/>
                <wp:effectExtent l="0" t="0" r="29845" b="7620"/>
                <wp:wrapNone/>
                <wp:docPr id="24" name="docshapegroup51"/>
                <wp:cNvGraphicFramePr/>
                <a:graphic xmlns:a="http://schemas.openxmlformats.org/drawingml/2006/main">
                  <a:graphicData uri="http://schemas.microsoft.com/office/word/2010/wordprocessingGroup">
                    <wpg:wgp>
                      <wpg:cNvGrpSpPr/>
                      <wpg:grpSpPr>
                        <a:xfrm>
                          <a:off x="0" y="0"/>
                          <a:ext cx="522605" cy="182880"/>
                          <a:chOff x="1272" y="68"/>
                          <a:chExt cx="823" cy="288"/>
                        </a:xfrm>
                      </wpg:grpSpPr>
                      <wps:wsp>
                        <wps:cNvPr id="25" name="Line 19"/>
                        <wps:cNvCnPr>
                          <a:cxnSpLocks noChangeShapeType="1"/>
                        </wps:cNvCnPr>
                        <wps:spPr bwMode="auto">
                          <a:xfrm>
                            <a:off x="1272" y="72"/>
                            <a:ext cx="823"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6" name="Line 18"/>
                        <wps:cNvCnPr>
                          <a:cxnSpLocks noChangeShapeType="1"/>
                        </wps:cNvCnPr>
                        <wps:spPr bwMode="auto">
                          <a:xfrm>
                            <a:off x="1276" y="348"/>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7" name="docshape52"/>
                        <wps:cNvSpPr>
                          <a:spLocks noChangeArrowheads="1"/>
                        </wps:cNvSpPr>
                        <wps:spPr bwMode="auto">
                          <a:xfrm>
                            <a:off x="1280" y="76"/>
                            <a:ext cx="807" cy="272"/>
                          </a:xfrm>
                          <a:prstGeom prst="rect">
                            <a:avLst/>
                          </a:prstGeom>
                          <a:solidFill>
                            <a:srgbClr val="A7DCB4"/>
                          </a:solidFill>
                          <a:ln w="9525">
                            <a:solidFill>
                              <a:srgbClr val="000000"/>
                            </a:solidFill>
                            <a:miter lim="800000"/>
                            <a:headEnd/>
                            <a:tailEnd/>
                          </a:ln>
                        </wps:spPr>
                        <wps:bodyPr rot="0" vert="horz" wrap="square" anchor="t" anchorCtr="0" upright="1"/>
                      </wps:wsp>
                      <wps:wsp>
                        <wps:cNvPr id="28" name="Line 16"/>
                        <wps:cNvCnPr>
                          <a:cxnSpLocks noChangeShapeType="1"/>
                        </wps:cNvCnPr>
                        <wps:spPr bwMode="auto">
                          <a:xfrm>
                            <a:off x="2091" y="348"/>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9" name="Line 15"/>
                        <wps:cNvCnPr>
                          <a:cxnSpLocks noChangeShapeType="1"/>
                        </wps:cNvCnPr>
                        <wps:spPr bwMode="auto">
                          <a:xfrm>
                            <a:off x="1272" y="352"/>
                            <a:ext cx="823"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069F34D" id="docshapegroup51" o:spid="_x0000_s1026" style="position:absolute;margin-left:180.65pt;margin-top:3.8pt;width:41.15pt;height:14.4pt;z-index:251672576;mso-position-horizontal-relative:page" coordorigin="1272,6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">
                <v:line id="Line 19" o:spid="_x0000_s1027" style="position:absolute;visibility:visible;mso-wrap-style:square" from="1272,72" to="209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" strokecolor="black [3213]" strokeweight=".14047mm"/>
                <v:line id="Line 18" o:spid="_x0000_s1028" style="position:absolute;visibility:visible;mso-wrap-style:square" from="1276,348" to="12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" strokecolor="black [3213]" strokeweight=".14047mm"/>
                <v:rect id="docshape52" o:spid="_x0000_s1029" style="position:absolute;left:1280;top:76;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" fillcolor="#a7dcb4"/>
                <v:line id="Line 16" o:spid="_x0000_s1030" style="position:absolute;visibility:visible;mso-wrap-style:square" from="2091,348" to="209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" strokecolor="black [3213]" strokeweight=".14047mm"/>
                <v:line id="Line 15" o:spid="_x0000_s1031" style="position:absolute;visibility:visible;mso-wrap-style:square" from="1272,352" to="209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" strokecolor="black [3213]" strokeweight=".14047mm"/>
                <w10:wrap anchorx="page"/>
              </v:group>
            </w:pict>
          </mc:Fallback>
        </mc:AlternateContent>
      </w:r>
      <w:r>
        <w:rPr>
          <w:sz w:val="17"/>
          <w:rtl/>
          <w:lang w:val="ar"/>
        </w:rPr>
        <w:t>المستويات المتقنة في هذه السنة</w:t>
      </w:r>
    </w:p>
    <w:p w14:paraId="0471867B" w14:textId="77777777" w:rsidR="00DB5230" w:rsidRDefault="000C77F4">
      <w:pPr>
        <w:bidi/>
        <w:spacing w:before="107"/>
        <w:ind w:left="1054"/>
        <w:rPr>
          <w:sz w:val="17"/>
        </w:rPr>
      </w:pPr>
      <w:r>
        <w:rPr>
          <w:rtl/>
          <w:lang w:val="ar"/>
        </w:rPr>
        <w:br w:type="column"/>
      </w:r>
      <w:r>
        <w:rPr>
          <w:spacing w:val="-1"/>
          <w:w w:val="105"/>
          <w:sz w:val="17"/>
          <w:rtl/>
          <w:lang w:val="ar"/>
        </w:rPr>
        <w:t>لا توجد أدلة إتقان في هذا العنصر الأساسي</w:t>
      </w:r>
    </w:p>
    <w:p w14:paraId="1240BEA1" w14:textId="77777777" w:rsidR="00DB5230" w:rsidRDefault="000C77F4">
      <w:pPr>
        <w:bidi/>
        <w:spacing w:before="107"/>
        <w:ind w:left="1054"/>
        <w:rPr>
          <w:sz w:val="17"/>
        </w:rPr>
      </w:pPr>
      <w:r>
        <w:rPr>
          <w:rtl/>
          <w:lang w:val="ar"/>
        </w:rPr>
        <w:br w:type="column"/>
      </w:r>
      <w:r>
        <w:rPr>
          <w:sz w:val="17"/>
          <w:rtl/>
          <w:lang w:val="ar"/>
        </w:rPr>
        <w:t>العنصر الأساسي لم يُختبر</w:t>
      </w:r>
    </w:p>
    <w:p w14:paraId="58DDE4D4" w14:textId="77777777" w:rsidR="00DB5230" w:rsidRDefault="000C77F4" w:rsidP="009A7B54">
      <w:pPr>
        <w:bidi/>
        <w:spacing w:before="107"/>
        <w:ind w:left="54"/>
        <w:rPr>
          <w:sz w:val="17"/>
        </w:rPr>
      </w:pPr>
      <w:r>
        <w:rPr>
          <w:rtl/>
          <w:lang w:val="ar"/>
        </w:rPr>
        <w:br w:type="column"/>
      </w:r>
      <w:r>
        <w:rPr>
          <w:w w:val="105"/>
          <w:sz w:val="17"/>
          <w:rtl/>
          <w:lang w:val="ar"/>
        </w:rPr>
        <w:t>الصفحة 2 من 2</w:t>
      </w:r>
    </w:p>
    <w:p w14:paraId="53A077A6" w14:textId="77777777" w:rsidR="00DB5230" w:rsidRDefault="00DB5230">
      <w:pPr>
        <w:rPr>
          <w:sz w:val="17"/>
        </w:rPr>
        <w:sectPr w:rsidR="00DB5230">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4E1B04F4" w14:textId="77777777" w:rsidR="00DB5230" w:rsidRDefault="000C77F4">
      <w:pPr>
        <w:bidi/>
        <w:spacing w:before="150"/>
        <w:ind w:left="112"/>
        <w:rPr>
          <w:sz w:val="16"/>
        </w:rPr>
      </w:pPr>
      <w:r>
        <w:rPr>
          <w:sz w:val="16"/>
          <w:rtl/>
          <w:lang w:val="ar"/>
        </w:rPr>
        <w:t>للحصول على معلومات أوفى بما يشمل المصادر، يرجى زيارة https://dynamiclearningmaps.org/states.</w:t>
      </w:r>
    </w:p>
    <w:sectPr w:rsidR="00DB5230">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EBCDF" w14:textId="77777777" w:rsidR="00B654F2" w:rsidRDefault="00B654F2">
      <w:r>
        <w:separator/>
      </w:r>
    </w:p>
  </w:endnote>
  <w:endnote w:type="continuationSeparator" w:id="0">
    <w:p w14:paraId="725F1881" w14:textId="77777777" w:rsidR="00B654F2" w:rsidRDefault="00B654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C7B33" w14:textId="77777777" w:rsidR="00B654F2" w:rsidRDefault="00B654F2">
      <w:r>
        <w:separator/>
      </w:r>
    </w:p>
  </w:footnote>
  <w:footnote w:type="continuationSeparator" w:id="0">
    <w:p w14:paraId="1ADCAE8D" w14:textId="77777777" w:rsidR="00B654F2" w:rsidRDefault="00B654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D61C1" w14:textId="0800147E" w:rsidR="00DB5230" w:rsidRDefault="002D1D8D">
    <w:pPr>
      <w:pStyle w:val="BodyText"/>
      <w:spacing w:line="14" w:lineRule="auto"/>
      <w:rPr>
        <w:sz w:val="20"/>
      </w:rPr>
    </w:pPr>
    <w:r>
      <w:rPr>
        <w:noProof/>
      </w:rPr>
      <mc:AlternateContent>
        <mc:Choice Requires="wps">
          <w:drawing>
            <wp:anchor distT="0" distB="0" distL="114300" distR="114300" simplePos="0" relativeHeight="251665408" behindDoc="1" locked="0" layoutInCell="1" allowOverlap="1" wp14:anchorId="207D65F6" wp14:editId="175039F0">
              <wp:simplePos x="0" y="0"/>
              <wp:positionH relativeFrom="page">
                <wp:posOffset>485140</wp:posOffset>
              </wp:positionH>
              <wp:positionV relativeFrom="page">
                <wp:posOffset>1514071</wp:posOffset>
              </wp:positionV>
              <wp:extent cx="1311910" cy="372745"/>
              <wp:effectExtent l="0" t="0" r="0" b="0"/>
              <wp:wrapNone/>
              <wp:docPr id="8"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910"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3DFE7" w14:textId="77777777" w:rsidR="00DB5230" w:rsidRDefault="000C77F4" w:rsidP="002D1D8D">
                          <w:pPr>
                            <w:bidi/>
                            <w:spacing w:before="21"/>
                            <w:ind w:right="18"/>
                            <w:jc w:val="right"/>
                          </w:pPr>
                          <w:r>
                            <w:rPr>
                              <w:b/>
                              <w:rtl/>
                              <w:lang w:val="ar"/>
                            </w:rPr>
                            <w:t xml:space="preserve">رقم معرف المنطقة التعليمية: </w:t>
                          </w:r>
                        </w:p>
                        <w:p w14:paraId="65717B34" w14:textId="77777777" w:rsidR="00DB5230" w:rsidRDefault="000C77F4" w:rsidP="002D1D8D">
                          <w:pPr>
                            <w:bidi/>
                            <w:spacing w:before="19"/>
                            <w:ind w:right="18"/>
                            <w:jc w:val="right"/>
                          </w:pPr>
                          <w:r>
                            <w:rPr>
                              <w:b/>
                              <w:spacing w:val="-3"/>
                              <w:rtl/>
                              <w:lang w:val="ar"/>
                            </w:rPr>
                            <w:t>الولاية</w:t>
                          </w:r>
                          <w:r>
                            <w:rPr>
                              <w:spacing w:val="-3"/>
                              <w:rtl/>
                              <w:lang w:val="ar"/>
                            </w:rPr>
                            <w:t xml:space="preserve">: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207D65F6" id="_x0000_t202" coordsize="21600,21600" o:spt="202" path="m,l,21600r21600,l21600,xe">
              <v:stroke joinstyle="miter"/>
              <v:path gradientshapeok="t" o:connecttype="rect"/>
            </v:shapetype>
            <v:shape id="docshape4" o:spid="_x0000_s1035" type="#_x0000_t202" style="position:absolute;margin-left:38.2pt;margin-top:119.2pt;width:103.3pt;height:29.3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" filled="f" stroked="f">
              <v:textbox inset="0,0,0,0">
                <w:txbxContent>
                  <w:p w14:paraId="30C3DFE7" w14:textId="77777777" w:rsidR="00DB5230" w:rsidRDefault="000C77F4" w:rsidP="002D1D8D">
                    <w:pPr>
                      <w:bidi/>
                      <w:spacing w:before="21"/>
                      <w:ind w:right="18"/>
                      <w:jc w:val="right"/>
                    </w:pPr>
                    <w:r>
                      <w:rPr>
                        <w:b/>
                        <w:rtl/>
                        <w:lang w:val="ar"/>
                      </w:rPr>
                      <w:t xml:space="preserve">رقم معرف المنطقة التعليمية: </w:t>
                    </w:r>
                  </w:p>
                  <w:p w14:paraId="65717B34" w14:textId="77777777" w:rsidR="00DB5230" w:rsidRDefault="000C77F4" w:rsidP="002D1D8D">
                    <w:pPr>
                      <w:bidi/>
                      <w:spacing w:before="19"/>
                      <w:ind w:right="18"/>
                      <w:jc w:val="right"/>
                    </w:pPr>
                    <w:r>
                      <w:rPr>
                        <w:b/>
                        <w:spacing w:val="-3"/>
                        <w:rtl/>
                        <w:lang w:val="ar"/>
                      </w:rPr>
                      <w:t>الولاية</w:t>
                    </w:r>
                    <w:r>
                      <w:rPr>
                        <w:spacing w:val="-3"/>
                        <w:rtl/>
                        <w:lang w:val="ar"/>
                      </w:rPr>
                      <w:t xml:space="preserve">: </w:t>
                    </w: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14:anchorId="43383303" wp14:editId="6FD38205">
              <wp:simplePos x="0" y="0"/>
              <wp:positionH relativeFrom="page">
                <wp:posOffset>5582920</wp:posOffset>
              </wp:positionH>
              <wp:positionV relativeFrom="page">
                <wp:posOffset>584777</wp:posOffset>
              </wp:positionV>
              <wp:extent cx="1722755" cy="685800"/>
              <wp:effectExtent l="0" t="0" r="10795" b="0"/>
              <wp:wrapNone/>
              <wp:docPr id="10"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755"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69EDE1" w14:textId="77777777" w:rsidR="00DB5230" w:rsidRDefault="000C77F4">
                          <w:pPr>
                            <w:bidi/>
                            <w:spacing w:before="22"/>
                            <w:ind w:left="20"/>
                            <w:rPr>
                              <w:sz w:val="18"/>
                            </w:rPr>
                          </w:pPr>
                          <w:r>
                            <w:rPr>
                              <w:b/>
                              <w:sz w:val="18"/>
                              <w:rtl/>
                              <w:lang w:val="ar"/>
                            </w:rPr>
                            <w:t xml:space="preserve">تاريخ التقرير: </w:t>
                          </w:r>
                        </w:p>
                        <w:p w14:paraId="62D77B85" w14:textId="77777777" w:rsidR="00DB5230" w:rsidRDefault="000C77F4">
                          <w:pPr>
                            <w:bidi/>
                            <w:spacing w:before="64"/>
                            <w:ind w:left="20"/>
                            <w:rPr>
                              <w:sz w:val="18"/>
                            </w:rPr>
                          </w:pPr>
                          <w:r>
                            <w:rPr>
                              <w:b/>
                              <w:sz w:val="18"/>
                              <w:rtl/>
                              <w:lang w:val="ar"/>
                            </w:rPr>
                            <w:t xml:space="preserve">المادة الدراسية: </w:t>
                          </w:r>
                          <w:r>
                            <w:rPr>
                              <w:sz w:val="18"/>
                              <w:rtl/>
                              <w:lang w:val="ar"/>
                            </w:rPr>
                            <w:t>آداب اللغة الإنجليزية</w:t>
                          </w:r>
                        </w:p>
                        <w:p w14:paraId="7FAA92A7" w14:textId="77777777" w:rsidR="00DB5230" w:rsidRDefault="000C77F4">
                          <w:pPr>
                            <w:bidi/>
                            <w:spacing w:before="65"/>
                            <w:ind w:left="20"/>
                            <w:rPr>
                              <w:sz w:val="18"/>
                            </w:rPr>
                          </w:pPr>
                          <w:r>
                            <w:rPr>
                              <w:b/>
                              <w:sz w:val="18"/>
                              <w:rtl/>
                              <w:lang w:val="ar"/>
                            </w:rPr>
                            <w:t>الصف</w:t>
                          </w:r>
                          <w:r>
                            <w:rPr>
                              <w:sz w:val="18"/>
                              <w:rtl/>
                              <w:lang w:val="ar"/>
                            </w:rPr>
                            <w:t>: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383303" id="docshape2" o:spid="_x0000_s1036" type="#_x0000_t202" style="position:absolute;margin-left:439.6pt;margin-top:46.05pt;width:135.65pt;height:54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" filled="f" stroked="f">
              <v:textbox inset="0,0,0,0">
                <w:txbxContent>
                  <w:p w14:paraId="0869EDE1" w14:textId="77777777" w:rsidR="00DB5230" w:rsidRDefault="000C77F4">
                    <w:pPr>
                      <w:bidi/>
                      <w:spacing w:before="22"/>
                      <w:ind w:left="20"/>
                      <w:rPr>
                        <w:sz w:val="18"/>
                      </w:rPr>
                    </w:pPr>
                    <w:r>
                      <w:rPr>
                        <w:b/>
                        <w:sz w:val="18"/>
                        <w:rtl/>
                        <w:lang w:val="ar"/>
                      </w:rPr>
                      <w:t xml:space="preserve">تاريخ التقرير: </w:t>
                    </w:r>
                  </w:p>
                  <w:p w14:paraId="62D77B85" w14:textId="77777777" w:rsidR="00DB5230" w:rsidRDefault="000C77F4">
                    <w:pPr>
                      <w:bidi/>
                      <w:spacing w:before="64"/>
                      <w:ind w:left="20"/>
                      <w:rPr>
                        <w:sz w:val="18"/>
                      </w:rPr>
                    </w:pPr>
                    <w:r>
                      <w:rPr>
                        <w:b/>
                        <w:sz w:val="18"/>
                        <w:rtl/>
                        <w:lang w:val="ar"/>
                      </w:rPr>
                      <w:t xml:space="preserve">المادة الدراسية: </w:t>
                    </w:r>
                    <w:r>
                      <w:rPr>
                        <w:sz w:val="18"/>
                        <w:rtl/>
                        <w:lang w:val="ar"/>
                      </w:rPr>
                      <w:t>آداب اللغة الإنجليزية</w:t>
                    </w:r>
                  </w:p>
                  <w:p w14:paraId="7FAA92A7" w14:textId="77777777" w:rsidR="00DB5230" w:rsidRDefault="000C77F4">
                    <w:pPr>
                      <w:bidi/>
                      <w:spacing w:before="65"/>
                      <w:ind w:left="20"/>
                      <w:rPr>
                        <w:sz w:val="18"/>
                      </w:rPr>
                    </w:pPr>
                    <w:r>
                      <w:rPr>
                        <w:b/>
                        <w:sz w:val="18"/>
                        <w:rtl/>
                        <w:lang w:val="ar"/>
                      </w:rPr>
                      <w:t>الصف</w:t>
                    </w:r>
                    <w:r>
                      <w:rPr>
                        <w:sz w:val="18"/>
                        <w:rtl/>
                        <w:lang w:val="ar"/>
                      </w:rPr>
                      <w:t>: 3</w:t>
                    </w:r>
                  </w:p>
                </w:txbxContent>
              </v:textbox>
              <w10:wrap anchorx="page" anchory="page"/>
            </v:shape>
          </w:pict>
        </mc:Fallback>
      </mc:AlternateContent>
    </w:r>
    <w:r>
      <w:rPr>
        <w:noProof/>
      </w:rPr>
      <mc:AlternateContent>
        <mc:Choice Requires="wps">
          <w:drawing>
            <wp:anchor distT="0" distB="0" distL="114300" distR="114300" simplePos="0" relativeHeight="251663360" behindDoc="1" locked="0" layoutInCell="1" allowOverlap="1" wp14:anchorId="3B5614A6" wp14:editId="15C32BE8">
              <wp:simplePos x="0" y="0"/>
              <wp:positionH relativeFrom="page">
                <wp:posOffset>5802688</wp:posOffset>
              </wp:positionH>
              <wp:positionV relativeFrom="page">
                <wp:posOffset>1306022</wp:posOffset>
              </wp:positionV>
              <wp:extent cx="1500505" cy="544830"/>
              <wp:effectExtent l="0" t="0" r="0" b="0"/>
              <wp:wrapNone/>
              <wp:docPr id="9"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505" cy="544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2D7DC" w14:textId="305BC19D" w:rsidR="00315355" w:rsidRDefault="000C77F4" w:rsidP="004D24C9">
                          <w:pPr>
                            <w:bidi/>
                            <w:spacing w:before="21" w:line="256" w:lineRule="auto"/>
                            <w:ind w:left="20" w:right="14"/>
                            <w:rPr>
                              <w:b/>
                              <w:bCs/>
                              <w:rtl/>
                              <w:lang w:val="ar" w:bidi="ar"/>
                            </w:rPr>
                          </w:pPr>
                          <w:r>
                            <w:rPr>
                              <w:b/>
                              <w:rtl/>
                              <w:lang w:val="ar"/>
                            </w:rPr>
                            <w:t xml:space="preserve">الاسم: </w:t>
                          </w:r>
                          <w:r w:rsidR="004D24C9">
                            <w:rPr>
                              <w:rFonts w:hint="cs"/>
                              <w:color w:val="26282A"/>
                              <w:rtl/>
                            </w:rPr>
                            <w:t>[اسم الطالب]</w:t>
                          </w:r>
                        </w:p>
                        <w:p w14:paraId="326E713B" w14:textId="49E2E688" w:rsidR="00CF21E2" w:rsidRDefault="000C77F4" w:rsidP="00315355">
                          <w:pPr>
                            <w:bidi/>
                            <w:spacing w:before="21" w:line="256" w:lineRule="auto"/>
                            <w:ind w:left="20" w:right="14"/>
                            <w:rPr>
                              <w:b/>
                              <w:spacing w:val="-15"/>
                            </w:rPr>
                          </w:pPr>
                          <w:r>
                            <w:rPr>
                              <w:b/>
                              <w:rtl/>
                              <w:lang w:val="ar"/>
                            </w:rPr>
                            <w:t xml:space="preserve">المنطقة التعليمية: </w:t>
                          </w:r>
                        </w:p>
                        <w:p w14:paraId="51FAA9AB" w14:textId="77777777" w:rsidR="00DB5230" w:rsidRDefault="000C77F4">
                          <w:pPr>
                            <w:bidi/>
                            <w:spacing w:before="21" w:line="256" w:lineRule="auto"/>
                            <w:ind w:left="20" w:right="14"/>
                          </w:pPr>
                          <w:r>
                            <w:rPr>
                              <w:b/>
                              <w:rtl/>
                              <w:lang w:val="ar"/>
                            </w:rPr>
                            <w:t xml:space="preserve">المدرسة: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3B5614A6" id="docshape3" o:spid="_x0000_s1037" type="#_x0000_t202" style="position:absolute;margin-left:456.9pt;margin-top:102.85pt;width:118.15pt;height:42.9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" filled="f" stroked="f">
              <v:textbox inset="0,0,0,0">
                <w:txbxContent>
                  <w:p w14:paraId="20B2D7DC" w14:textId="305BC19D" w:rsidR="00315355" w:rsidRDefault="000C77F4" w:rsidP="004D24C9">
                    <w:pPr>
                      <w:bidi/>
                      <w:spacing w:before="21" w:line="256" w:lineRule="auto"/>
                      <w:ind w:left="20" w:right="14"/>
                      <w:rPr>
                        <w:b/>
                        <w:bCs/>
                        <w:rtl/>
                        <w:lang w:val="ar" w:bidi="ar"/>
                      </w:rPr>
                    </w:pPr>
                    <w:r>
                      <w:rPr>
                        <w:b/>
                        <w:rtl/>
                        <w:lang w:val="ar"/>
                      </w:rPr>
                      <w:t xml:space="preserve">الاسم: </w:t>
                    </w:r>
                    <w:r w:rsidR="004D24C9">
                      <w:rPr>
                        <w:rFonts w:hint="cs"/>
                        <w:color w:val="26282A"/>
                        <w:rtl/>
                      </w:rPr>
                      <w:t>[اسم الطالب]</w:t>
                    </w:r>
                  </w:p>
                  <w:p w14:paraId="326E713B" w14:textId="49E2E688" w:rsidR="00CF21E2" w:rsidRDefault="000C77F4" w:rsidP="00315355">
                    <w:pPr>
                      <w:bidi/>
                      <w:spacing w:before="21" w:line="256" w:lineRule="auto"/>
                      <w:ind w:left="20" w:right="14"/>
                      <w:rPr>
                        <w:b/>
                        <w:spacing w:val="-15"/>
                      </w:rPr>
                    </w:pPr>
                    <w:r>
                      <w:rPr>
                        <w:b/>
                        <w:rtl/>
                        <w:lang w:val="ar"/>
                      </w:rPr>
                      <w:t xml:space="preserve">المنطقة التعليمية: </w:t>
                    </w:r>
                  </w:p>
                  <w:p w14:paraId="51FAA9AB" w14:textId="77777777" w:rsidR="00DB5230" w:rsidRDefault="000C77F4">
                    <w:pPr>
                      <w:bidi/>
                      <w:spacing w:before="21" w:line="256" w:lineRule="auto"/>
                      <w:ind w:left="20" w:right="14"/>
                    </w:pPr>
                    <w:r>
                      <w:rPr>
                        <w:b/>
                        <w:rtl/>
                        <w:lang w:val="ar"/>
                      </w:rPr>
                      <w:t xml:space="preserve">المدرسة: </w:t>
                    </w:r>
                  </w:p>
                </w:txbxContent>
              </v:textbox>
              <w10:wrap anchorx="page" anchory="page"/>
            </v:shape>
          </w:pict>
        </mc:Fallback>
      </mc:AlternateContent>
    </w:r>
    <w:r w:rsidR="000C77F4">
      <w:rPr>
        <w:noProof/>
      </w:rPr>
      <mc:AlternateContent>
        <mc:Choice Requires="wps">
          <w:drawing>
            <wp:anchor distT="0" distB="0" distL="114300" distR="114300" simplePos="0" relativeHeight="251659264" behindDoc="1" locked="0" layoutInCell="1" allowOverlap="1" wp14:anchorId="15A454DD" wp14:editId="11C7CE94">
              <wp:simplePos x="0" y="0"/>
              <wp:positionH relativeFrom="page">
                <wp:posOffset>2592705</wp:posOffset>
              </wp:positionH>
              <wp:positionV relativeFrom="page">
                <wp:posOffset>647700</wp:posOffset>
              </wp:positionV>
              <wp:extent cx="2767965" cy="474980"/>
              <wp:effectExtent l="0" t="0" r="0" b="0"/>
              <wp:wrapNone/>
              <wp:docPr id="1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7965" cy="474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E978D9" w14:textId="77777777" w:rsidR="00DB5230" w:rsidRDefault="000C77F4">
                          <w:pPr>
                            <w:bidi/>
                            <w:spacing w:before="22"/>
                            <w:jc w:val="center"/>
                            <w:rPr>
                              <w:b/>
                              <w:sz w:val="24"/>
                            </w:rPr>
                          </w:pPr>
                          <w:r>
                            <w:rPr>
                              <w:b/>
                              <w:sz w:val="24"/>
                              <w:rtl/>
                              <w:lang w:val="ar"/>
                            </w:rPr>
                            <w:t>تقرير نهاية العام للطالب الفردي</w:t>
                          </w:r>
                        </w:p>
                        <w:p w14:paraId="16CDD88D" w14:textId="704DE2D6" w:rsidR="00DB5230" w:rsidRDefault="000C77F4">
                          <w:pPr>
                            <w:bidi/>
                            <w:spacing w:before="131"/>
                            <w:jc w:val="center"/>
                            <w:rPr>
                              <w:b/>
                              <w:sz w:val="24"/>
                            </w:rPr>
                          </w:pPr>
                          <w:r>
                            <w:rPr>
                              <w:b/>
                              <w:sz w:val="24"/>
                              <w:rtl/>
                              <w:lang w:val="ar"/>
                            </w:rPr>
                            <w:t xml:space="preserve">ملف الأداء لعام </w:t>
                          </w:r>
                          <w:r w:rsidR="007C6CD9">
                            <w:rPr>
                              <w:b/>
                              <w:sz w:val="24"/>
                              <w:rtl/>
                              <w:lang w:val="ar"/>
                            </w:rPr>
                            <w:t>23-2022</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15A454DD" id="docshape1" o:spid="_x0000_s1038" type="#_x0000_t202" style="position:absolute;margin-left:204.15pt;margin-top:51pt;width:217.95pt;height:37.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" filled="f" stroked="f">
              <v:textbox inset="0,0,0,0">
                <w:txbxContent>
                  <w:p w14:paraId="0BE978D9" w14:textId="77777777" w:rsidR="00DB5230" w:rsidRDefault="000C77F4">
                    <w:pPr>
                      <w:bidi/>
                      <w:spacing w:before="22"/>
                      <w:jc w:val="center"/>
                      <w:rPr>
                        <w:b/>
                        <w:sz w:val="24"/>
                      </w:rPr>
                    </w:pPr>
                    <w:r>
                      <w:rPr>
                        <w:b/>
                        <w:sz w:val="24"/>
                        <w:rtl/>
                        <w:lang w:val="ar"/>
                      </w:rPr>
                      <w:t>تقرير نهاية العام للطالب الفردي</w:t>
                    </w:r>
                  </w:p>
                  <w:p w14:paraId="16CDD88D" w14:textId="704DE2D6" w:rsidR="00DB5230" w:rsidRDefault="000C77F4">
                    <w:pPr>
                      <w:bidi/>
                      <w:spacing w:before="131"/>
                      <w:jc w:val="center"/>
                      <w:rPr>
                        <w:b/>
                        <w:sz w:val="24"/>
                      </w:rPr>
                    </w:pPr>
                    <w:r>
                      <w:rPr>
                        <w:b/>
                        <w:sz w:val="24"/>
                        <w:rtl/>
                        <w:lang w:val="ar"/>
                      </w:rPr>
                      <w:t xml:space="preserve">ملف الأداء لعام </w:t>
                    </w:r>
                    <w:r w:rsidR="007C6CD9">
                      <w:rPr>
                        <w:b/>
                        <w:sz w:val="24"/>
                        <w:rtl/>
                        <w:lang w:val="ar"/>
                      </w:rPr>
                      <w:t>23-2022</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A83E2" w14:textId="4F004271" w:rsidR="00DB5230" w:rsidRDefault="00D81971">
    <w:pPr>
      <w:pStyle w:val="BodyText"/>
      <w:spacing w:line="14" w:lineRule="auto"/>
      <w:rPr>
        <w:sz w:val="20"/>
      </w:rPr>
    </w:pPr>
    <w:r>
      <w:rPr>
        <w:noProof/>
      </w:rPr>
      <mc:AlternateContent>
        <mc:Choice Requires="wps">
          <w:drawing>
            <wp:anchor distT="0" distB="0" distL="114300" distR="114300" simplePos="0" relativeHeight="251672576" behindDoc="1" locked="0" layoutInCell="1" allowOverlap="1" wp14:anchorId="04CDD24A" wp14:editId="62560EA5">
              <wp:simplePos x="0" y="0"/>
              <wp:positionH relativeFrom="page">
                <wp:posOffset>7782791</wp:posOffset>
              </wp:positionH>
              <wp:positionV relativeFrom="page">
                <wp:posOffset>1271386</wp:posOffset>
              </wp:positionV>
              <wp:extent cx="1577340" cy="553720"/>
              <wp:effectExtent l="0" t="0" r="0" b="0"/>
              <wp:wrapNone/>
              <wp:docPr id="872708020" name="docshape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7340" cy="553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D95C89" w14:textId="5B2CF3FC" w:rsidR="00CF21E2" w:rsidRDefault="000C77F4" w:rsidP="004D24C9">
                          <w:pPr>
                            <w:bidi/>
                            <w:spacing w:before="23" w:line="247" w:lineRule="auto"/>
                            <w:ind w:left="20" w:right="14"/>
                            <w:rPr>
                              <w:sz w:val="23"/>
                            </w:rPr>
                          </w:pPr>
                          <w:r>
                            <w:rPr>
                              <w:b/>
                              <w:sz w:val="23"/>
                              <w:rtl/>
                              <w:lang w:val="ar"/>
                            </w:rPr>
                            <w:t xml:space="preserve">الاسم: </w:t>
                          </w:r>
                          <w:r w:rsidR="004D24C9">
                            <w:rPr>
                              <w:rFonts w:hint="cs"/>
                              <w:color w:val="26282A"/>
                              <w:rtl/>
                            </w:rPr>
                            <w:t>[اسم الطالب]</w:t>
                          </w:r>
                        </w:p>
                        <w:p w14:paraId="5CBFFBB0" w14:textId="77777777" w:rsidR="00CF21E2" w:rsidRDefault="000C77F4">
                          <w:pPr>
                            <w:bidi/>
                            <w:spacing w:before="23" w:line="247" w:lineRule="auto"/>
                            <w:ind w:left="20" w:right="14"/>
                            <w:rPr>
                              <w:b/>
                              <w:spacing w:val="-12"/>
                              <w:sz w:val="23"/>
                            </w:rPr>
                          </w:pPr>
                          <w:r>
                            <w:rPr>
                              <w:b/>
                              <w:sz w:val="23"/>
                              <w:rtl/>
                              <w:lang w:val="ar"/>
                            </w:rPr>
                            <w:t xml:space="preserve">المنطقة التعليمية: </w:t>
                          </w:r>
                        </w:p>
                        <w:p w14:paraId="4C277BF5" w14:textId="77777777" w:rsidR="00DB5230" w:rsidRDefault="000C77F4">
                          <w:pPr>
                            <w:bidi/>
                            <w:spacing w:before="23" w:line="247" w:lineRule="auto"/>
                            <w:ind w:left="20" w:right="14"/>
                            <w:rPr>
                              <w:sz w:val="23"/>
                            </w:rPr>
                          </w:pPr>
                          <w:r>
                            <w:rPr>
                              <w:b/>
                              <w:sz w:val="23"/>
                              <w:rtl/>
                              <w:lang w:val="ar"/>
                            </w:rPr>
                            <w:t xml:space="preserve">المدرسة: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04CDD24A" id="_x0000_t202" coordsize="21600,21600" o:spt="202" path="m,l,21600r21600,l21600,xe">
              <v:stroke joinstyle="miter"/>
              <v:path gradientshapeok="t" o:connecttype="rect"/>
            </v:shapetype>
            <v:shape id="docshape43" o:spid="_x0000_s1039" type="#_x0000_t202" style="position:absolute;margin-left:612.8pt;margin-top:100.1pt;width:124.2pt;height:43.6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" filled="f" stroked="f">
              <v:textbox inset="0,0,0,0">
                <w:txbxContent>
                  <w:p w14:paraId="7BD95C89" w14:textId="5B2CF3FC" w:rsidR="00CF21E2" w:rsidRDefault="000C77F4" w:rsidP="004D24C9">
                    <w:pPr>
                      <w:bidi/>
                      <w:spacing w:before="23" w:line="247" w:lineRule="auto"/>
                      <w:ind w:left="20" w:right="14"/>
                      <w:rPr>
                        <w:sz w:val="23"/>
                      </w:rPr>
                    </w:pPr>
                    <w:r>
                      <w:rPr>
                        <w:b/>
                        <w:sz w:val="23"/>
                        <w:rtl/>
                        <w:lang w:val="ar"/>
                      </w:rPr>
                      <w:t xml:space="preserve">الاسم: </w:t>
                    </w:r>
                    <w:r w:rsidR="004D24C9">
                      <w:rPr>
                        <w:rFonts w:hint="cs"/>
                        <w:color w:val="26282A"/>
                        <w:rtl/>
                      </w:rPr>
                      <w:t>[اسم الطالب]</w:t>
                    </w:r>
                  </w:p>
                  <w:p w14:paraId="5CBFFBB0" w14:textId="77777777" w:rsidR="00CF21E2" w:rsidRDefault="000C77F4">
                    <w:pPr>
                      <w:bidi/>
                      <w:spacing w:before="23" w:line="247" w:lineRule="auto"/>
                      <w:ind w:left="20" w:right="14"/>
                      <w:rPr>
                        <w:b/>
                        <w:spacing w:val="-12"/>
                        <w:sz w:val="23"/>
                      </w:rPr>
                    </w:pPr>
                    <w:r>
                      <w:rPr>
                        <w:b/>
                        <w:sz w:val="23"/>
                        <w:rtl/>
                        <w:lang w:val="ar"/>
                      </w:rPr>
                      <w:t xml:space="preserve">المنطقة التعليمية: </w:t>
                    </w:r>
                  </w:p>
                  <w:p w14:paraId="4C277BF5" w14:textId="77777777" w:rsidR="00DB5230" w:rsidRDefault="000C77F4">
                    <w:pPr>
                      <w:bidi/>
                      <w:spacing w:before="23" w:line="247" w:lineRule="auto"/>
                      <w:ind w:left="20" w:right="14"/>
                      <w:rPr>
                        <w:sz w:val="23"/>
                      </w:rPr>
                    </w:pPr>
                    <w:r>
                      <w:rPr>
                        <w:b/>
                        <w:sz w:val="23"/>
                        <w:rtl/>
                        <w:lang w:val="ar"/>
                      </w:rPr>
                      <w:t xml:space="preserve">المدرسة: </w:t>
                    </w:r>
                  </w:p>
                </w:txbxContent>
              </v:textbox>
              <w10:wrap anchorx="page" anchory="page"/>
            </v:shape>
          </w:pict>
        </mc:Fallback>
      </mc:AlternateContent>
    </w:r>
    <w:r>
      <w:rPr>
        <w:noProof/>
      </w:rPr>
      <mc:AlternateContent>
        <mc:Choice Requires="wps">
          <w:drawing>
            <wp:anchor distT="0" distB="0" distL="114300" distR="114300" simplePos="0" relativeHeight="251670528" behindDoc="1" locked="0" layoutInCell="1" allowOverlap="1" wp14:anchorId="2AA39522" wp14:editId="4C8C5F8D">
              <wp:simplePos x="0" y="0"/>
              <wp:positionH relativeFrom="page">
                <wp:posOffset>7980218</wp:posOffset>
              </wp:positionH>
              <wp:positionV relativeFrom="page">
                <wp:posOffset>547255</wp:posOffset>
              </wp:positionV>
              <wp:extent cx="1381760" cy="644236"/>
              <wp:effectExtent l="0" t="0" r="8890" b="3810"/>
              <wp:wrapNone/>
              <wp:docPr id="630622121" name="docshape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1760" cy="644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D2A40D" w14:textId="77777777" w:rsidR="00DB5230" w:rsidRDefault="000C77F4">
                          <w:pPr>
                            <w:bidi/>
                            <w:spacing w:before="25"/>
                            <w:ind w:left="20"/>
                            <w:rPr>
                              <w:sz w:val="14"/>
                            </w:rPr>
                          </w:pPr>
                          <w:r>
                            <w:rPr>
                              <w:b/>
                              <w:sz w:val="14"/>
                              <w:rtl/>
                              <w:lang w:val="ar"/>
                            </w:rPr>
                            <w:t>تاريخ التقرير</w:t>
                          </w:r>
                          <w:r>
                            <w:rPr>
                              <w:sz w:val="14"/>
                              <w:rtl/>
                              <w:lang w:val="ar"/>
                            </w:rPr>
                            <w:t xml:space="preserve">: </w:t>
                          </w:r>
                        </w:p>
                        <w:p w14:paraId="08EC261F" w14:textId="77777777" w:rsidR="00DB5230" w:rsidRDefault="000C77F4">
                          <w:pPr>
                            <w:bidi/>
                            <w:spacing w:before="116"/>
                            <w:ind w:left="20"/>
                            <w:rPr>
                              <w:sz w:val="14"/>
                            </w:rPr>
                          </w:pPr>
                          <w:r>
                            <w:rPr>
                              <w:b/>
                              <w:sz w:val="14"/>
                              <w:rtl/>
                              <w:lang w:val="ar"/>
                            </w:rPr>
                            <w:t>المادة الدراسية</w:t>
                          </w:r>
                          <w:r>
                            <w:rPr>
                              <w:sz w:val="14"/>
                              <w:rtl/>
                              <w:lang w:val="ar"/>
                            </w:rPr>
                            <w:t>: آداب اللغة الإنجليزية</w:t>
                          </w:r>
                        </w:p>
                        <w:p w14:paraId="667F2ADC" w14:textId="77777777" w:rsidR="00DB5230" w:rsidRDefault="000C77F4">
                          <w:pPr>
                            <w:bidi/>
                            <w:spacing w:before="110"/>
                            <w:ind w:left="20"/>
                            <w:rPr>
                              <w:sz w:val="14"/>
                            </w:rPr>
                          </w:pPr>
                          <w:r>
                            <w:rPr>
                              <w:b/>
                              <w:w w:val="105"/>
                              <w:sz w:val="14"/>
                              <w:rtl/>
                              <w:lang w:val="ar"/>
                            </w:rPr>
                            <w:t>الصف</w:t>
                          </w:r>
                          <w:r>
                            <w:rPr>
                              <w:w w:val="105"/>
                              <w:sz w:val="14"/>
                              <w:rtl/>
                              <w:lang w:val="ar"/>
                            </w:rPr>
                            <w:t>: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A39522" id="docshape42" o:spid="_x0000_s1040" type="#_x0000_t202" style="position:absolute;margin-left:628.35pt;margin-top:43.1pt;width:108.8pt;height:50.7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" filled="f" stroked="f">
              <v:textbox inset="0,0,0,0">
                <w:txbxContent>
                  <w:p w14:paraId="01D2A40D" w14:textId="77777777" w:rsidR="00DB5230" w:rsidRDefault="000C77F4">
                    <w:pPr>
                      <w:bidi/>
                      <w:spacing w:before="25"/>
                      <w:ind w:left="20"/>
                      <w:rPr>
                        <w:sz w:val="14"/>
                      </w:rPr>
                    </w:pPr>
                    <w:r>
                      <w:rPr>
                        <w:b/>
                        <w:sz w:val="14"/>
                        <w:rtl/>
                        <w:lang w:val="ar"/>
                      </w:rPr>
                      <w:t>تاريخ التقرير</w:t>
                    </w:r>
                    <w:r>
                      <w:rPr>
                        <w:sz w:val="14"/>
                        <w:rtl/>
                        <w:lang w:val="ar"/>
                      </w:rPr>
                      <w:t xml:space="preserve">: </w:t>
                    </w:r>
                  </w:p>
                  <w:p w14:paraId="08EC261F" w14:textId="77777777" w:rsidR="00DB5230" w:rsidRDefault="000C77F4">
                    <w:pPr>
                      <w:bidi/>
                      <w:spacing w:before="116"/>
                      <w:ind w:left="20"/>
                      <w:rPr>
                        <w:sz w:val="14"/>
                      </w:rPr>
                    </w:pPr>
                    <w:r>
                      <w:rPr>
                        <w:b/>
                        <w:sz w:val="14"/>
                        <w:rtl/>
                        <w:lang w:val="ar"/>
                      </w:rPr>
                      <w:t>المادة الدراسية</w:t>
                    </w:r>
                    <w:r>
                      <w:rPr>
                        <w:sz w:val="14"/>
                        <w:rtl/>
                        <w:lang w:val="ar"/>
                      </w:rPr>
                      <w:t>: آداب اللغة الإنجليزية</w:t>
                    </w:r>
                  </w:p>
                  <w:p w14:paraId="667F2ADC" w14:textId="77777777" w:rsidR="00DB5230" w:rsidRDefault="000C77F4">
                    <w:pPr>
                      <w:bidi/>
                      <w:spacing w:before="110"/>
                      <w:ind w:left="20"/>
                      <w:rPr>
                        <w:sz w:val="14"/>
                      </w:rPr>
                    </w:pPr>
                    <w:r>
                      <w:rPr>
                        <w:b/>
                        <w:w w:val="105"/>
                        <w:sz w:val="14"/>
                        <w:rtl/>
                        <w:lang w:val="ar"/>
                      </w:rPr>
                      <w:t>الصف</w:t>
                    </w:r>
                    <w:r>
                      <w:rPr>
                        <w:w w:val="105"/>
                        <w:sz w:val="14"/>
                        <w:rtl/>
                        <w:lang w:val="ar"/>
                      </w:rPr>
                      <w:t>: 3</w:t>
                    </w:r>
                  </w:p>
                </w:txbxContent>
              </v:textbox>
              <w10:wrap anchorx="page" anchory="page"/>
            </v:shape>
          </w:pict>
        </mc:Fallback>
      </mc:AlternateContent>
    </w:r>
    <w:r>
      <w:rPr>
        <w:noProof/>
      </w:rPr>
      <w:drawing>
        <wp:anchor distT="0" distB="0" distL="0" distR="0" simplePos="0" relativeHeight="251666432" behindDoc="1" locked="0" layoutInCell="1" allowOverlap="1" wp14:anchorId="4A9935DD" wp14:editId="5016CA2A">
          <wp:simplePos x="0" y="0"/>
          <wp:positionH relativeFrom="page">
            <wp:posOffset>684818</wp:posOffset>
          </wp:positionH>
          <wp:positionV relativeFrom="page">
            <wp:posOffset>572482</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rPr>
        <w:noProof/>
      </w:rPr>
      <mc:AlternateContent>
        <mc:Choice Requires="wps">
          <w:drawing>
            <wp:anchor distT="0" distB="0" distL="114300" distR="114300" simplePos="0" relativeHeight="251674624" behindDoc="1" locked="0" layoutInCell="1" allowOverlap="1" wp14:anchorId="5F7380B8" wp14:editId="235E2D58">
              <wp:simplePos x="0" y="0"/>
              <wp:positionH relativeFrom="page">
                <wp:posOffset>749762</wp:posOffset>
              </wp:positionH>
              <wp:positionV relativeFrom="page">
                <wp:posOffset>1443701</wp:posOffset>
              </wp:positionV>
              <wp:extent cx="1379220" cy="381635"/>
              <wp:effectExtent l="0" t="0" r="0" b="0"/>
              <wp:wrapNone/>
              <wp:docPr id="120571242" name="docshape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9220" cy="381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03A022" w14:textId="77777777" w:rsidR="00DB5230" w:rsidRDefault="000C77F4" w:rsidP="00D81971">
                          <w:pPr>
                            <w:bidi/>
                            <w:spacing w:before="23"/>
                            <w:ind w:right="18"/>
                            <w:jc w:val="right"/>
                            <w:rPr>
                              <w:sz w:val="23"/>
                            </w:rPr>
                          </w:pPr>
                          <w:r>
                            <w:rPr>
                              <w:b/>
                              <w:sz w:val="23"/>
                              <w:rtl/>
                              <w:lang w:val="ar"/>
                            </w:rPr>
                            <w:t xml:space="preserve">رقم </w:t>
                          </w:r>
                          <w:r>
                            <w:rPr>
                              <w:b/>
                              <w:sz w:val="23"/>
                              <w:rtl/>
                              <w:lang w:val="ar"/>
                            </w:rPr>
                            <w:t xml:space="preserve">معرف المنطقة التعليمية: </w:t>
                          </w:r>
                        </w:p>
                        <w:p w14:paraId="1922F366" w14:textId="77777777" w:rsidR="00DB5230" w:rsidRDefault="000C77F4" w:rsidP="00D81971">
                          <w:pPr>
                            <w:bidi/>
                            <w:spacing w:before="6"/>
                            <w:ind w:right="18"/>
                            <w:jc w:val="right"/>
                            <w:rPr>
                              <w:sz w:val="23"/>
                            </w:rPr>
                          </w:pPr>
                          <w:r>
                            <w:rPr>
                              <w:b/>
                              <w:spacing w:val="-2"/>
                              <w:sz w:val="23"/>
                              <w:rtl/>
                              <w:lang w:val="ar"/>
                            </w:rPr>
                            <w:t>الولاية</w:t>
                          </w:r>
                          <w:r>
                            <w:rPr>
                              <w:spacing w:val="-2"/>
                              <w:sz w:val="23"/>
                              <w:rtl/>
                              <w:lang w:val="ar"/>
                            </w:rPr>
                            <w:t xml:space="preserve">: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5F7380B8" id="docshape44" o:spid="_x0000_s1041" type="#_x0000_t202" style="position:absolute;margin-left:59.05pt;margin-top:113.7pt;width:108.6pt;height:30.0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" filled="f" stroked="f">
              <v:textbox inset="0,0,0,0">
                <w:txbxContent>
                  <w:p w14:paraId="0F03A022" w14:textId="77777777" w:rsidR="00DB5230" w:rsidRDefault="000C77F4" w:rsidP="00D81971">
                    <w:pPr>
                      <w:bidi/>
                      <w:spacing w:before="23"/>
                      <w:ind w:right="18"/>
                      <w:jc w:val="right"/>
                      <w:rPr>
                        <w:sz w:val="23"/>
                      </w:rPr>
                    </w:pPr>
                    <w:r>
                      <w:rPr>
                        <w:b/>
                        <w:sz w:val="23"/>
                        <w:rtl/>
                        <w:lang w:val="ar"/>
                      </w:rPr>
                      <w:t xml:space="preserve">رقم </w:t>
                    </w:r>
                    <w:r>
                      <w:rPr>
                        <w:b/>
                        <w:sz w:val="23"/>
                        <w:rtl/>
                        <w:lang w:val="ar"/>
                      </w:rPr>
                      <w:t xml:space="preserve">معرف المنطقة التعليمية: </w:t>
                    </w:r>
                  </w:p>
                  <w:p w14:paraId="1922F366" w14:textId="77777777" w:rsidR="00DB5230" w:rsidRDefault="000C77F4" w:rsidP="00D81971">
                    <w:pPr>
                      <w:bidi/>
                      <w:spacing w:before="6"/>
                      <w:ind w:right="18"/>
                      <w:jc w:val="right"/>
                      <w:rPr>
                        <w:sz w:val="23"/>
                      </w:rPr>
                    </w:pPr>
                    <w:r>
                      <w:rPr>
                        <w:b/>
                        <w:spacing w:val="-2"/>
                        <w:sz w:val="23"/>
                        <w:rtl/>
                        <w:lang w:val="ar"/>
                      </w:rPr>
                      <w:t>الولاية</w:t>
                    </w:r>
                    <w:r>
                      <w:rPr>
                        <w:spacing w:val="-2"/>
                        <w:sz w:val="23"/>
                        <w:rtl/>
                        <w:lang w:val="ar"/>
                      </w:rPr>
                      <w:t xml:space="preserve">: </w:t>
                    </w:r>
                  </w:p>
                </w:txbxContent>
              </v:textbox>
              <w10:wrap anchorx="page" anchory="page"/>
            </v:shape>
          </w:pict>
        </mc:Fallback>
      </mc:AlternateContent>
    </w:r>
    <w:r w:rsidR="000C77F4">
      <w:rPr>
        <w:noProof/>
      </w:rPr>
      <mc:AlternateContent>
        <mc:Choice Requires="wps">
          <w:drawing>
            <wp:anchor distT="0" distB="0" distL="114300" distR="114300" simplePos="0" relativeHeight="251668480" behindDoc="1" locked="0" layoutInCell="1" allowOverlap="1" wp14:anchorId="0500A952" wp14:editId="163F17FC">
              <wp:simplePos x="0" y="0"/>
              <wp:positionH relativeFrom="page">
                <wp:posOffset>3689985</wp:posOffset>
              </wp:positionH>
              <wp:positionV relativeFrom="page">
                <wp:posOffset>527685</wp:posOffset>
              </wp:positionV>
              <wp:extent cx="3184525" cy="408940"/>
              <wp:effectExtent l="0" t="0" r="0" b="0"/>
              <wp:wrapNone/>
              <wp:docPr id="7" name="docshape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4525" cy="408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F3A48A" w14:textId="77777777" w:rsidR="00DB5230" w:rsidRDefault="000C77F4">
                          <w:pPr>
                            <w:bidi/>
                            <w:spacing w:before="28" w:line="310" w:lineRule="exact"/>
                            <w:ind w:left="7" w:right="7"/>
                            <w:jc w:val="center"/>
                            <w:rPr>
                              <w:b/>
                              <w:sz w:val="27"/>
                            </w:rPr>
                          </w:pPr>
                          <w:r>
                            <w:rPr>
                              <w:b/>
                              <w:sz w:val="27"/>
                              <w:rtl/>
                              <w:lang w:val="ar"/>
                            </w:rPr>
                            <w:t>تقرير نهاية العام للطالب الفردي</w:t>
                          </w:r>
                        </w:p>
                        <w:p w14:paraId="52FC129B" w14:textId="740E6C24" w:rsidR="00DB5230" w:rsidRDefault="000C77F4">
                          <w:pPr>
                            <w:bidi/>
                            <w:spacing w:line="264" w:lineRule="exact"/>
                            <w:ind w:left="7" w:right="7"/>
                            <w:jc w:val="center"/>
                            <w:rPr>
                              <w:b/>
                              <w:sz w:val="23"/>
                            </w:rPr>
                          </w:pPr>
                          <w:r>
                            <w:rPr>
                              <w:b/>
                              <w:sz w:val="23"/>
                              <w:rtl/>
                              <w:lang w:val="ar"/>
                            </w:rPr>
                            <w:t xml:space="preserve">الملف التعليمي لعام </w:t>
                          </w:r>
                          <w:r w:rsidR="007C6CD9">
                            <w:rPr>
                              <w:b/>
                              <w:sz w:val="23"/>
                              <w:rtl/>
                              <w:lang w:val="ar"/>
                            </w:rPr>
                            <w:t>23-2022</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0500A952" id="docshape41" o:spid="_x0000_s1042" type="#_x0000_t202" style="position:absolute;margin-left:290.55pt;margin-top:41.55pt;width:250.75pt;height:32.2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" filled="f" stroked="f">
              <v:textbox inset="0,0,0,0">
                <w:txbxContent>
                  <w:p w14:paraId="39F3A48A" w14:textId="77777777" w:rsidR="00DB5230" w:rsidRDefault="000C77F4">
                    <w:pPr>
                      <w:bidi/>
                      <w:spacing w:before="28" w:line="310" w:lineRule="exact"/>
                      <w:ind w:left="7" w:right="7"/>
                      <w:jc w:val="center"/>
                      <w:rPr>
                        <w:b/>
                        <w:sz w:val="27"/>
                      </w:rPr>
                    </w:pPr>
                    <w:r>
                      <w:rPr>
                        <w:b/>
                        <w:sz w:val="27"/>
                        <w:rtl/>
                        <w:lang w:val="ar"/>
                      </w:rPr>
                      <w:t>تقرير نهاية العام للطالب الفردي</w:t>
                    </w:r>
                  </w:p>
                  <w:p w14:paraId="52FC129B" w14:textId="740E6C24" w:rsidR="00DB5230" w:rsidRDefault="000C77F4">
                    <w:pPr>
                      <w:bidi/>
                      <w:spacing w:line="264" w:lineRule="exact"/>
                      <w:ind w:left="7" w:right="7"/>
                      <w:jc w:val="center"/>
                      <w:rPr>
                        <w:b/>
                        <w:sz w:val="23"/>
                      </w:rPr>
                    </w:pPr>
                    <w:r>
                      <w:rPr>
                        <w:b/>
                        <w:sz w:val="23"/>
                        <w:rtl/>
                        <w:lang w:val="ar"/>
                      </w:rPr>
                      <w:t xml:space="preserve">الملف التعليمي لعام </w:t>
                    </w:r>
                    <w:r w:rsidR="007C6CD9">
                      <w:rPr>
                        <w:b/>
                        <w:sz w:val="23"/>
                        <w:rtl/>
                        <w:lang w:val="ar"/>
                      </w:rPr>
                      <w:t>23-2022</w:t>
                    </w:r>
                  </w:p>
                </w:txbxContent>
              </v:textbox>
              <w10:wrap anchorx="page" anchory="page"/>
            </v:shape>
          </w:pict>
        </mc:Fallback>
      </mc:AlternateContent>
    </w:r>
    <w:r w:rsidR="00315355">
      <w:rPr>
        <w:sz w:val="20"/>
      </w:rPr>
      <w: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jO2MDGzMLA0MjFQ0lEKTi0uzszPAykwrAUARm3b9CwAAAA="/>
  </w:docVars>
  <w:rsids>
    <w:rsidRoot w:val="00DB5230"/>
    <w:rsid w:val="0006171C"/>
    <w:rsid w:val="0008150A"/>
    <w:rsid w:val="000C77F4"/>
    <w:rsid w:val="001B0BCD"/>
    <w:rsid w:val="001C7E4F"/>
    <w:rsid w:val="001D7C07"/>
    <w:rsid w:val="002174BA"/>
    <w:rsid w:val="00296B37"/>
    <w:rsid w:val="002D1D8D"/>
    <w:rsid w:val="00315355"/>
    <w:rsid w:val="003662A2"/>
    <w:rsid w:val="00467364"/>
    <w:rsid w:val="00483A0E"/>
    <w:rsid w:val="004B43F1"/>
    <w:rsid w:val="004D24C9"/>
    <w:rsid w:val="00522694"/>
    <w:rsid w:val="00557D22"/>
    <w:rsid w:val="006F5A3C"/>
    <w:rsid w:val="00713335"/>
    <w:rsid w:val="0079412C"/>
    <w:rsid w:val="007C6CD9"/>
    <w:rsid w:val="00814B1D"/>
    <w:rsid w:val="008A4FCE"/>
    <w:rsid w:val="008B5782"/>
    <w:rsid w:val="00910EEB"/>
    <w:rsid w:val="00982E19"/>
    <w:rsid w:val="009A7B54"/>
    <w:rsid w:val="009D34B7"/>
    <w:rsid w:val="00A3392A"/>
    <w:rsid w:val="00A75C16"/>
    <w:rsid w:val="00B066C6"/>
    <w:rsid w:val="00B13A9F"/>
    <w:rsid w:val="00B14E64"/>
    <w:rsid w:val="00B654F2"/>
    <w:rsid w:val="00B91B48"/>
    <w:rsid w:val="00BB59E5"/>
    <w:rsid w:val="00C375F7"/>
    <w:rsid w:val="00CF21E2"/>
    <w:rsid w:val="00D10F12"/>
    <w:rsid w:val="00D81971"/>
    <w:rsid w:val="00DB12AF"/>
    <w:rsid w:val="00DB5230"/>
    <w:rsid w:val="00E32B61"/>
    <w:rsid w:val="00E85EB6"/>
    <w:rsid w:val="00F43D0E"/>
    <w:rsid w:val="00F60A09"/>
    <w:rsid w:val="00F71709"/>
    <w:rsid w:val="00F87D9D"/>
    <w:rsid w:val="00F90324"/>
    <w:rsid w:val="00FB6EED"/>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B3DADD"/>
  <w15:docId w15:val="{84BF1E9A-4FC9-4C28-9E20-967340270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CF21E2"/>
    <w:rPr>
      <w:sz w:val="16"/>
      <w:szCs w:val="16"/>
    </w:rPr>
  </w:style>
  <w:style w:type="paragraph" w:styleId="CommentText">
    <w:name w:val="annotation text"/>
    <w:basedOn w:val="Normal"/>
    <w:link w:val="CommentTextChar"/>
    <w:uiPriority w:val="99"/>
    <w:semiHidden/>
    <w:unhideWhenUsed/>
    <w:rsid w:val="00CF21E2"/>
    <w:rPr>
      <w:sz w:val="20"/>
      <w:szCs w:val="20"/>
    </w:rPr>
  </w:style>
  <w:style w:type="character" w:customStyle="1" w:styleId="CommentTextChar">
    <w:name w:val="Comment Text Char"/>
    <w:basedOn w:val="DefaultParagraphFont"/>
    <w:link w:val="CommentText"/>
    <w:uiPriority w:val="99"/>
    <w:semiHidden/>
    <w:rsid w:val="00CF21E2"/>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F21E2"/>
    <w:rPr>
      <w:b/>
      <w:bCs/>
    </w:rPr>
  </w:style>
  <w:style w:type="character" w:customStyle="1" w:styleId="CommentSubjectChar">
    <w:name w:val="Comment Subject Char"/>
    <w:basedOn w:val="CommentTextChar"/>
    <w:link w:val="CommentSubject"/>
    <w:uiPriority w:val="99"/>
    <w:semiHidden/>
    <w:rsid w:val="00CF21E2"/>
    <w:rPr>
      <w:rFonts w:ascii="Arial" w:eastAsia="Arial" w:hAnsi="Arial" w:cs="Arial"/>
      <w:b/>
      <w:bCs/>
      <w:sz w:val="20"/>
      <w:szCs w:val="20"/>
    </w:rPr>
  </w:style>
  <w:style w:type="paragraph" w:styleId="Header">
    <w:name w:val="header"/>
    <w:basedOn w:val="Normal"/>
    <w:link w:val="HeaderChar"/>
    <w:uiPriority w:val="99"/>
    <w:unhideWhenUsed/>
    <w:rsid w:val="00CF21E2"/>
    <w:pPr>
      <w:tabs>
        <w:tab w:val="center" w:pos="4680"/>
        <w:tab w:val="right" w:pos="9360"/>
      </w:tabs>
    </w:pPr>
  </w:style>
  <w:style w:type="character" w:customStyle="1" w:styleId="HeaderChar">
    <w:name w:val="Header Char"/>
    <w:basedOn w:val="DefaultParagraphFont"/>
    <w:link w:val="Header"/>
    <w:uiPriority w:val="99"/>
    <w:rsid w:val="00CF21E2"/>
    <w:rPr>
      <w:rFonts w:ascii="Arial" w:eastAsia="Arial" w:hAnsi="Arial" w:cs="Arial"/>
    </w:rPr>
  </w:style>
  <w:style w:type="paragraph" w:styleId="Footer">
    <w:name w:val="footer"/>
    <w:basedOn w:val="Normal"/>
    <w:link w:val="FooterChar"/>
    <w:uiPriority w:val="99"/>
    <w:unhideWhenUsed/>
    <w:rsid w:val="00CF21E2"/>
    <w:pPr>
      <w:tabs>
        <w:tab w:val="center" w:pos="4680"/>
        <w:tab w:val="right" w:pos="9360"/>
      </w:tabs>
    </w:pPr>
  </w:style>
  <w:style w:type="character" w:customStyle="1" w:styleId="FooterChar">
    <w:name w:val="Footer Char"/>
    <w:basedOn w:val="DefaultParagraphFont"/>
    <w:link w:val="Footer"/>
    <w:uiPriority w:val="99"/>
    <w:rsid w:val="00CF21E2"/>
    <w:rPr>
      <w:rFonts w:ascii="Arial" w:eastAsia="Arial" w:hAnsi="Arial" w:cs="Arial"/>
    </w:rPr>
  </w:style>
  <w:style w:type="paragraph" w:styleId="BalloonText">
    <w:name w:val="Balloon Text"/>
    <w:basedOn w:val="Normal"/>
    <w:link w:val="BalloonTextChar"/>
    <w:uiPriority w:val="99"/>
    <w:semiHidden/>
    <w:unhideWhenUsed/>
    <w:rsid w:val="005226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694"/>
    <w:rPr>
      <w:rFonts w:ascii="Segoe UI" w:eastAsia="Arial" w:hAnsi="Segoe UI" w:cs="Segoe UI"/>
      <w:sz w:val="18"/>
      <w:szCs w:val="18"/>
    </w:rPr>
  </w:style>
  <w:style w:type="table" w:styleId="TableGrid">
    <w:name w:val="Table Grid"/>
    <w:basedOn w:val="TableNormal"/>
    <w:uiPriority w:val="39"/>
    <w:rsid w:val="00FB6E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066C6"/>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ED4D24-8F61-4D48-88D6-811C9F34D625}"/>
</file>

<file path=customXml/itemProps2.xml><?xml version="1.0" encoding="utf-8"?>
<ds:datastoreItem xmlns:ds="http://schemas.openxmlformats.org/officeDocument/2006/customXml" ds:itemID="{8D7A7F44-388B-4FF9-901B-B72F304866D1}">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0648D9F3-3164-49A4-AAC0-3EF06E8A68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Pages>
  <Words>865</Words>
  <Characters>4937</Characters>
  <Application>Microsoft Office Word</Application>
  <DocSecurity>0</DocSecurity>
  <Lines>41</Lines>
  <Paragraphs>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yer, Tammy Marie</dc:creator>
  <cp:lastModifiedBy>Johnson, Aletra A</cp:lastModifiedBy>
  <cp:revision>27</cp:revision>
  <dcterms:created xsi:type="dcterms:W3CDTF">2022-05-23T23:09:00Z</dcterms:created>
  <dcterms:modified xsi:type="dcterms:W3CDTF">2023-05-05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6T00:00:00Z</vt:filetime>
  </property>
  <property fmtid="{D5CDD505-2E9C-101B-9397-08002B2CF9AE}" pid="5" name="ContentTypeId">
    <vt:lpwstr>0x010100240F42E5FD566A42AC1EE446AB42FD06</vt:lpwstr>
  </property>
</Properties>
</file>